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EBB36" w14:textId="77777777" w:rsidR="00DB3D00" w:rsidRPr="000665B6" w:rsidRDefault="00DB3D00" w:rsidP="00C32BF1">
      <w:pPr>
        <w:rPr>
          <w:szCs w:val="24"/>
          <w:lang w:val="en-US"/>
        </w:rPr>
      </w:pPr>
    </w:p>
    <w:p w14:paraId="2570E9E6" w14:textId="77777777" w:rsidR="00DB3D00" w:rsidRPr="0059067C" w:rsidRDefault="00DB3D00" w:rsidP="00C32BF1">
      <w:pPr>
        <w:rPr>
          <w:szCs w:val="24"/>
        </w:rPr>
      </w:pPr>
    </w:p>
    <w:p w14:paraId="77C9E9E1" w14:textId="77777777" w:rsidR="00DB3D00" w:rsidRPr="0059067C" w:rsidRDefault="00DB3D00">
      <w:pPr>
        <w:rPr>
          <w:szCs w:val="24"/>
        </w:rPr>
      </w:pPr>
    </w:p>
    <w:p w14:paraId="181E47F7" w14:textId="77777777" w:rsidR="00DB3D00" w:rsidRPr="0059067C" w:rsidRDefault="00DB3D00">
      <w:pPr>
        <w:pStyle w:val="1"/>
        <w:spacing w:line="240" w:lineRule="auto"/>
        <w:rPr>
          <w:sz w:val="28"/>
          <w:szCs w:val="28"/>
        </w:rPr>
      </w:pPr>
      <w:r w:rsidRPr="0059067C">
        <w:rPr>
          <w:sz w:val="28"/>
          <w:szCs w:val="28"/>
        </w:rPr>
        <w:t>Ε.Α.Π./ΕΙΣΑΓΩΓΗ ΣΤΗΝ ΠΛΗΡΟΦΟΡΙΚΗ</w:t>
      </w:r>
    </w:p>
    <w:p w14:paraId="5CBB7F82" w14:textId="77777777" w:rsidR="00DB3D00" w:rsidRPr="0059067C" w:rsidRDefault="00DB3D00">
      <w:pPr>
        <w:rPr>
          <w:szCs w:val="24"/>
        </w:rPr>
      </w:pPr>
    </w:p>
    <w:p w14:paraId="20178195" w14:textId="77777777" w:rsidR="00DB3D00" w:rsidRPr="0059067C" w:rsidRDefault="00DB3D00">
      <w:pPr>
        <w:jc w:val="center"/>
        <w:rPr>
          <w:b/>
          <w:szCs w:val="24"/>
          <w:u w:val="single"/>
        </w:rPr>
      </w:pPr>
      <w:r w:rsidRPr="0059067C">
        <w:rPr>
          <w:b/>
          <w:szCs w:val="24"/>
          <w:u w:val="single"/>
        </w:rPr>
        <w:t>2η ΓΡΑΠΤΗ ΕΡΓΑΣΙΑ</w:t>
      </w:r>
    </w:p>
    <w:p w14:paraId="40D3056C" w14:textId="77777777" w:rsidR="00DB3D00" w:rsidRPr="0059067C" w:rsidRDefault="00DB3D00">
      <w:pPr>
        <w:rPr>
          <w:szCs w:val="24"/>
        </w:rPr>
      </w:pPr>
    </w:p>
    <w:p w14:paraId="7A83E755" w14:textId="77777777" w:rsidR="00DB3D00" w:rsidRPr="0059067C" w:rsidRDefault="00DB3D00">
      <w:pPr>
        <w:rPr>
          <w:szCs w:val="24"/>
        </w:rPr>
      </w:pPr>
    </w:p>
    <w:p w14:paraId="314EA5AF" w14:textId="32FB2A32" w:rsidR="00DB3D00" w:rsidRPr="0076480F" w:rsidRDefault="008A70BE">
      <w:pPr>
        <w:jc w:val="center"/>
        <w:rPr>
          <w:b/>
          <w:szCs w:val="24"/>
          <w:lang w:val="en-US"/>
        </w:rPr>
      </w:pPr>
      <w:r>
        <w:rPr>
          <w:b/>
          <w:szCs w:val="24"/>
        </w:rPr>
        <w:t>ΑΚΑΔΗΜΑΪΚΟΥ ΕΤΟΥΣ 20</w:t>
      </w:r>
      <w:r w:rsidR="00631CF4">
        <w:rPr>
          <w:b/>
          <w:szCs w:val="24"/>
        </w:rPr>
        <w:t>2</w:t>
      </w:r>
      <w:r w:rsidR="0076480F">
        <w:rPr>
          <w:b/>
          <w:szCs w:val="24"/>
          <w:lang w:val="en-US"/>
        </w:rPr>
        <w:t>2</w:t>
      </w:r>
      <w:r>
        <w:rPr>
          <w:b/>
          <w:szCs w:val="24"/>
        </w:rPr>
        <w:t>-20</w:t>
      </w:r>
      <w:r w:rsidR="00CD05B8" w:rsidRPr="00584390">
        <w:rPr>
          <w:b/>
          <w:szCs w:val="24"/>
        </w:rPr>
        <w:t>2</w:t>
      </w:r>
      <w:r w:rsidR="0076480F">
        <w:rPr>
          <w:b/>
          <w:szCs w:val="24"/>
          <w:lang w:val="en-US"/>
        </w:rPr>
        <w:t>3</w:t>
      </w:r>
    </w:p>
    <w:p w14:paraId="31370384" w14:textId="77777777" w:rsidR="00DB3D00" w:rsidRPr="0059067C" w:rsidRDefault="00DB3D00">
      <w:pPr>
        <w:rPr>
          <w:szCs w:val="24"/>
        </w:rPr>
      </w:pPr>
    </w:p>
    <w:p w14:paraId="268EA9BC" w14:textId="77777777" w:rsidR="00DB3D00" w:rsidRPr="0059067C" w:rsidRDefault="00DB3D00">
      <w:pPr>
        <w:rPr>
          <w:szCs w:val="24"/>
        </w:rPr>
      </w:pPr>
    </w:p>
    <w:p w14:paraId="4A124F6A" w14:textId="77777777" w:rsidR="00DB3D00" w:rsidRPr="0059067C" w:rsidRDefault="00DB3D00">
      <w:pPr>
        <w:jc w:val="center"/>
        <w:rPr>
          <w:b/>
          <w:szCs w:val="24"/>
        </w:rPr>
      </w:pPr>
      <w:r w:rsidRPr="0059067C">
        <w:rPr>
          <w:b/>
          <w:szCs w:val="24"/>
        </w:rPr>
        <w:t>2</w:t>
      </w:r>
      <w:r w:rsidRPr="0059067C">
        <w:rPr>
          <w:b/>
          <w:szCs w:val="24"/>
          <w:vertAlign w:val="superscript"/>
        </w:rPr>
        <w:t>ος</w:t>
      </w:r>
      <w:r w:rsidRPr="0059067C">
        <w:rPr>
          <w:b/>
          <w:szCs w:val="24"/>
        </w:rPr>
        <w:t xml:space="preserve"> Τόμος</w:t>
      </w:r>
    </w:p>
    <w:p w14:paraId="3B7D5F3D" w14:textId="77777777" w:rsidR="00DB3D00" w:rsidRPr="0059067C" w:rsidRDefault="00DB3D00">
      <w:pPr>
        <w:jc w:val="center"/>
        <w:rPr>
          <w:b/>
          <w:szCs w:val="24"/>
        </w:rPr>
      </w:pPr>
    </w:p>
    <w:p w14:paraId="53BB76CF" w14:textId="77777777" w:rsidR="00DB3D00" w:rsidRPr="0059067C" w:rsidRDefault="00DB3D00" w:rsidP="00116CF9">
      <w:pPr>
        <w:jc w:val="center"/>
        <w:rPr>
          <w:b/>
          <w:szCs w:val="24"/>
        </w:rPr>
      </w:pPr>
      <w:r w:rsidRPr="0059067C">
        <w:rPr>
          <w:b/>
          <w:szCs w:val="24"/>
        </w:rPr>
        <w:t>ΤΕΧΝΙΚΕΣ ΠΡΟΓΡΑΜΜΑΤΙΣΜΟΥ</w:t>
      </w:r>
    </w:p>
    <w:p w14:paraId="59C9C042" w14:textId="5D8895C6" w:rsidR="00DB3D00" w:rsidRPr="003D2A7D" w:rsidRDefault="004E6196" w:rsidP="006B01FB">
      <w:pPr>
        <w:spacing w:before="120"/>
        <w:jc w:val="center"/>
        <w:rPr>
          <w:b/>
          <w:szCs w:val="24"/>
        </w:rPr>
      </w:pPr>
      <w:r w:rsidRPr="0076480F">
        <w:rPr>
          <w:b/>
          <w:szCs w:val="24"/>
        </w:rPr>
        <w:t>19</w:t>
      </w:r>
      <w:r w:rsidR="00DB3D00" w:rsidRPr="004E6196">
        <w:rPr>
          <w:b/>
          <w:szCs w:val="24"/>
        </w:rPr>
        <w:t>/</w:t>
      </w:r>
      <w:r w:rsidRPr="0076480F">
        <w:rPr>
          <w:b/>
          <w:szCs w:val="24"/>
        </w:rPr>
        <w:t>11</w:t>
      </w:r>
      <w:r w:rsidR="008A70BE" w:rsidRPr="004E6196">
        <w:rPr>
          <w:b/>
          <w:snapToGrid w:val="0"/>
          <w:szCs w:val="24"/>
        </w:rPr>
        <w:t>/20</w:t>
      </w:r>
      <w:r w:rsidR="00631CF4" w:rsidRPr="004E6196">
        <w:rPr>
          <w:b/>
          <w:snapToGrid w:val="0"/>
          <w:szCs w:val="24"/>
        </w:rPr>
        <w:t>2</w:t>
      </w:r>
      <w:r w:rsidR="00B67E08" w:rsidRPr="004E6196">
        <w:rPr>
          <w:b/>
          <w:snapToGrid w:val="0"/>
          <w:szCs w:val="24"/>
        </w:rPr>
        <w:t>2</w:t>
      </w:r>
    </w:p>
    <w:p w14:paraId="2BE194BF" w14:textId="77777777" w:rsidR="00DB3D00" w:rsidRPr="003D2A7D" w:rsidRDefault="00DB3D00" w:rsidP="009F6117">
      <w:pPr>
        <w:spacing w:line="240" w:lineRule="auto"/>
        <w:rPr>
          <w:szCs w:val="24"/>
        </w:rPr>
      </w:pPr>
    </w:p>
    <w:p w14:paraId="08142507" w14:textId="77777777" w:rsidR="00DB3D00" w:rsidRPr="003D2A7D" w:rsidRDefault="00DB3D00" w:rsidP="009F6117">
      <w:pPr>
        <w:spacing w:line="240" w:lineRule="auto"/>
        <w:rPr>
          <w:szCs w:val="24"/>
        </w:rPr>
      </w:pPr>
    </w:p>
    <w:p w14:paraId="07DD3585" w14:textId="61E0E53F" w:rsidR="002D771F" w:rsidRPr="001C3C0C" w:rsidRDefault="002D771F" w:rsidP="002D771F">
      <w:pPr>
        <w:spacing w:line="276" w:lineRule="auto"/>
        <w:jc w:val="center"/>
        <w:rPr>
          <w:b/>
          <w:color w:val="FF0000"/>
          <w:szCs w:val="24"/>
        </w:rPr>
      </w:pPr>
      <w:r w:rsidRPr="001C3C0C">
        <w:rPr>
          <w:b/>
          <w:color w:val="FF0000"/>
          <w:szCs w:val="24"/>
        </w:rPr>
        <w:t>Ημερομηνί</w:t>
      </w:r>
      <w:r w:rsidR="003C4566" w:rsidRPr="001C3C0C">
        <w:rPr>
          <w:b/>
          <w:color w:val="FF0000"/>
          <w:szCs w:val="24"/>
        </w:rPr>
        <w:t xml:space="preserve">α παράδοσης εργασίας: </w:t>
      </w:r>
      <w:r w:rsidR="00343021" w:rsidRPr="001C3C0C">
        <w:rPr>
          <w:b/>
          <w:color w:val="FF0000"/>
          <w:szCs w:val="24"/>
        </w:rPr>
        <w:t xml:space="preserve">Κυριακή </w:t>
      </w:r>
      <w:r w:rsidR="0099726C" w:rsidRPr="001C3C0C">
        <w:rPr>
          <w:b/>
          <w:color w:val="FF0000"/>
          <w:szCs w:val="24"/>
        </w:rPr>
        <w:t>08/01/2023</w:t>
      </w:r>
    </w:p>
    <w:p w14:paraId="4C5AD6BA" w14:textId="7C123131" w:rsidR="002D771F" w:rsidRPr="001C3C0C" w:rsidRDefault="002D771F" w:rsidP="002D771F">
      <w:pPr>
        <w:spacing w:line="276" w:lineRule="auto"/>
        <w:jc w:val="center"/>
        <w:rPr>
          <w:b/>
          <w:color w:val="FF0000"/>
          <w:szCs w:val="24"/>
        </w:rPr>
      </w:pPr>
      <w:r w:rsidRPr="001C3C0C">
        <w:rPr>
          <w:b/>
          <w:color w:val="FF0000"/>
          <w:szCs w:val="24"/>
        </w:rPr>
        <w:t xml:space="preserve">Καταληκτική </w:t>
      </w:r>
      <w:r w:rsidR="003C4566" w:rsidRPr="001C3C0C">
        <w:rPr>
          <w:b/>
          <w:color w:val="FF0000"/>
          <w:szCs w:val="24"/>
        </w:rPr>
        <w:t xml:space="preserve">ημερομηνία παραλαβής: </w:t>
      </w:r>
      <w:r w:rsidR="00343021" w:rsidRPr="001C3C0C">
        <w:rPr>
          <w:b/>
          <w:color w:val="FF0000"/>
          <w:szCs w:val="24"/>
        </w:rPr>
        <w:t xml:space="preserve">Τετάρτη </w:t>
      </w:r>
      <w:r w:rsidR="0099726C" w:rsidRPr="001C3C0C">
        <w:rPr>
          <w:b/>
          <w:color w:val="FF0000"/>
          <w:szCs w:val="24"/>
        </w:rPr>
        <w:t>11/01/2023</w:t>
      </w:r>
      <w:r w:rsidR="0099726C" w:rsidRPr="001C3C0C">
        <w:rPr>
          <w:rStyle w:val="FootnoteCharacters"/>
          <w:b/>
          <w:color w:val="FF0000"/>
          <w:szCs w:val="24"/>
        </w:rPr>
        <w:t xml:space="preserve"> </w:t>
      </w:r>
      <w:r w:rsidRPr="001C3C0C">
        <w:rPr>
          <w:rStyle w:val="FootnoteCharacters"/>
          <w:b/>
          <w:color w:val="FF0000"/>
          <w:szCs w:val="24"/>
        </w:rPr>
        <w:footnoteReference w:id="1"/>
      </w:r>
    </w:p>
    <w:p w14:paraId="53EC8C3D" w14:textId="79DB6F6A" w:rsidR="002D771F" w:rsidRPr="001C3C0C" w:rsidRDefault="002D771F" w:rsidP="002D771F">
      <w:pPr>
        <w:spacing w:line="276" w:lineRule="auto"/>
        <w:jc w:val="center"/>
        <w:rPr>
          <w:b/>
          <w:color w:val="FF0000"/>
          <w:szCs w:val="24"/>
        </w:rPr>
      </w:pPr>
      <w:r w:rsidRPr="001C3C0C">
        <w:rPr>
          <w:b/>
          <w:color w:val="FF0000"/>
          <w:szCs w:val="24"/>
        </w:rPr>
        <w:t>Ημερομηνία ανάρτηση</w:t>
      </w:r>
      <w:r w:rsidR="003C4566" w:rsidRPr="001C3C0C">
        <w:rPr>
          <w:b/>
          <w:color w:val="FF0000"/>
          <w:szCs w:val="24"/>
        </w:rPr>
        <w:t xml:space="preserve">ς ενδεικτικών λύσεων: </w:t>
      </w:r>
      <w:r w:rsidR="00343021" w:rsidRPr="001C3C0C">
        <w:rPr>
          <w:b/>
          <w:color w:val="FF0000"/>
          <w:szCs w:val="24"/>
        </w:rPr>
        <w:t xml:space="preserve">Σάββατο </w:t>
      </w:r>
      <w:r w:rsidR="0099726C" w:rsidRPr="001C3C0C">
        <w:rPr>
          <w:b/>
          <w:color w:val="FF0000"/>
          <w:szCs w:val="24"/>
        </w:rPr>
        <w:t>14/01/2023</w:t>
      </w:r>
    </w:p>
    <w:p w14:paraId="34CCE4DD" w14:textId="530C271F" w:rsidR="002D771F" w:rsidRPr="003D2A7D" w:rsidRDefault="002D771F" w:rsidP="002D771F">
      <w:pPr>
        <w:spacing w:line="276" w:lineRule="auto"/>
        <w:jc w:val="center"/>
        <w:rPr>
          <w:b/>
          <w:szCs w:val="24"/>
        </w:rPr>
      </w:pPr>
      <w:r w:rsidRPr="001C3C0C">
        <w:rPr>
          <w:b/>
          <w:color w:val="FF0000"/>
          <w:szCs w:val="24"/>
        </w:rPr>
        <w:t xml:space="preserve">Καταληκτική ημερομηνία αποστολής </w:t>
      </w:r>
      <w:r w:rsidR="003C4566" w:rsidRPr="001C3C0C">
        <w:rPr>
          <w:b/>
          <w:color w:val="FF0000"/>
          <w:szCs w:val="24"/>
        </w:rPr>
        <w:t xml:space="preserve">σχολίων </w:t>
      </w:r>
      <w:r w:rsidR="00C73487" w:rsidRPr="001C3C0C">
        <w:rPr>
          <w:b/>
          <w:color w:val="FF0000"/>
          <w:szCs w:val="24"/>
        </w:rPr>
        <w:t>στους φοιτητές</w:t>
      </w:r>
      <w:r w:rsidR="003C4566" w:rsidRPr="001C3C0C">
        <w:rPr>
          <w:b/>
          <w:color w:val="FF0000"/>
          <w:szCs w:val="24"/>
        </w:rPr>
        <w:t xml:space="preserve">: </w:t>
      </w:r>
      <w:r w:rsidR="00A44604">
        <w:rPr>
          <w:b/>
          <w:color w:val="FF0000"/>
          <w:szCs w:val="24"/>
        </w:rPr>
        <w:t>Πέμπτη</w:t>
      </w:r>
      <w:r w:rsidR="00A44604" w:rsidRPr="001C3C0C">
        <w:rPr>
          <w:b/>
          <w:color w:val="FF0000"/>
          <w:szCs w:val="24"/>
        </w:rPr>
        <w:t xml:space="preserve"> </w:t>
      </w:r>
      <w:r w:rsidR="00A44604">
        <w:rPr>
          <w:b/>
          <w:color w:val="FF0000"/>
          <w:szCs w:val="24"/>
        </w:rPr>
        <w:t>26</w:t>
      </w:r>
      <w:r w:rsidR="0099726C" w:rsidRPr="001C3C0C">
        <w:rPr>
          <w:b/>
          <w:color w:val="FF0000"/>
          <w:szCs w:val="24"/>
        </w:rPr>
        <w:t>/01/202</w:t>
      </w:r>
      <w:r w:rsidR="0099726C" w:rsidRPr="003D2A7D">
        <w:rPr>
          <w:b/>
          <w:color w:val="FF0000"/>
          <w:szCs w:val="24"/>
        </w:rPr>
        <w:t>3</w:t>
      </w:r>
    </w:p>
    <w:p w14:paraId="3374D0EC" w14:textId="77777777" w:rsidR="00DB3D00" w:rsidRPr="00B54912" w:rsidRDefault="00DB3D00" w:rsidP="009F6117">
      <w:pPr>
        <w:spacing w:line="240" w:lineRule="auto"/>
        <w:rPr>
          <w:szCs w:val="24"/>
        </w:rPr>
      </w:pPr>
    </w:p>
    <w:p w14:paraId="237FB106" w14:textId="77777777" w:rsidR="00DB3D00" w:rsidRPr="00FE0E75" w:rsidRDefault="00DB3D00" w:rsidP="009F6117">
      <w:pPr>
        <w:spacing w:line="240" w:lineRule="auto"/>
        <w:rPr>
          <w:szCs w:val="24"/>
        </w:rPr>
      </w:pPr>
    </w:p>
    <w:p w14:paraId="74B6EB00" w14:textId="4AD0118A" w:rsidR="00DB3D00" w:rsidRPr="001C3C0C" w:rsidRDefault="00DB3D00" w:rsidP="009F6117">
      <w:pPr>
        <w:tabs>
          <w:tab w:val="right" w:pos="8931"/>
        </w:tabs>
        <w:spacing w:line="240" w:lineRule="auto"/>
        <w:rPr>
          <w:szCs w:val="24"/>
        </w:rPr>
      </w:pPr>
      <w:r w:rsidRPr="001C3C0C">
        <w:rPr>
          <w:b/>
          <w:szCs w:val="24"/>
          <w:u w:val="single"/>
        </w:rPr>
        <w:t>ΥΠΟΕΡΓΑΣΙΑ 1.</w:t>
      </w:r>
      <w:r w:rsidRPr="001C3C0C">
        <w:rPr>
          <w:szCs w:val="24"/>
        </w:rPr>
        <w:tab/>
        <w:t>(</w:t>
      </w:r>
      <w:r w:rsidRPr="001C3C0C">
        <w:rPr>
          <w:szCs w:val="24"/>
          <w:u w:val="single"/>
        </w:rPr>
        <w:t xml:space="preserve">βαθμοί </w:t>
      </w:r>
      <w:r w:rsidR="00735D72" w:rsidRPr="001C3C0C">
        <w:rPr>
          <w:szCs w:val="24"/>
          <w:u w:val="single"/>
        </w:rPr>
        <w:t>30</w:t>
      </w:r>
      <w:r w:rsidRPr="001C3C0C">
        <w:rPr>
          <w:szCs w:val="24"/>
        </w:rPr>
        <w:t>)</w:t>
      </w:r>
    </w:p>
    <w:p w14:paraId="28624534" w14:textId="2B3DB07A" w:rsidR="00DB3D00" w:rsidRPr="001C3C0C" w:rsidRDefault="004C6269" w:rsidP="009F6117">
      <w:pPr>
        <w:spacing w:line="240" w:lineRule="auto"/>
        <w:rPr>
          <w:szCs w:val="24"/>
        </w:rPr>
      </w:pPr>
      <w:r w:rsidRPr="001C3C0C">
        <w:rPr>
          <w:szCs w:val="24"/>
        </w:rPr>
        <w:t>Αλγόριθμοι</w:t>
      </w:r>
    </w:p>
    <w:p w14:paraId="5D05AC70" w14:textId="77777777" w:rsidR="00DB3D00" w:rsidRPr="001C3C0C" w:rsidRDefault="00DB3D00" w:rsidP="009F6117">
      <w:pPr>
        <w:spacing w:line="240" w:lineRule="auto"/>
        <w:rPr>
          <w:szCs w:val="24"/>
        </w:rPr>
      </w:pPr>
    </w:p>
    <w:p w14:paraId="3DB528A4" w14:textId="78A80DE3" w:rsidR="00DB3D00" w:rsidRPr="001C3C0C" w:rsidRDefault="00DB3D00" w:rsidP="009F6117">
      <w:pPr>
        <w:tabs>
          <w:tab w:val="right" w:pos="8931"/>
        </w:tabs>
        <w:spacing w:line="240" w:lineRule="auto"/>
        <w:rPr>
          <w:szCs w:val="24"/>
        </w:rPr>
      </w:pPr>
      <w:r w:rsidRPr="001C3C0C">
        <w:rPr>
          <w:b/>
          <w:szCs w:val="24"/>
          <w:u w:val="single"/>
        </w:rPr>
        <w:t>ΥΠΟΕΡΓΑΣΙΑ 2.</w:t>
      </w:r>
      <w:r w:rsidRPr="001C3C0C">
        <w:rPr>
          <w:szCs w:val="24"/>
        </w:rPr>
        <w:tab/>
        <w:t>(</w:t>
      </w:r>
      <w:r w:rsidRPr="001C3C0C">
        <w:rPr>
          <w:szCs w:val="24"/>
          <w:u w:val="single"/>
        </w:rPr>
        <w:t xml:space="preserve">βαθμοί </w:t>
      </w:r>
      <w:r w:rsidR="00735D72" w:rsidRPr="001C3C0C">
        <w:rPr>
          <w:szCs w:val="24"/>
          <w:u w:val="single"/>
        </w:rPr>
        <w:t>35</w:t>
      </w:r>
      <w:r w:rsidRPr="001C3C0C">
        <w:rPr>
          <w:szCs w:val="24"/>
        </w:rPr>
        <w:t>)</w:t>
      </w:r>
    </w:p>
    <w:p w14:paraId="69E50141" w14:textId="289F1510" w:rsidR="00DB3D00" w:rsidRPr="001C3C0C" w:rsidRDefault="00965F78" w:rsidP="009F6117">
      <w:pPr>
        <w:spacing w:line="240" w:lineRule="auto"/>
        <w:rPr>
          <w:szCs w:val="24"/>
        </w:rPr>
      </w:pPr>
      <w:r w:rsidRPr="001C3C0C">
        <w:rPr>
          <w:szCs w:val="24"/>
        </w:rPr>
        <w:t>Πίνακες</w:t>
      </w:r>
      <w:r w:rsidR="00AB0C74" w:rsidRPr="001C3C0C">
        <w:rPr>
          <w:szCs w:val="24"/>
        </w:rPr>
        <w:t>, Ταξινόμηση</w:t>
      </w:r>
    </w:p>
    <w:p w14:paraId="116E071D" w14:textId="77777777" w:rsidR="00DB3D00" w:rsidRPr="001C3C0C" w:rsidRDefault="00DB3D00" w:rsidP="009F6117">
      <w:pPr>
        <w:spacing w:line="240" w:lineRule="auto"/>
        <w:rPr>
          <w:szCs w:val="24"/>
        </w:rPr>
      </w:pPr>
    </w:p>
    <w:p w14:paraId="33650848" w14:textId="74B75DE3" w:rsidR="00DB3D00" w:rsidRPr="001C3C0C" w:rsidRDefault="00DB3D00" w:rsidP="009F6117">
      <w:pPr>
        <w:tabs>
          <w:tab w:val="right" w:pos="8931"/>
        </w:tabs>
        <w:spacing w:line="240" w:lineRule="auto"/>
        <w:rPr>
          <w:szCs w:val="24"/>
        </w:rPr>
      </w:pPr>
      <w:r w:rsidRPr="001C3C0C">
        <w:rPr>
          <w:b/>
          <w:szCs w:val="24"/>
          <w:u w:val="single"/>
        </w:rPr>
        <w:t xml:space="preserve">ΥΠΟΕΡΓΑΣΙΑ </w:t>
      </w:r>
      <w:r w:rsidR="00735D72" w:rsidRPr="001C3C0C">
        <w:rPr>
          <w:b/>
          <w:szCs w:val="24"/>
          <w:u w:val="single"/>
        </w:rPr>
        <w:t>3</w:t>
      </w:r>
      <w:r w:rsidRPr="001C3C0C">
        <w:rPr>
          <w:b/>
          <w:szCs w:val="24"/>
          <w:u w:val="single"/>
        </w:rPr>
        <w:t>.</w:t>
      </w:r>
      <w:r w:rsidRPr="001C3C0C">
        <w:rPr>
          <w:szCs w:val="24"/>
        </w:rPr>
        <w:tab/>
        <w:t>(</w:t>
      </w:r>
      <w:r w:rsidRPr="001C3C0C">
        <w:rPr>
          <w:szCs w:val="24"/>
          <w:u w:val="single"/>
        </w:rPr>
        <w:t>βαθμοί</w:t>
      </w:r>
      <w:r w:rsidR="008C639B" w:rsidRPr="001C3C0C">
        <w:rPr>
          <w:szCs w:val="24"/>
          <w:u w:val="single"/>
        </w:rPr>
        <w:t xml:space="preserve"> </w:t>
      </w:r>
      <w:r w:rsidR="00735D72" w:rsidRPr="001C3C0C">
        <w:rPr>
          <w:szCs w:val="24"/>
          <w:u w:val="single"/>
        </w:rPr>
        <w:t>35</w:t>
      </w:r>
      <w:r w:rsidRPr="001C3C0C">
        <w:rPr>
          <w:szCs w:val="24"/>
        </w:rPr>
        <w:t>)</w:t>
      </w:r>
    </w:p>
    <w:p w14:paraId="45FB8819" w14:textId="467B40C1" w:rsidR="00FF76E5" w:rsidRPr="001C3C0C" w:rsidRDefault="003A5E46" w:rsidP="009F6117">
      <w:pPr>
        <w:spacing w:line="240" w:lineRule="auto"/>
        <w:rPr>
          <w:szCs w:val="24"/>
        </w:rPr>
      </w:pPr>
      <w:r w:rsidRPr="001C3C0C">
        <w:rPr>
          <w:szCs w:val="24"/>
        </w:rPr>
        <w:t xml:space="preserve">Πίνακες, </w:t>
      </w:r>
      <w:r w:rsidR="0063295E" w:rsidRPr="001C3C0C">
        <w:rPr>
          <w:szCs w:val="24"/>
        </w:rPr>
        <w:t>Υποπρογράμματα, Διαδικασίες</w:t>
      </w:r>
    </w:p>
    <w:p w14:paraId="5DA10E08" w14:textId="77777777" w:rsidR="00DB3D00" w:rsidRPr="001C3C0C" w:rsidRDefault="00DB3D00" w:rsidP="009F6117">
      <w:pPr>
        <w:spacing w:line="240" w:lineRule="auto"/>
        <w:rPr>
          <w:szCs w:val="24"/>
        </w:rPr>
      </w:pPr>
    </w:p>
    <w:p w14:paraId="06A438C7" w14:textId="77777777" w:rsidR="00DB3D00" w:rsidRPr="001C3C0C" w:rsidRDefault="00DB3D00" w:rsidP="009F6117">
      <w:pPr>
        <w:spacing w:line="240" w:lineRule="auto"/>
        <w:rPr>
          <w:szCs w:val="24"/>
        </w:rPr>
      </w:pPr>
    </w:p>
    <w:p w14:paraId="6522E509" w14:textId="77777777" w:rsidR="00DB3D00" w:rsidRPr="0059067C" w:rsidRDefault="00DB3D00" w:rsidP="009F6117">
      <w:pPr>
        <w:tabs>
          <w:tab w:val="right" w:pos="8931"/>
        </w:tabs>
        <w:spacing w:line="240" w:lineRule="auto"/>
        <w:rPr>
          <w:szCs w:val="24"/>
        </w:rPr>
      </w:pPr>
      <w:r w:rsidRPr="001C3C0C">
        <w:rPr>
          <w:b/>
          <w:szCs w:val="24"/>
          <w:u w:val="single"/>
        </w:rPr>
        <w:t>ΣΥΝΟΛΟ</w:t>
      </w:r>
      <w:r w:rsidRPr="001C3C0C">
        <w:rPr>
          <w:szCs w:val="24"/>
        </w:rPr>
        <w:tab/>
      </w:r>
      <w:r w:rsidRPr="001C3C0C">
        <w:rPr>
          <w:b/>
          <w:szCs w:val="24"/>
        </w:rPr>
        <w:t>(</w:t>
      </w:r>
      <w:r w:rsidRPr="001C3C0C">
        <w:rPr>
          <w:b/>
          <w:szCs w:val="24"/>
          <w:u w:val="single"/>
        </w:rPr>
        <w:t>βαθμοί 100</w:t>
      </w:r>
      <w:r w:rsidRPr="001C3C0C">
        <w:rPr>
          <w:b/>
          <w:szCs w:val="24"/>
        </w:rPr>
        <w:t>)</w:t>
      </w:r>
    </w:p>
    <w:p w14:paraId="06B973B3" w14:textId="77777777" w:rsidR="001A0504" w:rsidRPr="00735431" w:rsidRDefault="001A0504" w:rsidP="009F6117">
      <w:pPr>
        <w:spacing w:line="240" w:lineRule="auto"/>
        <w:rPr>
          <w:szCs w:val="24"/>
        </w:rPr>
      </w:pPr>
    </w:p>
    <w:p w14:paraId="13983CF2" w14:textId="1EC39DF4" w:rsidR="00631483" w:rsidRPr="0059067C" w:rsidRDefault="00631483" w:rsidP="008B6590">
      <w:pPr>
        <w:pageBreakBefore/>
        <w:tabs>
          <w:tab w:val="right" w:pos="9295"/>
        </w:tabs>
        <w:spacing w:before="120"/>
        <w:rPr>
          <w:b/>
          <w:szCs w:val="24"/>
        </w:rPr>
      </w:pPr>
      <w:r w:rsidRPr="00C17DF7">
        <w:rPr>
          <w:b/>
          <w:szCs w:val="24"/>
          <w:u w:val="single"/>
        </w:rPr>
        <w:lastRenderedPageBreak/>
        <w:t>ΥΠΟΕΡΓΑΣΙΑ 1.</w:t>
      </w:r>
      <w:r w:rsidRPr="0059067C">
        <w:rPr>
          <w:b/>
          <w:szCs w:val="24"/>
        </w:rPr>
        <w:tab/>
      </w:r>
      <w:r w:rsidRPr="00995815">
        <w:rPr>
          <w:b/>
          <w:szCs w:val="24"/>
        </w:rPr>
        <w:t>(</w:t>
      </w:r>
      <w:r w:rsidRPr="00995815">
        <w:rPr>
          <w:b/>
          <w:szCs w:val="24"/>
          <w:u w:val="single"/>
        </w:rPr>
        <w:t xml:space="preserve">βαθμοί </w:t>
      </w:r>
      <w:r w:rsidR="00735D72" w:rsidRPr="00995815">
        <w:rPr>
          <w:b/>
          <w:szCs w:val="24"/>
          <w:u w:val="single"/>
        </w:rPr>
        <w:t>30</w:t>
      </w:r>
      <w:r w:rsidRPr="00995815">
        <w:rPr>
          <w:b/>
          <w:szCs w:val="24"/>
        </w:rPr>
        <w:t>)</w:t>
      </w:r>
    </w:p>
    <w:p w14:paraId="16C5B401" w14:textId="5F0E6F33" w:rsidR="004C6269" w:rsidRPr="00A83A87" w:rsidRDefault="004C6269" w:rsidP="004C6269">
      <w:pPr>
        <w:spacing w:before="120"/>
        <w:rPr>
          <w:szCs w:val="24"/>
        </w:rPr>
      </w:pPr>
      <w:r w:rsidRPr="00A83A87">
        <w:rPr>
          <w:b/>
          <w:szCs w:val="24"/>
        </w:rPr>
        <w:t xml:space="preserve">Α. </w:t>
      </w:r>
      <w:r w:rsidRPr="00A83A87">
        <w:rPr>
          <w:szCs w:val="24"/>
        </w:rPr>
        <w:t xml:space="preserve">Να γράψετε </w:t>
      </w:r>
      <w:r>
        <w:rPr>
          <w:szCs w:val="24"/>
        </w:rPr>
        <w:t xml:space="preserve">(α) </w:t>
      </w:r>
      <w:r w:rsidR="000659EF" w:rsidRPr="00A83A87">
        <w:rPr>
          <w:szCs w:val="24"/>
        </w:rPr>
        <w:t>αλγ</w:t>
      </w:r>
      <w:r w:rsidR="000659EF">
        <w:rPr>
          <w:szCs w:val="24"/>
        </w:rPr>
        <w:t>ό</w:t>
      </w:r>
      <w:r w:rsidR="000659EF" w:rsidRPr="00A83A87">
        <w:rPr>
          <w:szCs w:val="24"/>
        </w:rPr>
        <w:t>ρ</w:t>
      </w:r>
      <w:r w:rsidR="000659EF">
        <w:rPr>
          <w:szCs w:val="24"/>
        </w:rPr>
        <w:t>ι</w:t>
      </w:r>
      <w:r w:rsidR="000659EF" w:rsidRPr="00A83A87">
        <w:rPr>
          <w:szCs w:val="24"/>
        </w:rPr>
        <w:t xml:space="preserve">θμο </w:t>
      </w:r>
      <w:r w:rsidR="003279D6" w:rsidRPr="00A83A87">
        <w:rPr>
          <w:szCs w:val="24"/>
        </w:rPr>
        <w:t xml:space="preserve">με τη </w:t>
      </w:r>
      <w:r w:rsidRPr="00A83A87">
        <w:rPr>
          <w:szCs w:val="24"/>
        </w:rPr>
        <w:t>μορφή ψευδοκώδικα</w:t>
      </w:r>
      <w:r w:rsidRPr="004A3F40">
        <w:rPr>
          <w:szCs w:val="24"/>
        </w:rPr>
        <w:t xml:space="preserve"> </w:t>
      </w:r>
      <w:r>
        <w:rPr>
          <w:szCs w:val="24"/>
        </w:rPr>
        <w:t xml:space="preserve">και (β) πρόγραμμα σε γλώσσα προγραμματισμού </w:t>
      </w:r>
      <w:r>
        <w:rPr>
          <w:szCs w:val="24"/>
          <w:lang w:val="en-US"/>
        </w:rPr>
        <w:t>C</w:t>
      </w:r>
      <w:r w:rsidRPr="00A83A87">
        <w:rPr>
          <w:szCs w:val="24"/>
        </w:rPr>
        <w:t xml:space="preserve">  για τον υπολογισμό των εξής αθροισμάτων:</w:t>
      </w:r>
    </w:p>
    <w:p w14:paraId="3997458F" w14:textId="36E0E60A" w:rsidR="004C6269" w:rsidRPr="00C52FB2" w:rsidRDefault="004C6269" w:rsidP="004C6269">
      <w:pPr>
        <w:spacing w:before="120"/>
        <w:ind w:left="1418" w:hanging="698"/>
        <w:rPr>
          <w:szCs w:val="24"/>
          <w:lang w:val="en-US"/>
        </w:rPr>
      </w:pPr>
      <w:bookmarkStart w:id="0" w:name="_Hlk108469064"/>
      <w:r w:rsidRPr="00C52FB2">
        <w:rPr>
          <w:b/>
          <w:szCs w:val="24"/>
          <w:lang w:val="en-US"/>
        </w:rPr>
        <w:t>1</w:t>
      </w:r>
      <w:r w:rsidR="006265BE">
        <w:rPr>
          <w:b/>
          <w:szCs w:val="24"/>
        </w:rPr>
        <w:t>)</w:t>
      </w:r>
      <w:r w:rsidRPr="00C52FB2">
        <w:rPr>
          <w:b/>
          <w:szCs w:val="24"/>
          <w:lang w:val="en-US"/>
        </w:rPr>
        <w:tab/>
      </w:r>
      <w:r w:rsidRPr="001C3C0C">
        <w:rPr>
          <w:i/>
          <w:szCs w:val="24"/>
          <w:lang w:val="en-US"/>
        </w:rPr>
        <w:t>S</w:t>
      </w:r>
      <w:r w:rsidRPr="00C52FB2">
        <w:rPr>
          <w:i/>
          <w:szCs w:val="24"/>
          <w:vertAlign w:val="subscript"/>
          <w:lang w:val="en-US"/>
        </w:rPr>
        <w:t xml:space="preserve">1 </w:t>
      </w:r>
      <w:r w:rsidRPr="00C52FB2">
        <w:rPr>
          <w:i/>
          <w:szCs w:val="24"/>
          <w:lang w:val="en-US"/>
        </w:rPr>
        <w:t xml:space="preserve">= 1 – 2 + 3 – 4 ... ± </w:t>
      </w:r>
      <w:r w:rsidRPr="001C3C0C">
        <w:rPr>
          <w:i/>
          <w:szCs w:val="24"/>
          <w:lang w:val="en-US"/>
        </w:rPr>
        <w:t>N</w:t>
      </w:r>
    </w:p>
    <w:p w14:paraId="7B544574" w14:textId="4ABD00D4" w:rsidR="004C6269" w:rsidRPr="00A2604F" w:rsidRDefault="004C6269" w:rsidP="004C6269">
      <w:pPr>
        <w:spacing w:before="120"/>
        <w:ind w:left="1418" w:hanging="698"/>
        <w:rPr>
          <w:b/>
          <w:szCs w:val="24"/>
        </w:rPr>
      </w:pPr>
      <w:r w:rsidRPr="00C52FB2">
        <w:rPr>
          <w:b/>
          <w:szCs w:val="24"/>
          <w:lang w:val="en-US"/>
        </w:rPr>
        <w:t>2</w:t>
      </w:r>
      <w:r w:rsidR="006265BE">
        <w:rPr>
          <w:b/>
          <w:szCs w:val="24"/>
        </w:rPr>
        <w:t>)</w:t>
      </w:r>
      <w:r w:rsidRPr="00C52FB2">
        <w:rPr>
          <w:b/>
          <w:szCs w:val="24"/>
          <w:lang w:val="en-US"/>
        </w:rPr>
        <w:tab/>
      </w:r>
      <w:r w:rsidRPr="001C3C0C">
        <w:rPr>
          <w:i/>
          <w:szCs w:val="24"/>
          <w:lang w:val="en-US"/>
        </w:rPr>
        <w:t>S</w:t>
      </w:r>
      <w:r w:rsidRPr="00C52FB2">
        <w:rPr>
          <w:i/>
          <w:szCs w:val="24"/>
          <w:vertAlign w:val="subscript"/>
          <w:lang w:val="en-US"/>
        </w:rPr>
        <w:t>2</w:t>
      </w:r>
      <w:r w:rsidRPr="00C52FB2">
        <w:rPr>
          <w:i/>
          <w:szCs w:val="24"/>
          <w:lang w:val="en-US"/>
        </w:rPr>
        <w:t xml:space="preserve"> = 1 + 2! + 3! + 4! ... + </w:t>
      </w:r>
      <w:r w:rsidRPr="001C3C0C">
        <w:rPr>
          <w:i/>
          <w:szCs w:val="24"/>
          <w:lang w:val="en-US"/>
        </w:rPr>
        <w:t>N</w:t>
      </w:r>
      <w:r w:rsidRPr="00C52FB2">
        <w:rPr>
          <w:i/>
          <w:szCs w:val="24"/>
          <w:lang w:val="en-US"/>
        </w:rPr>
        <w:t xml:space="preserve">!, </w:t>
      </w:r>
      <w:r>
        <w:rPr>
          <w:szCs w:val="24"/>
        </w:rPr>
        <w:t>όπου</w:t>
      </w:r>
      <w:r w:rsidRPr="00C52FB2">
        <w:rPr>
          <w:szCs w:val="24"/>
          <w:lang w:val="en-US"/>
        </w:rPr>
        <w:t xml:space="preserve"> </w:t>
      </w:r>
      <w:r w:rsidRPr="00A2604F">
        <w:rPr>
          <w:i/>
          <w:szCs w:val="24"/>
        </w:rPr>
        <w:t>Ν</w:t>
      </w:r>
      <w:r w:rsidRPr="00C52FB2">
        <w:rPr>
          <w:i/>
          <w:szCs w:val="24"/>
          <w:lang w:val="en-US"/>
        </w:rPr>
        <w:t xml:space="preserve">! </w:t>
      </w:r>
      <w:r w:rsidRPr="00A2604F">
        <w:rPr>
          <w:i/>
          <w:szCs w:val="24"/>
        </w:rPr>
        <w:t>= 1·2·3·...·Ν</w:t>
      </w:r>
    </w:p>
    <w:bookmarkEnd w:id="0"/>
    <w:p w14:paraId="7E5AADAE" w14:textId="26B0E5AA" w:rsidR="004C6269" w:rsidRPr="00A83A87" w:rsidRDefault="004C6269" w:rsidP="004C6269">
      <w:pPr>
        <w:spacing w:before="120"/>
        <w:rPr>
          <w:szCs w:val="24"/>
        </w:rPr>
      </w:pPr>
      <w:r w:rsidRPr="00A83A87">
        <w:rPr>
          <w:szCs w:val="24"/>
        </w:rPr>
        <w:t>Το Ν θα πρέπει να εισάγεται από το πληκτρολόγιο και να είναι θετικός ακέραιος αριθμός</w:t>
      </w:r>
      <w:r w:rsidR="00953199" w:rsidRPr="001C3C0C">
        <w:rPr>
          <w:szCs w:val="24"/>
        </w:rPr>
        <w:t xml:space="preserve"> </w:t>
      </w:r>
      <w:r w:rsidR="00953199">
        <w:rPr>
          <w:szCs w:val="24"/>
        </w:rPr>
        <w:t>μικρότερος του 10</w:t>
      </w:r>
      <w:r w:rsidRPr="00A83A87">
        <w:rPr>
          <w:szCs w:val="24"/>
        </w:rPr>
        <w:t xml:space="preserve">. Να εφαρμόσετε αμυντικό προγραμματισμό για την εισαγωγή του Ν. </w:t>
      </w:r>
    </w:p>
    <w:p w14:paraId="77C5F34E" w14:textId="16818E55" w:rsidR="004C6269" w:rsidRDefault="004C6269" w:rsidP="004C6269">
      <w:pPr>
        <w:spacing w:before="120"/>
        <w:rPr>
          <w:szCs w:val="24"/>
        </w:rPr>
      </w:pPr>
      <w:r w:rsidRPr="000A07D4">
        <w:rPr>
          <w:b/>
          <w:bCs/>
          <w:szCs w:val="24"/>
        </w:rPr>
        <w:t>Β.</w:t>
      </w:r>
      <w:r>
        <w:rPr>
          <w:szCs w:val="24"/>
        </w:rPr>
        <w:t xml:space="preserve"> Ένας</w:t>
      </w:r>
      <w:r w:rsidRPr="00A83A87">
        <w:rPr>
          <w:szCs w:val="24"/>
        </w:rPr>
        <w:t xml:space="preserve"> </w:t>
      </w:r>
      <w:r>
        <w:rPr>
          <w:szCs w:val="24"/>
        </w:rPr>
        <w:t>φοιτητής του ΕΑΠ έχει βαθμολογηθεί σε 10 εργασίες που έχει παραδώσει και θέλει να υπολογίσει το</w:t>
      </w:r>
      <w:r w:rsidR="00834BFA">
        <w:rPr>
          <w:szCs w:val="24"/>
        </w:rPr>
        <w:t>ν</w:t>
      </w:r>
      <w:r>
        <w:rPr>
          <w:szCs w:val="24"/>
        </w:rPr>
        <w:t xml:space="preserve"> μέσο όρο τους, </w:t>
      </w:r>
      <w:r w:rsidR="00D76B77">
        <w:rPr>
          <w:szCs w:val="24"/>
        </w:rPr>
        <w:t>τη διαφορά της μέγιστης βαθμολογίας που έχει λάβει από το</w:t>
      </w:r>
      <w:r w:rsidR="00834BFA">
        <w:rPr>
          <w:szCs w:val="24"/>
        </w:rPr>
        <w:t>ν</w:t>
      </w:r>
      <w:r w:rsidR="00D76B77">
        <w:rPr>
          <w:szCs w:val="24"/>
        </w:rPr>
        <w:t xml:space="preserve"> μέσο όρο του</w:t>
      </w:r>
      <w:r w:rsidR="00834BFA">
        <w:rPr>
          <w:szCs w:val="24"/>
        </w:rPr>
        <w:t>,</w:t>
      </w:r>
      <w:r w:rsidR="00D76B77">
        <w:rPr>
          <w:szCs w:val="24"/>
        </w:rPr>
        <w:t xml:space="preserve"> καθώς και τη διαφορά της ελάχιστης βαθμολογίας που έχει λάβει από το</w:t>
      </w:r>
      <w:r w:rsidR="00834BFA">
        <w:rPr>
          <w:szCs w:val="24"/>
        </w:rPr>
        <w:t>ν</w:t>
      </w:r>
      <w:r w:rsidR="00D76B77">
        <w:rPr>
          <w:szCs w:val="24"/>
        </w:rPr>
        <w:t xml:space="preserve"> μέσο όρο του. </w:t>
      </w:r>
      <w:r>
        <w:rPr>
          <w:szCs w:val="24"/>
        </w:rPr>
        <w:t xml:space="preserve">Για να τον βοηθήσετε: </w:t>
      </w:r>
    </w:p>
    <w:p w14:paraId="0013E45C" w14:textId="166F5F77" w:rsidR="004C6269" w:rsidRPr="00A83A87" w:rsidRDefault="004C6269" w:rsidP="004C6269">
      <w:pPr>
        <w:spacing w:before="120"/>
        <w:rPr>
          <w:szCs w:val="24"/>
        </w:rPr>
      </w:pPr>
      <w:r>
        <w:rPr>
          <w:szCs w:val="24"/>
        </w:rPr>
        <w:t>(α) ν</w:t>
      </w:r>
      <w:r w:rsidRPr="00A83A87">
        <w:rPr>
          <w:szCs w:val="24"/>
        </w:rPr>
        <w:t xml:space="preserve">α </w:t>
      </w:r>
      <w:r w:rsidR="00221933" w:rsidRPr="00A83A87">
        <w:rPr>
          <w:szCs w:val="24"/>
        </w:rPr>
        <w:t>γρ</w:t>
      </w:r>
      <w:r w:rsidR="00221933">
        <w:rPr>
          <w:szCs w:val="24"/>
        </w:rPr>
        <w:t>άψετε</w:t>
      </w:r>
      <w:r w:rsidR="00221933" w:rsidRPr="00A83A87">
        <w:rPr>
          <w:szCs w:val="24"/>
        </w:rPr>
        <w:t xml:space="preserve"> </w:t>
      </w:r>
      <w:r w:rsidRPr="00A83A87">
        <w:rPr>
          <w:szCs w:val="24"/>
        </w:rPr>
        <w:t>ένα</w:t>
      </w:r>
      <w:r w:rsidR="00221933">
        <w:rPr>
          <w:szCs w:val="24"/>
        </w:rPr>
        <w:t>ν</w:t>
      </w:r>
      <w:r w:rsidRPr="00A83A87">
        <w:rPr>
          <w:szCs w:val="24"/>
        </w:rPr>
        <w:t xml:space="preserve"> αλγόριθμο με τη μορφή ψευδοκώδικα που θα κάνει τα ακόλουθα:</w:t>
      </w:r>
    </w:p>
    <w:p w14:paraId="162C5BFD" w14:textId="39342030" w:rsidR="004C6269" w:rsidRDefault="004C6269" w:rsidP="00D76B77">
      <w:pPr>
        <w:pStyle w:val="a"/>
        <w:numPr>
          <w:ilvl w:val="0"/>
          <w:numId w:val="58"/>
        </w:numPr>
        <w:tabs>
          <w:tab w:val="clear" w:pos="360"/>
          <w:tab w:val="num" w:pos="993"/>
        </w:tabs>
        <w:spacing w:before="120"/>
        <w:ind w:left="993" w:hanging="426"/>
        <w:contextualSpacing w:val="0"/>
      </w:pPr>
      <w:r w:rsidRPr="00A83A87">
        <w:t>Θα διαβάζει</w:t>
      </w:r>
      <w:r>
        <w:t xml:space="preserve"> τους βαθμούς των </w:t>
      </w:r>
      <w:r w:rsidR="00D76B77">
        <w:t xml:space="preserve">δέκα </w:t>
      </w:r>
      <w:r>
        <w:t>εργασιών</w:t>
      </w:r>
      <w:r w:rsidR="00D76B77">
        <w:t>. Θ</w:t>
      </w:r>
      <w:r>
        <w:t xml:space="preserve">εωρήστε ότι </w:t>
      </w:r>
      <w:r w:rsidR="00D76B77">
        <w:t xml:space="preserve">αυτοί οι βαθμοί </w:t>
      </w:r>
      <w:r>
        <w:t xml:space="preserve">είναι πραγματικοί αριθμοί από 0 μέχρι και 10 (δεν χρειάζεται να </w:t>
      </w:r>
      <w:r w:rsidRPr="00A83A87">
        <w:t>εφαρμόσετε αμυντικό προγραμματισμό</w:t>
      </w:r>
      <w:r>
        <w:t>).</w:t>
      </w:r>
    </w:p>
    <w:p w14:paraId="3ED1C617" w14:textId="55A58D94" w:rsidR="004C6269" w:rsidRDefault="004C6269" w:rsidP="00D76B77">
      <w:pPr>
        <w:pStyle w:val="a"/>
        <w:numPr>
          <w:ilvl w:val="0"/>
          <w:numId w:val="58"/>
        </w:numPr>
        <w:tabs>
          <w:tab w:val="clear" w:pos="360"/>
          <w:tab w:val="num" w:pos="993"/>
        </w:tabs>
        <w:spacing w:before="120"/>
        <w:ind w:left="993" w:hanging="426"/>
        <w:contextualSpacing w:val="0"/>
      </w:pPr>
      <w:r w:rsidRPr="00A83A87">
        <w:t xml:space="preserve">Θα </w:t>
      </w:r>
      <w:r>
        <w:t>υπολογίζει και θα τυπώνει το</w:t>
      </w:r>
      <w:r w:rsidR="000659EF">
        <w:t>ν</w:t>
      </w:r>
      <w:r>
        <w:t xml:space="preserve"> μέσο όρο των βαθμών.</w:t>
      </w:r>
    </w:p>
    <w:p w14:paraId="10A924F0" w14:textId="4B1B33AC" w:rsidR="004C6269" w:rsidRDefault="004C6269" w:rsidP="00D76B77">
      <w:pPr>
        <w:pStyle w:val="a"/>
        <w:numPr>
          <w:ilvl w:val="0"/>
          <w:numId w:val="58"/>
        </w:numPr>
        <w:tabs>
          <w:tab w:val="clear" w:pos="360"/>
          <w:tab w:val="num" w:pos="993"/>
        </w:tabs>
        <w:spacing w:before="120"/>
        <w:ind w:left="993" w:hanging="426"/>
        <w:contextualSpacing w:val="0"/>
      </w:pPr>
      <w:r>
        <w:t xml:space="preserve">Θα υπολογίζει τον ελάχιστο βαθμό </w:t>
      </w:r>
      <w:r w:rsidR="000659EF">
        <w:t xml:space="preserve">του </w:t>
      </w:r>
      <w:r>
        <w:t>και θα τυπώνει τη διαφορά του από το</w:t>
      </w:r>
      <w:r w:rsidR="00834BFA">
        <w:t>ν</w:t>
      </w:r>
      <w:r>
        <w:t xml:space="preserve"> μέσο όρο.</w:t>
      </w:r>
    </w:p>
    <w:p w14:paraId="43FABE83" w14:textId="6D9A3688" w:rsidR="004C6269" w:rsidRDefault="004C6269" w:rsidP="00D76B77">
      <w:pPr>
        <w:pStyle w:val="a"/>
        <w:numPr>
          <w:ilvl w:val="0"/>
          <w:numId w:val="58"/>
        </w:numPr>
        <w:tabs>
          <w:tab w:val="clear" w:pos="360"/>
          <w:tab w:val="num" w:pos="993"/>
        </w:tabs>
        <w:spacing w:before="120"/>
        <w:ind w:left="993" w:hanging="426"/>
        <w:contextualSpacing w:val="0"/>
      </w:pPr>
      <w:r>
        <w:t xml:space="preserve">Θα υπολογίζει τον μέγιστο βαθμό </w:t>
      </w:r>
      <w:r w:rsidR="000659EF">
        <w:t xml:space="preserve">του </w:t>
      </w:r>
      <w:r>
        <w:t>και θα τυπώνει τη διαφορά του από το</w:t>
      </w:r>
      <w:r w:rsidR="00834BFA">
        <w:t>ν</w:t>
      </w:r>
      <w:r>
        <w:t xml:space="preserve"> μέσο όρο.</w:t>
      </w:r>
    </w:p>
    <w:p w14:paraId="056B91B1" w14:textId="502AF292" w:rsidR="004C6269" w:rsidRPr="00371AD4" w:rsidRDefault="004C6269" w:rsidP="004C6269">
      <w:pPr>
        <w:pStyle w:val="a"/>
        <w:numPr>
          <w:ilvl w:val="0"/>
          <w:numId w:val="0"/>
        </w:numPr>
        <w:spacing w:before="120"/>
      </w:pPr>
      <w:r>
        <w:t xml:space="preserve">(β) να </w:t>
      </w:r>
      <w:r w:rsidR="00D76B77">
        <w:t xml:space="preserve">γράψετε </w:t>
      </w:r>
      <w:r>
        <w:t xml:space="preserve">πρόγραμμα σε γλώσσα προγραμματισμού </w:t>
      </w:r>
      <w:r>
        <w:rPr>
          <w:lang w:val="en-US"/>
        </w:rPr>
        <w:t>C</w:t>
      </w:r>
      <w:r>
        <w:t xml:space="preserve"> που θα υπολογίζει τα παραπάνω.</w:t>
      </w:r>
    </w:p>
    <w:p w14:paraId="5F0DEFD2" w14:textId="77777777" w:rsidR="0039501A" w:rsidRDefault="0039501A" w:rsidP="008B6590">
      <w:pPr>
        <w:tabs>
          <w:tab w:val="right" w:pos="9295"/>
        </w:tabs>
        <w:spacing w:before="120"/>
        <w:rPr>
          <w:b/>
          <w:szCs w:val="24"/>
          <w:u w:val="single"/>
        </w:rPr>
      </w:pPr>
    </w:p>
    <w:p w14:paraId="50154E1E" w14:textId="77777777" w:rsidR="00F31CC0" w:rsidRDefault="00F31CC0" w:rsidP="008B6590">
      <w:pPr>
        <w:tabs>
          <w:tab w:val="right" w:pos="9295"/>
        </w:tabs>
        <w:spacing w:before="120"/>
        <w:rPr>
          <w:b/>
          <w:szCs w:val="24"/>
          <w:u w:val="single"/>
        </w:rPr>
      </w:pPr>
    </w:p>
    <w:p w14:paraId="795586FB" w14:textId="77777777" w:rsidR="00735D72" w:rsidRDefault="00735D72">
      <w:pPr>
        <w:spacing w:line="240" w:lineRule="auto"/>
        <w:jc w:val="left"/>
        <w:rPr>
          <w:b/>
          <w:szCs w:val="24"/>
          <w:u w:val="single"/>
        </w:rPr>
      </w:pPr>
      <w:r>
        <w:rPr>
          <w:b/>
          <w:szCs w:val="24"/>
          <w:u w:val="single"/>
        </w:rPr>
        <w:br w:type="page"/>
      </w:r>
    </w:p>
    <w:p w14:paraId="4ADEF93C" w14:textId="5C0DBF3C" w:rsidR="00971EE5" w:rsidRPr="0059067C" w:rsidRDefault="00971EE5" w:rsidP="008B6590">
      <w:pPr>
        <w:tabs>
          <w:tab w:val="right" w:pos="9295"/>
        </w:tabs>
        <w:spacing w:before="120"/>
        <w:rPr>
          <w:b/>
          <w:szCs w:val="24"/>
        </w:rPr>
      </w:pPr>
      <w:r w:rsidRPr="00C17DF7">
        <w:rPr>
          <w:b/>
          <w:szCs w:val="24"/>
          <w:u w:val="single"/>
        </w:rPr>
        <w:lastRenderedPageBreak/>
        <w:t>ΥΠΟΕΡΓΑΣΙΑ 2.</w:t>
      </w:r>
      <w:r w:rsidRPr="0059067C">
        <w:rPr>
          <w:b/>
          <w:szCs w:val="24"/>
        </w:rPr>
        <w:tab/>
      </w:r>
      <w:r w:rsidRPr="00995815">
        <w:rPr>
          <w:b/>
          <w:szCs w:val="24"/>
        </w:rPr>
        <w:t>(</w:t>
      </w:r>
      <w:r w:rsidRPr="00995815">
        <w:rPr>
          <w:b/>
          <w:szCs w:val="24"/>
          <w:u w:val="single"/>
        </w:rPr>
        <w:t xml:space="preserve">βαθμοί </w:t>
      </w:r>
      <w:r w:rsidR="00735D72" w:rsidRPr="00995815">
        <w:rPr>
          <w:b/>
          <w:szCs w:val="24"/>
          <w:u w:val="single"/>
        </w:rPr>
        <w:t>35</w:t>
      </w:r>
      <w:r w:rsidR="00735D72" w:rsidRPr="00995815">
        <w:rPr>
          <w:b/>
          <w:szCs w:val="24"/>
        </w:rPr>
        <w:t>)</w:t>
      </w:r>
    </w:p>
    <w:p w14:paraId="7BB8A445" w14:textId="13C64C56" w:rsidR="002664A6" w:rsidRPr="00DB66C0" w:rsidRDefault="002664A6" w:rsidP="002664A6">
      <w:pPr>
        <w:suppressAutoHyphens/>
        <w:spacing w:before="120"/>
      </w:pPr>
      <w:r>
        <w:t xml:space="preserve">Ένας μονοδιάστατος πίνακας </w:t>
      </w:r>
      <w:r w:rsidRPr="00D36BF7">
        <w:rPr>
          <w:i/>
        </w:rPr>
        <w:t>Ν</w:t>
      </w:r>
      <w:r>
        <w:t xml:space="preserve"> </w:t>
      </w:r>
      <w:r w:rsidRPr="00DB66C0">
        <w:rPr>
          <w:i/>
        </w:rPr>
        <w:t>διαφορετικών</w:t>
      </w:r>
      <w:r w:rsidRPr="00DB66C0">
        <w:t xml:space="preserve"> μεταξύ τους</w:t>
      </w:r>
      <w:r>
        <w:t xml:space="preserve"> </w:t>
      </w:r>
      <w:r w:rsidRPr="00DB66C0">
        <w:rPr>
          <w:i/>
        </w:rPr>
        <w:t>μη αρνητικών</w:t>
      </w:r>
      <w:r>
        <w:t xml:space="preserve"> ακεραίων </w:t>
      </w:r>
      <w:r w:rsidRPr="00B77C3E">
        <w:t xml:space="preserve">ονομάζεται </w:t>
      </w:r>
      <w:r w:rsidRPr="005E60FD">
        <w:rPr>
          <w:i/>
        </w:rPr>
        <w:t>περιορισμ</w:t>
      </w:r>
      <w:r>
        <w:rPr>
          <w:i/>
        </w:rPr>
        <w:t xml:space="preserve">ένου εύρους </w:t>
      </w:r>
      <w:r>
        <w:rPr>
          <w:i/>
          <w:lang w:val="en-US"/>
        </w:rPr>
        <w:t>R</w:t>
      </w:r>
      <w:r w:rsidRPr="005E60FD">
        <w:t xml:space="preserve"> αν το εύρος των στοιχείων</w:t>
      </w:r>
      <w:r>
        <w:t xml:space="preserve"> του είναι</w:t>
      </w:r>
      <w:r w:rsidR="00B54912">
        <w:t xml:space="preserve"> μικρότερο από</w:t>
      </w:r>
      <w:r>
        <w:t xml:space="preserve"> </w:t>
      </w:r>
      <w:r>
        <w:rPr>
          <w:i/>
          <w:lang w:val="en-US"/>
        </w:rPr>
        <w:t>R</w:t>
      </w:r>
      <w:r w:rsidRPr="005E60FD">
        <w:t xml:space="preserve"> </w:t>
      </w:r>
      <w:r>
        <w:t xml:space="preserve">(εάν, δηλαδή, η διαφορά μεταξύ του μεγίστου και του ελαχίστου </w:t>
      </w:r>
      <w:r w:rsidR="004E6196">
        <w:t>στοιχείου είναι μικρότερη από την τιμή του</w:t>
      </w:r>
      <w:r>
        <w:t xml:space="preserve"> </w:t>
      </w:r>
      <w:r>
        <w:rPr>
          <w:i/>
          <w:lang w:val="en-US"/>
        </w:rPr>
        <w:t>R</w:t>
      </w:r>
      <w:r w:rsidRPr="00564055">
        <w:t>)</w:t>
      </w:r>
      <w:r>
        <w:t>.</w:t>
      </w:r>
      <w:r w:rsidRPr="005E60FD">
        <w:t xml:space="preserve"> </w:t>
      </w:r>
      <w:r>
        <w:t xml:space="preserve">Για παράδειγμα, ένας πίνακας που περιέχει τα οκτώ στοιχεία 900, 800, 750, 721, 880, 850, 840, 895 είναι </w:t>
      </w:r>
      <w:r w:rsidRPr="005E60FD">
        <w:rPr>
          <w:i/>
        </w:rPr>
        <w:t xml:space="preserve">περιορισμένου εύρους </w:t>
      </w:r>
      <w:r w:rsidRPr="005E60FD">
        <w:rPr>
          <w:i/>
          <w:lang w:val="en-US"/>
        </w:rPr>
        <w:t>R</w:t>
      </w:r>
      <w:r w:rsidRPr="005E60FD">
        <w:t xml:space="preserve"> </w:t>
      </w:r>
      <w:r>
        <w:t xml:space="preserve">για </w:t>
      </w:r>
      <w:r w:rsidRPr="005E60FD">
        <w:rPr>
          <w:i/>
          <w:lang w:val="en-US"/>
        </w:rPr>
        <w:t>R</w:t>
      </w:r>
      <w:r>
        <w:t xml:space="preserve"> = 200 καθώς η διαφορά του μεγίστου, 900, και του ελαχίστου, 721 είναι ίση με 179, η οποία </w:t>
      </w:r>
      <w:r w:rsidR="00B54912">
        <w:t>είναι μικρότερη από</w:t>
      </w:r>
      <w:r>
        <w:t xml:space="preserve"> την τιμή </w:t>
      </w:r>
      <w:r w:rsidRPr="00594C6E">
        <w:rPr>
          <w:i/>
          <w:lang w:val="en-US"/>
        </w:rPr>
        <w:t>R</w:t>
      </w:r>
      <w:r w:rsidRPr="00594C6E">
        <w:t xml:space="preserve"> =</w:t>
      </w:r>
      <w:r>
        <w:t xml:space="preserve"> 200.</w:t>
      </w:r>
    </w:p>
    <w:p w14:paraId="7582D53D" w14:textId="77777777" w:rsidR="002664A6" w:rsidRDefault="002664A6" w:rsidP="002664A6">
      <w:pPr>
        <w:suppressAutoHyphens/>
        <w:spacing w:before="120"/>
      </w:pPr>
      <w:r>
        <w:t xml:space="preserve">Ένας πίνακας δεδομένων που είναι </w:t>
      </w:r>
      <w:r w:rsidRPr="005E60FD">
        <w:rPr>
          <w:i/>
        </w:rPr>
        <w:t xml:space="preserve">περιορισμένου εύρους </w:t>
      </w:r>
      <w:r w:rsidRPr="005E60FD">
        <w:rPr>
          <w:i/>
          <w:lang w:val="en-US"/>
        </w:rPr>
        <w:t>R</w:t>
      </w:r>
      <w:r w:rsidRPr="005E60FD">
        <w:t xml:space="preserve"> </w:t>
      </w:r>
      <w:r>
        <w:t>μπορεί να ταξινομηθεί από οποιαδήποτε από τις γνωστές μεθόδους ταξινόμησης. Ωστόσο, ειδικά για τους πίνακες αυτούς μπορεί να χρησιμοποιηθεί η εξής, ταχύτερη, μέθοδος μέσω των παρακάτω βημάτων:</w:t>
      </w:r>
    </w:p>
    <w:p w14:paraId="5E50007B" w14:textId="202EB99C" w:rsidR="00B143C0" w:rsidRDefault="002664A6" w:rsidP="002664A6">
      <w:pPr>
        <w:suppressAutoHyphens/>
        <w:spacing w:before="120"/>
      </w:pPr>
      <w:r>
        <w:t xml:space="preserve">1) </w:t>
      </w:r>
      <w:r w:rsidR="00B143C0" w:rsidRPr="00B143C0">
        <w:t>Κατασκευάζουμε έναν βοηθητικό πίνακα, R + 1 θέσεων, στον οποίο θα τεθεί η τιμή 1 στις θέσεις εκείνες που προκύπτουν από τους αριθμούς του αρχικού πίνακα δεδομένων μειωμένους κατά τον ελάχιστο από αυτούς, ενώ στις υπόλοιπες θέσεις θα τεθεί η τιμή 0.</w:t>
      </w:r>
    </w:p>
    <w:p w14:paraId="7DF17B23" w14:textId="397B312F" w:rsidR="002664A6" w:rsidRDefault="002664A6" w:rsidP="002664A6">
      <w:pPr>
        <w:suppressAutoHyphens/>
        <w:spacing w:before="120"/>
      </w:pPr>
      <w:r>
        <w:t xml:space="preserve">Για τα στοιχεία του παραδείγματός μας έχουμε </w:t>
      </w:r>
      <w:r>
        <w:rPr>
          <w:lang w:val="en-US"/>
        </w:rPr>
        <w:t>R</w:t>
      </w:r>
      <w:r w:rsidRPr="005E60FD">
        <w:t xml:space="preserve"> = 200. </w:t>
      </w:r>
      <w:r>
        <w:t xml:space="preserve">Κατά συνέπεια, ο βοηθητικός πίνακας θα έχει 201 θέσεις. Θα περιέχει παντού </w:t>
      </w:r>
      <w:r w:rsidR="00363812">
        <w:t xml:space="preserve">την τιμή </w:t>
      </w:r>
      <w:r>
        <w:t xml:space="preserve">0 εκτός από τις θέσεις που αντιστοιχούν σε κάποιο από τα δεδομένα μας αφού έχει αφαιρεθεί </w:t>
      </w:r>
      <w:r w:rsidR="006265BE">
        <w:t xml:space="preserve">από τον καθένα </w:t>
      </w:r>
      <w:r>
        <w:t xml:space="preserve">ο </w:t>
      </w:r>
      <w:r>
        <w:rPr>
          <w:lang w:val="en-US"/>
        </w:rPr>
        <w:t>min</w:t>
      </w:r>
      <w:r>
        <w:t xml:space="preserve"> = 721</w:t>
      </w:r>
      <w:r w:rsidRPr="005E60FD">
        <w:t xml:space="preserve">. </w:t>
      </w:r>
      <w:r>
        <w:t>Στο παράδειγμά μας τα δεδομένα μείον το</w:t>
      </w:r>
      <w:r w:rsidR="002E1EEA">
        <w:t>ν</w:t>
      </w:r>
      <w:r>
        <w:t xml:space="preserve"> </w:t>
      </w:r>
      <w:r w:rsidR="00FE0E75">
        <w:t xml:space="preserve">ελάχιστο αριθμό (ίσο με </w:t>
      </w:r>
      <w:r>
        <w:t>721</w:t>
      </w:r>
      <w:r w:rsidR="00FE0E75">
        <w:t>)</w:t>
      </w:r>
      <w:r w:rsidRPr="005E60FD">
        <w:t xml:space="preserve"> </w:t>
      </w:r>
      <w:r>
        <w:t xml:space="preserve">θα μας δώσουν </w:t>
      </w:r>
      <w:r w:rsidR="00B00A3A">
        <w:t>τα εξής στοιχεία</w:t>
      </w:r>
      <w:r>
        <w:t>:</w:t>
      </w:r>
    </w:p>
    <w:p w14:paraId="340DEA19" w14:textId="77777777" w:rsidR="002664A6" w:rsidRDefault="002664A6" w:rsidP="00B143C0">
      <w:pPr>
        <w:suppressAutoHyphens/>
        <w:spacing w:before="120"/>
        <w:ind w:left="426"/>
      </w:pPr>
      <w:r>
        <w:t>900 - 72</w:t>
      </w:r>
      <w:r w:rsidRPr="001C3C0C">
        <w:t>1</w:t>
      </w:r>
      <w:r>
        <w:t>, 800 - 721, 750 - 721, 721 - 72</w:t>
      </w:r>
      <w:r w:rsidRPr="001C3C0C">
        <w:t>1</w:t>
      </w:r>
      <w:r>
        <w:t>, 880 - 721, 850 - 721, 840 - 721, 895 – 721</w:t>
      </w:r>
    </w:p>
    <w:p w14:paraId="14DA88A4" w14:textId="77777777" w:rsidR="002664A6" w:rsidRDefault="002664A6" w:rsidP="002664A6">
      <w:pPr>
        <w:suppressAutoHyphens/>
        <w:spacing w:before="120"/>
      </w:pPr>
      <w:r>
        <w:t>ή</w:t>
      </w:r>
    </w:p>
    <w:p w14:paraId="1EB8C0F7" w14:textId="77777777" w:rsidR="002664A6" w:rsidRPr="001C3C0C" w:rsidRDefault="002664A6" w:rsidP="00B143C0">
      <w:pPr>
        <w:suppressAutoHyphens/>
        <w:spacing w:before="120"/>
        <w:ind w:left="426"/>
      </w:pPr>
      <w:r w:rsidRPr="001C3C0C">
        <w:t>179</w:t>
      </w:r>
      <w:r>
        <w:t xml:space="preserve">, </w:t>
      </w:r>
      <w:r w:rsidRPr="001C3C0C">
        <w:t>79</w:t>
      </w:r>
      <w:r>
        <w:t xml:space="preserve">, </w:t>
      </w:r>
      <w:r w:rsidRPr="001C3C0C">
        <w:t>29</w:t>
      </w:r>
      <w:r>
        <w:t xml:space="preserve">, </w:t>
      </w:r>
      <w:r w:rsidRPr="001C3C0C">
        <w:t>0</w:t>
      </w:r>
      <w:r>
        <w:t xml:space="preserve">, </w:t>
      </w:r>
      <w:r w:rsidRPr="001C3C0C">
        <w:t>159</w:t>
      </w:r>
      <w:r>
        <w:t xml:space="preserve">, </w:t>
      </w:r>
      <w:r w:rsidRPr="001C3C0C">
        <w:t>129</w:t>
      </w:r>
      <w:r>
        <w:t xml:space="preserve">, </w:t>
      </w:r>
      <w:r w:rsidRPr="001C3C0C">
        <w:t>119</w:t>
      </w:r>
      <w:r>
        <w:t xml:space="preserve">, </w:t>
      </w:r>
      <w:r w:rsidRPr="001C3C0C">
        <w:t>174</w:t>
      </w:r>
    </w:p>
    <w:p w14:paraId="30CF7EDA" w14:textId="560E9B91" w:rsidR="002664A6" w:rsidRDefault="002664A6" w:rsidP="002664A6">
      <w:pPr>
        <w:suppressAutoHyphens/>
        <w:spacing w:before="120"/>
      </w:pPr>
      <w:r>
        <w:t>ή (</w:t>
      </w:r>
      <w:r w:rsidR="002E1EEA">
        <w:t>σε</w:t>
      </w:r>
      <w:r>
        <w:t xml:space="preserve"> αύξουσα σειρά)</w:t>
      </w:r>
    </w:p>
    <w:p w14:paraId="234230BD" w14:textId="77777777" w:rsidR="002664A6" w:rsidRDefault="002664A6" w:rsidP="00553247">
      <w:pPr>
        <w:suppressAutoHyphens/>
        <w:spacing w:before="120"/>
        <w:ind w:left="426"/>
      </w:pPr>
      <w:r w:rsidRPr="00BE2B30">
        <w:t>0, 29, 79, 119, 129, 159, 174, 179</w:t>
      </w:r>
    </w:p>
    <w:p w14:paraId="3D547756" w14:textId="1B27297A" w:rsidR="002664A6" w:rsidRDefault="002664A6" w:rsidP="002664A6">
      <w:pPr>
        <w:suppressAutoHyphens/>
        <w:spacing w:before="120"/>
      </w:pPr>
      <w:r>
        <w:t xml:space="preserve">Κατά συνέπεια, ο βοηθητικός πίνακας θα περιέχει παντού </w:t>
      </w:r>
      <w:r w:rsidR="002E1EEA">
        <w:t xml:space="preserve">την τιμή </w:t>
      </w:r>
      <w:r>
        <w:t xml:space="preserve">0 εκτός από τις θέσεις </w:t>
      </w:r>
      <w:r w:rsidR="00B00A3A" w:rsidRPr="001C3C0C">
        <w:t>179</w:t>
      </w:r>
      <w:r w:rsidR="00B00A3A">
        <w:t xml:space="preserve">, </w:t>
      </w:r>
      <w:r w:rsidR="00B00A3A" w:rsidRPr="001C3C0C">
        <w:t>79</w:t>
      </w:r>
      <w:r w:rsidR="00B00A3A">
        <w:t xml:space="preserve">, </w:t>
      </w:r>
      <w:r w:rsidR="00B00A3A" w:rsidRPr="001C3C0C">
        <w:t>29</w:t>
      </w:r>
      <w:r w:rsidR="00B00A3A">
        <w:t xml:space="preserve">, </w:t>
      </w:r>
      <w:r w:rsidR="00B00A3A" w:rsidRPr="001C3C0C">
        <w:t>0</w:t>
      </w:r>
      <w:r w:rsidR="00B00A3A">
        <w:t xml:space="preserve">, </w:t>
      </w:r>
      <w:r w:rsidR="00B00A3A" w:rsidRPr="001C3C0C">
        <w:t>159</w:t>
      </w:r>
      <w:r w:rsidR="00B00A3A">
        <w:t xml:space="preserve">, </w:t>
      </w:r>
      <w:r w:rsidR="00B00A3A" w:rsidRPr="001C3C0C">
        <w:t>129</w:t>
      </w:r>
      <w:r w:rsidR="00B00A3A">
        <w:t xml:space="preserve">, </w:t>
      </w:r>
      <w:r w:rsidR="00B00A3A" w:rsidRPr="001C3C0C">
        <w:t>119</w:t>
      </w:r>
      <w:r w:rsidR="00B00A3A">
        <w:t xml:space="preserve">, </w:t>
      </w:r>
      <w:r w:rsidR="00B00A3A" w:rsidRPr="001C3C0C">
        <w:t>174</w:t>
      </w:r>
      <w:r w:rsidR="00B00A3A">
        <w:t xml:space="preserve">, </w:t>
      </w:r>
      <w:r>
        <w:t xml:space="preserve"> όπου θα περιέχει τ</w:t>
      </w:r>
      <w:r w:rsidR="002E1EEA">
        <w:t>ην τιμή</w:t>
      </w:r>
      <w:r>
        <w:t xml:space="preserve"> 1 (αν, όμως, οι θέσεις του πίνακα αριθμούνται ξεκινώντας από το 1, οι θέσεις τροποποιούνται ανάλογα, δηλαδή αυξάνονται απλά κατά 1).</w:t>
      </w:r>
      <w:r w:rsidR="00B00A3A">
        <w:t xml:space="preserve"> Σημειώνεται ότι αυτές οι θέσεις είναι διαφορετικές μεταξύ τους, αφού διαφορετικοί είναι και οι αρχικοί αριθμοί άρα και η διαφορά τους από τον ελάχιστο.</w:t>
      </w:r>
    </w:p>
    <w:p w14:paraId="6C72EC51" w14:textId="59B65985" w:rsidR="002664A6" w:rsidRDefault="002664A6" w:rsidP="002664A6">
      <w:pPr>
        <w:suppressAutoHyphens/>
        <w:spacing w:before="120"/>
      </w:pPr>
      <w:r>
        <w:t xml:space="preserve">2) Στη συνέχεια, σαρώνουμε τον βοηθητικό πίνακα </w:t>
      </w:r>
      <w:r w:rsidR="00D43EA1">
        <w:t xml:space="preserve">από την αρχή προς το τέλος </w:t>
      </w:r>
      <w:r>
        <w:t>και για κάθε θέση</w:t>
      </w:r>
      <w:r w:rsidRPr="00F632B8">
        <w:t xml:space="preserve"> </w:t>
      </w:r>
      <w:r w:rsidRPr="00F632B8">
        <w:rPr>
          <w:i/>
          <w:lang w:val="en-US"/>
        </w:rPr>
        <w:t>i</w:t>
      </w:r>
      <w:r>
        <w:t xml:space="preserve"> που </w:t>
      </w:r>
      <w:r w:rsidR="00D43EA1">
        <w:t xml:space="preserve">περιέχει την τιμή 1, </w:t>
      </w:r>
      <w:r>
        <w:t>αποθηκεύουμε στην επόμενη θέση του αρχικού πίνακα</w:t>
      </w:r>
      <w:r w:rsidR="00D43EA1">
        <w:t>, ξεκινώντας από την αρχή του,</w:t>
      </w:r>
      <w:r>
        <w:t xml:space="preserve"> τον αριθμό </w:t>
      </w:r>
      <w:r>
        <w:rPr>
          <w:lang w:val="en-US"/>
        </w:rPr>
        <w:t>i</w:t>
      </w:r>
      <w:r w:rsidRPr="00F632B8">
        <w:t xml:space="preserve"> + </w:t>
      </w:r>
      <w:r>
        <w:rPr>
          <w:lang w:val="en-US"/>
        </w:rPr>
        <w:t>min</w:t>
      </w:r>
      <w:r w:rsidR="00D43EA1">
        <w:t>,</w:t>
      </w:r>
      <w:r>
        <w:t xml:space="preserve"> ο οποίος μας δίνει ένα από τα αρχικά μας δεδομένα στη σωστή θέση του (αν, όμως, οι θέσεις του πίνακα αριθμούνται ξεκινώντας από το 1, τροποποιούμε κατάλληλα τον αριθμό αυτό αφαιρώντας το 1).</w:t>
      </w:r>
    </w:p>
    <w:p w14:paraId="0FE0C39C" w14:textId="43952253" w:rsidR="002664A6" w:rsidRDefault="00363812" w:rsidP="002664A6">
      <w:pPr>
        <w:suppressAutoHyphens/>
        <w:spacing w:before="120"/>
      </w:pPr>
      <w:r>
        <w:lastRenderedPageBreak/>
        <w:t xml:space="preserve">Συνεπώς, στο </w:t>
      </w:r>
      <w:r w:rsidR="002664A6">
        <w:t>παράδειγμά μας, ο βοηθητικός πίνακας θα περιέχει το 1 στις θέσεις</w:t>
      </w:r>
    </w:p>
    <w:p w14:paraId="3CBCE59A" w14:textId="77777777" w:rsidR="002664A6" w:rsidRDefault="002664A6" w:rsidP="002E1EEA">
      <w:pPr>
        <w:suppressAutoHyphens/>
        <w:spacing w:before="120"/>
        <w:ind w:left="426"/>
      </w:pPr>
      <w:r>
        <w:t>0, 29, 79</w:t>
      </w:r>
      <w:r w:rsidRPr="00DB66C0">
        <w:t xml:space="preserve">, 119, 129, </w:t>
      </w:r>
      <w:r>
        <w:t xml:space="preserve">159, </w:t>
      </w:r>
      <w:r w:rsidRPr="00DB66C0">
        <w:t>174, 179</w:t>
      </w:r>
    </w:p>
    <w:p w14:paraId="35C12C0C" w14:textId="77777777" w:rsidR="002664A6" w:rsidRDefault="002664A6" w:rsidP="002664A6">
      <w:pPr>
        <w:suppressAutoHyphens/>
        <w:spacing w:before="120"/>
      </w:pPr>
      <w:r>
        <w:t>ενώ στις υπόλοιπες θέσεις θα περιέχει το 0.</w:t>
      </w:r>
    </w:p>
    <w:p w14:paraId="4EC39FCD" w14:textId="77777777" w:rsidR="002664A6" w:rsidRDefault="002664A6" w:rsidP="002664A6">
      <w:pPr>
        <w:suppressAutoHyphens/>
        <w:spacing w:before="120"/>
      </w:pPr>
      <w:r>
        <w:t xml:space="preserve">Διατρέχουμε τον πίνακα αυτό προσθέτοντας στον </w:t>
      </w:r>
      <w:r w:rsidRPr="00594C6E">
        <w:rPr>
          <w:i/>
        </w:rPr>
        <w:t>αύξοντα αριθμό</w:t>
      </w:r>
      <w:r>
        <w:t xml:space="preserve"> κάθε </w:t>
      </w:r>
      <w:r w:rsidRPr="00594C6E">
        <w:rPr>
          <w:i/>
        </w:rPr>
        <w:t>θέσης</w:t>
      </w:r>
      <w:r>
        <w:t xml:space="preserve"> του που περιέχει το 1, την τιμή </w:t>
      </w:r>
      <w:r>
        <w:rPr>
          <w:lang w:val="en-US"/>
        </w:rPr>
        <w:t>min</w:t>
      </w:r>
      <w:r w:rsidRPr="00107285">
        <w:t xml:space="preserve"> = 721 </w:t>
      </w:r>
      <w:r>
        <w:t>λαμβάνοντας</w:t>
      </w:r>
    </w:p>
    <w:p w14:paraId="41D65456" w14:textId="77777777" w:rsidR="002664A6" w:rsidRPr="00DB66C0" w:rsidRDefault="002664A6" w:rsidP="00553247">
      <w:pPr>
        <w:suppressAutoHyphens/>
        <w:spacing w:before="120"/>
        <w:ind w:left="426"/>
      </w:pPr>
      <w:r w:rsidRPr="001C3C0C">
        <w:t>0</w:t>
      </w:r>
      <w:r>
        <w:t xml:space="preserve"> + 721</w:t>
      </w:r>
      <w:r w:rsidRPr="001C3C0C">
        <w:t>, 29 + 721, 7</w:t>
      </w:r>
      <w:r>
        <w:t>9 + 721</w:t>
      </w:r>
      <w:r w:rsidRPr="001C3C0C">
        <w:t>, 119</w:t>
      </w:r>
      <w:r>
        <w:t xml:space="preserve"> + 721</w:t>
      </w:r>
      <w:r w:rsidRPr="001C3C0C">
        <w:t>, 129</w:t>
      </w:r>
      <w:r>
        <w:t xml:space="preserve"> + 721</w:t>
      </w:r>
      <w:r w:rsidRPr="001C3C0C">
        <w:t xml:space="preserve">, </w:t>
      </w:r>
      <w:r>
        <w:t xml:space="preserve">159 + 721, </w:t>
      </w:r>
      <w:r w:rsidRPr="001C3C0C">
        <w:t>174</w:t>
      </w:r>
      <w:r>
        <w:t xml:space="preserve"> + 721</w:t>
      </w:r>
      <w:r w:rsidRPr="001C3C0C">
        <w:t>, 179</w:t>
      </w:r>
      <w:r>
        <w:t xml:space="preserve"> + 721</w:t>
      </w:r>
    </w:p>
    <w:p w14:paraId="566E516A" w14:textId="77777777" w:rsidR="002664A6" w:rsidRPr="00F632B8" w:rsidRDefault="002664A6" w:rsidP="002664A6">
      <w:pPr>
        <w:suppressAutoHyphens/>
        <w:spacing w:before="120"/>
      </w:pPr>
      <w:r>
        <w:t>ή</w:t>
      </w:r>
    </w:p>
    <w:p w14:paraId="6136381B" w14:textId="77777777" w:rsidR="002664A6" w:rsidRPr="00F632B8" w:rsidRDefault="002664A6" w:rsidP="00553247">
      <w:pPr>
        <w:suppressAutoHyphens/>
        <w:spacing w:before="120"/>
        <w:ind w:left="426"/>
      </w:pPr>
      <w:r>
        <w:t>721, 750, 800, 840, 850, 880, 895, 900</w:t>
      </w:r>
    </w:p>
    <w:p w14:paraId="78135386" w14:textId="77777777" w:rsidR="002664A6" w:rsidRPr="00F632B8" w:rsidRDefault="002664A6" w:rsidP="002664A6">
      <w:pPr>
        <w:suppressAutoHyphens/>
        <w:spacing w:before="120"/>
      </w:pPr>
      <w:r>
        <w:t>που είναι τα στοιχεία του αρχικού μας πίνακα ταξινομημένα. Τα στοιχεία αυτά μεταφέρουμε στον αρχικό πίνακα δεδομένων.</w:t>
      </w:r>
    </w:p>
    <w:p w14:paraId="18783537" w14:textId="77777777" w:rsidR="002664A6" w:rsidRDefault="002664A6" w:rsidP="002664A6">
      <w:pPr>
        <w:spacing w:before="120"/>
      </w:pPr>
      <w:r w:rsidRPr="00DE0ADA">
        <w:t>Α)</w:t>
      </w:r>
      <w:r w:rsidRPr="009145FB">
        <w:rPr>
          <w:b/>
        </w:rPr>
        <w:t xml:space="preserve"> </w:t>
      </w:r>
      <w:r w:rsidRPr="00C13EA5">
        <w:rPr>
          <w:szCs w:val="24"/>
        </w:rPr>
        <w:t>Λαμβάνοντας υπόψη τ</w:t>
      </w:r>
      <w:r>
        <w:rPr>
          <w:szCs w:val="24"/>
        </w:rPr>
        <w:t>ην περιγραφή του αλγορίθμου ταξινόμησης,</w:t>
      </w:r>
      <w:r>
        <w:t xml:space="preserve"> ζητείται να τον υλοποιήσετε με χρήση ψευδοκώδικα, ως ακολούθως:</w:t>
      </w:r>
    </w:p>
    <w:p w14:paraId="569E4A6F" w14:textId="214125A9" w:rsidR="002664A6" w:rsidRDefault="002664A6" w:rsidP="002664A6">
      <w:pPr>
        <w:spacing w:before="120"/>
        <w:ind w:left="426"/>
      </w:pPr>
      <w:r>
        <w:t xml:space="preserve">i) Ορίστε πίνακα δεδομένων μήκους </w:t>
      </w:r>
      <w:r>
        <w:rPr>
          <w:i/>
          <w:lang w:val="en-US"/>
        </w:rPr>
        <w:t>DATA</w:t>
      </w:r>
      <w:r w:rsidRPr="002521F7">
        <w:rPr>
          <w:i/>
        </w:rPr>
        <w:t>_</w:t>
      </w:r>
      <w:r>
        <w:rPr>
          <w:i/>
          <w:lang w:val="en-US"/>
        </w:rPr>
        <w:t>SIZE</w:t>
      </w:r>
      <w:r>
        <w:t xml:space="preserve"> και</w:t>
      </w:r>
      <w:r w:rsidRPr="006B069C">
        <w:t xml:space="preserve"> </w:t>
      </w:r>
      <w:r>
        <w:t xml:space="preserve">βοηθητικό πίνακα μήκους </w:t>
      </w:r>
      <w:r>
        <w:rPr>
          <w:i/>
          <w:lang w:val="en-US"/>
        </w:rPr>
        <w:t>RANGE</w:t>
      </w:r>
      <w:r w:rsidRPr="002521F7">
        <w:rPr>
          <w:i/>
        </w:rPr>
        <w:t>+1</w:t>
      </w:r>
      <w:r>
        <w:rPr>
          <w:i/>
        </w:rPr>
        <w:t xml:space="preserve"> </w:t>
      </w:r>
      <w:r>
        <w:t xml:space="preserve">(για ευκολία να θέσετε σταθερές </w:t>
      </w:r>
      <w:r>
        <w:rPr>
          <w:lang w:val="en-US"/>
        </w:rPr>
        <w:t>DATA</w:t>
      </w:r>
      <w:r w:rsidRPr="002521F7">
        <w:t>_</w:t>
      </w:r>
      <w:r>
        <w:rPr>
          <w:lang w:val="en-US"/>
        </w:rPr>
        <w:t>SIZE</w:t>
      </w:r>
      <w:r w:rsidRPr="006B069C">
        <w:t>=</w:t>
      </w:r>
      <w:r w:rsidR="00201567">
        <w:t>5</w:t>
      </w:r>
      <w:r w:rsidR="00201567" w:rsidRPr="006B069C">
        <w:t xml:space="preserve"> </w:t>
      </w:r>
      <w:r>
        <w:t xml:space="preserve">και </w:t>
      </w:r>
      <w:r w:rsidRPr="002521F7">
        <w:rPr>
          <w:lang w:val="en-US"/>
        </w:rPr>
        <w:t>RANGE</w:t>
      </w:r>
      <w:r w:rsidRPr="006B069C">
        <w:t>=</w:t>
      </w:r>
      <w:r w:rsidR="00201567">
        <w:t>150</w:t>
      </w:r>
      <w:r>
        <w:t>). Διαβάστε τον πίνακα δεδομένων υποθέτοντας ότι δίνονται διαφορετικοί, μεταξύ τους, μη αρνητικοί αριθμοί (δηλαδή μεγαλύτεροι ή ίσοι με το 0).</w:t>
      </w:r>
    </w:p>
    <w:p w14:paraId="119A5ACB" w14:textId="4C334F61" w:rsidR="002664A6" w:rsidRDefault="002664A6" w:rsidP="002664A6">
      <w:pPr>
        <w:spacing w:before="120"/>
        <w:ind w:left="426"/>
      </w:pPr>
      <w:r>
        <w:rPr>
          <w:lang w:val="en-US"/>
        </w:rPr>
        <w:t>ii</w:t>
      </w:r>
      <w:r>
        <w:t xml:space="preserve">) Υπολογίστε τον μέγιστο και ελάχιστο </w:t>
      </w:r>
      <w:r w:rsidR="002E1EEA">
        <w:t xml:space="preserve">αριθμό </w:t>
      </w:r>
      <w:r>
        <w:t>μεταξύ των δεδομένων που διαβάστηκαν.</w:t>
      </w:r>
    </w:p>
    <w:p w14:paraId="6999E8BF" w14:textId="4B52B047" w:rsidR="002664A6" w:rsidRDefault="002664A6" w:rsidP="002664A6">
      <w:pPr>
        <w:spacing w:before="120"/>
        <w:ind w:left="426"/>
      </w:pPr>
      <w:r>
        <w:t xml:space="preserve">iii) Αν ο πίνακας δεδομένων είναι περιορισμένου εύρους για </w:t>
      </w:r>
      <w:r>
        <w:rPr>
          <w:lang w:val="en-US"/>
        </w:rPr>
        <w:t>R</w:t>
      </w:r>
      <w:r>
        <w:t>=</w:t>
      </w:r>
      <w:r w:rsidR="00201567">
        <w:t>15</w:t>
      </w:r>
      <w:r w:rsidR="00201567" w:rsidRPr="00051B71">
        <w:t>0</w:t>
      </w:r>
      <w:r w:rsidRPr="00051B71">
        <w:t xml:space="preserve">, </w:t>
      </w:r>
      <w:r>
        <w:t xml:space="preserve">τότε προχωράτε με τη διαδικασία ταξινόμησης που περιγράφεται στα παραπάνω βήματα 1 και 2, διαφορετικά ενημερώνετε τον χρήστη </w:t>
      </w:r>
      <w:r w:rsidR="002E1EEA">
        <w:t xml:space="preserve">με κατάλληλο μήνυμα </w:t>
      </w:r>
      <w:r>
        <w:t>και τερματίζετε το πρόγραμμα.</w:t>
      </w:r>
    </w:p>
    <w:p w14:paraId="5082E0C5" w14:textId="1EA8D613" w:rsidR="002664A6" w:rsidRPr="003A6904" w:rsidRDefault="002664A6" w:rsidP="002664A6">
      <w:pPr>
        <w:spacing w:before="120"/>
        <w:rPr>
          <w:szCs w:val="24"/>
        </w:rPr>
      </w:pPr>
      <w:r w:rsidRPr="009145FB">
        <w:t>B)</w:t>
      </w:r>
      <w:r w:rsidRPr="009145FB">
        <w:rPr>
          <w:b/>
        </w:rPr>
        <w:t xml:space="preserve"> </w:t>
      </w:r>
      <w:r w:rsidRPr="00C13EA5">
        <w:rPr>
          <w:szCs w:val="24"/>
        </w:rPr>
        <w:t>Λαμβάνοντας υπόψη τ</w:t>
      </w:r>
      <w:r>
        <w:rPr>
          <w:szCs w:val="24"/>
        </w:rPr>
        <w:t>ην περιγραφή του αλγορίθμου ταξινόμησης, καθώς και των δεδομένων και ζητούμενων στα Α</w:t>
      </w:r>
      <w:r w:rsidR="00553247">
        <w:rPr>
          <w:szCs w:val="24"/>
        </w:rPr>
        <w:t>.</w:t>
      </w:r>
      <w:r>
        <w:rPr>
          <w:szCs w:val="24"/>
          <w:lang w:val="en-US"/>
        </w:rPr>
        <w:t>i</w:t>
      </w:r>
      <w:r w:rsidRPr="00755AB6">
        <w:rPr>
          <w:szCs w:val="24"/>
        </w:rPr>
        <w:t>, Α</w:t>
      </w:r>
      <w:r w:rsidR="00553247">
        <w:rPr>
          <w:szCs w:val="24"/>
        </w:rPr>
        <w:t>.</w:t>
      </w:r>
      <w:r>
        <w:rPr>
          <w:szCs w:val="24"/>
          <w:lang w:val="en-US"/>
        </w:rPr>
        <w:t>ii</w:t>
      </w:r>
      <w:r w:rsidRPr="00755AB6">
        <w:rPr>
          <w:szCs w:val="24"/>
        </w:rPr>
        <w:t>, και Α</w:t>
      </w:r>
      <w:r w:rsidR="00553247">
        <w:rPr>
          <w:szCs w:val="24"/>
        </w:rPr>
        <w:t>.</w:t>
      </w:r>
      <w:r>
        <w:rPr>
          <w:szCs w:val="24"/>
          <w:lang w:val="en-US"/>
        </w:rPr>
        <w:t>iii</w:t>
      </w:r>
      <w:r>
        <w:rPr>
          <w:szCs w:val="24"/>
        </w:rPr>
        <w:t xml:space="preserve">, </w:t>
      </w:r>
      <w:r>
        <w:t>ζητείται να τον υλοποιήσετε</w:t>
      </w:r>
      <w:r w:rsidRPr="003A6904">
        <w:rPr>
          <w:szCs w:val="24"/>
        </w:rPr>
        <w:t xml:space="preserve"> </w:t>
      </w:r>
      <w:r w:rsidR="004D421A">
        <w:rPr>
          <w:szCs w:val="24"/>
        </w:rPr>
        <w:t xml:space="preserve">σε πρόγραμμα </w:t>
      </w:r>
      <w:r w:rsidRPr="003A6904">
        <w:rPr>
          <w:szCs w:val="24"/>
        </w:rPr>
        <w:t xml:space="preserve">με χρήση της γλώσσας προγραμματισμού </w:t>
      </w:r>
      <w:r w:rsidRPr="003A6904">
        <w:rPr>
          <w:szCs w:val="24"/>
          <w:lang w:val="en-US"/>
        </w:rPr>
        <w:t>C</w:t>
      </w:r>
      <w:r w:rsidRPr="003A6904">
        <w:rPr>
          <w:szCs w:val="24"/>
        </w:rPr>
        <w:t>.</w:t>
      </w:r>
    </w:p>
    <w:p w14:paraId="02EEAA94" w14:textId="77777777" w:rsidR="00735D72" w:rsidRDefault="00735D72" w:rsidP="008B6590">
      <w:pPr>
        <w:tabs>
          <w:tab w:val="right" w:pos="9295"/>
        </w:tabs>
        <w:spacing w:before="120"/>
        <w:rPr>
          <w:b/>
          <w:szCs w:val="24"/>
          <w:u w:val="single"/>
        </w:rPr>
      </w:pPr>
    </w:p>
    <w:p w14:paraId="62036528" w14:textId="77777777" w:rsidR="00735D72" w:rsidRDefault="00735D72">
      <w:pPr>
        <w:spacing w:line="240" w:lineRule="auto"/>
        <w:jc w:val="left"/>
        <w:rPr>
          <w:b/>
          <w:szCs w:val="24"/>
          <w:u w:val="single"/>
        </w:rPr>
      </w:pPr>
      <w:r>
        <w:rPr>
          <w:b/>
          <w:szCs w:val="24"/>
          <w:u w:val="single"/>
        </w:rPr>
        <w:br w:type="page"/>
      </w:r>
    </w:p>
    <w:p w14:paraId="413C7B11" w14:textId="385417C9" w:rsidR="00505E36" w:rsidRDefault="00505E36" w:rsidP="008B6590">
      <w:pPr>
        <w:tabs>
          <w:tab w:val="right" w:pos="9295"/>
        </w:tabs>
        <w:spacing w:before="120"/>
        <w:rPr>
          <w:b/>
          <w:szCs w:val="24"/>
        </w:rPr>
      </w:pPr>
      <w:r w:rsidRPr="00746C8D">
        <w:rPr>
          <w:b/>
          <w:szCs w:val="24"/>
          <w:u w:val="single"/>
        </w:rPr>
        <w:lastRenderedPageBreak/>
        <w:t>ΥΠΟΕΡΓΑΣΙΑ 3.</w:t>
      </w:r>
      <w:r>
        <w:rPr>
          <w:b/>
          <w:szCs w:val="24"/>
        </w:rPr>
        <w:tab/>
        <w:t>(</w:t>
      </w:r>
      <w:r>
        <w:rPr>
          <w:b/>
          <w:szCs w:val="24"/>
          <w:u w:val="single"/>
        </w:rPr>
        <w:t xml:space="preserve">βαθμοί </w:t>
      </w:r>
      <w:r w:rsidR="00735D72">
        <w:rPr>
          <w:b/>
          <w:szCs w:val="24"/>
          <w:u w:val="single"/>
        </w:rPr>
        <w:t>3</w:t>
      </w:r>
      <w:r w:rsidR="001B4441">
        <w:rPr>
          <w:b/>
          <w:szCs w:val="24"/>
          <w:u w:val="single"/>
        </w:rPr>
        <w:t>5</w:t>
      </w:r>
      <w:r>
        <w:rPr>
          <w:b/>
          <w:szCs w:val="24"/>
        </w:rPr>
        <w:t>)</w:t>
      </w:r>
    </w:p>
    <w:p w14:paraId="2BE4423F" w14:textId="2755A7F2" w:rsidR="005F7F0F" w:rsidRPr="00CE1E4B" w:rsidRDefault="00663E38" w:rsidP="005F7F0F">
      <w:pPr>
        <w:spacing w:before="120"/>
      </w:pPr>
      <w:r>
        <w:t>α</w:t>
      </w:r>
      <w:r w:rsidR="005F7F0F">
        <w:t>) Ν</w:t>
      </w:r>
      <w:r w:rsidR="005F7F0F" w:rsidRPr="00CE1E4B">
        <w:t xml:space="preserve">α </w:t>
      </w:r>
      <w:r w:rsidR="005F7F0F">
        <w:t>γραφε</w:t>
      </w:r>
      <w:r w:rsidR="005F7F0F" w:rsidRPr="00CE1E4B">
        <w:t>ί πρόγραμμα</w:t>
      </w:r>
      <w:r w:rsidR="005F7F0F">
        <w:t xml:space="preserve"> σε ψευδοκώδικα</w:t>
      </w:r>
      <w:r w:rsidR="005F7F0F" w:rsidRPr="00CE1E4B">
        <w:t xml:space="preserve">, με χρήση υποπρογραμμάτων, το οποίο </w:t>
      </w:r>
      <w:r w:rsidR="005F7F0F">
        <w:t>θα διαχειρίζεται μονοδιάστατους</w:t>
      </w:r>
      <w:r w:rsidR="005F7F0F" w:rsidRPr="00CE1E4B">
        <w:t xml:space="preserve"> πίνακες </w:t>
      </w:r>
      <w:r w:rsidR="005F7F0F">
        <w:t xml:space="preserve">Ν </w:t>
      </w:r>
      <w:r w:rsidR="005F7F0F" w:rsidRPr="00CE1E4B">
        <w:t>ακ</w:t>
      </w:r>
      <w:r w:rsidR="005F7F0F">
        <w:t>ε</w:t>
      </w:r>
      <w:r w:rsidR="005F7F0F" w:rsidRPr="00CE1E4B">
        <w:t>ρα</w:t>
      </w:r>
      <w:r w:rsidR="005F7F0F">
        <w:t xml:space="preserve">ίων αριθμών. </w:t>
      </w:r>
      <w:r w:rsidR="004D421A">
        <w:t>Συγκεκριμένα</w:t>
      </w:r>
      <w:r w:rsidR="004D421A" w:rsidRPr="00E416E7">
        <w:t xml:space="preserve">, </w:t>
      </w:r>
      <w:r w:rsidR="005F7F0F" w:rsidRPr="00CE1E4B">
        <w:t xml:space="preserve">θα πρέπει </w:t>
      </w:r>
      <w:r w:rsidR="005F7F0F">
        <w:t xml:space="preserve">να υλοποιηθούν </w:t>
      </w:r>
      <w:r w:rsidR="004D421A">
        <w:t xml:space="preserve">τα </w:t>
      </w:r>
      <w:r w:rsidR="001C114B">
        <w:t xml:space="preserve">παρακάτω </w:t>
      </w:r>
      <w:r w:rsidR="004D421A">
        <w:t>υποπρογράμματα</w:t>
      </w:r>
      <w:r w:rsidR="005F7F0F" w:rsidRPr="00CE1E4B">
        <w:t>:</w:t>
      </w:r>
    </w:p>
    <w:p w14:paraId="6ECE2CD2" w14:textId="77777777" w:rsidR="005F7F0F" w:rsidRDefault="005F7F0F" w:rsidP="005F7F0F">
      <w:pPr>
        <w:spacing w:before="120"/>
        <w:contextualSpacing/>
        <w:jc w:val="left"/>
        <w:rPr>
          <w:sz w:val="22"/>
          <w:szCs w:val="22"/>
        </w:rPr>
      </w:pPr>
    </w:p>
    <w:p w14:paraId="769A6E7E" w14:textId="3673F7CD" w:rsidR="005F7F0F" w:rsidRPr="001E5C49" w:rsidRDefault="001C114B" w:rsidP="005F7F0F">
      <w:pPr>
        <w:spacing w:before="120"/>
        <w:contextualSpacing/>
        <w:jc w:val="left"/>
        <w:rPr>
          <w:b/>
          <w:sz w:val="22"/>
          <w:szCs w:val="22"/>
        </w:rPr>
      </w:pPr>
      <w:r w:rsidRPr="005C1540">
        <w:rPr>
          <w:sz w:val="22"/>
          <w:szCs w:val="22"/>
          <w:u w:val="single"/>
        </w:rPr>
        <w:t xml:space="preserve">Υποπρόγραμμα </w:t>
      </w:r>
      <w:r w:rsidR="005F7F0F" w:rsidRPr="005C1540">
        <w:rPr>
          <w:sz w:val="22"/>
          <w:szCs w:val="22"/>
          <w:u w:val="single"/>
        </w:rPr>
        <w:t>1</w:t>
      </w:r>
      <w:r w:rsidRPr="005C1540">
        <w:rPr>
          <w:sz w:val="22"/>
          <w:szCs w:val="22"/>
          <w:u w:val="single"/>
        </w:rPr>
        <w:t>:</w:t>
      </w:r>
      <w:r w:rsidRPr="001E5C49">
        <w:t xml:space="preserve"> </w:t>
      </w:r>
      <w:r w:rsidR="005F7F0F" w:rsidRPr="001E5C49">
        <w:t xml:space="preserve">Εισαγωγή στοιχείων </w:t>
      </w:r>
      <w:r w:rsidR="005F7F0F">
        <w:t xml:space="preserve">στον πίνακα που ορίζει η παράμετρος </w:t>
      </w:r>
      <w:r w:rsidR="005F7F0F" w:rsidRPr="008D3EBB">
        <w:rPr>
          <w:i/>
        </w:rPr>
        <w:t>Χ</w:t>
      </w:r>
      <w:r w:rsidR="005F7F0F">
        <w:t>:</w:t>
      </w:r>
    </w:p>
    <w:p w14:paraId="1D8DE1DE" w14:textId="77777777" w:rsidR="005F7F0F" w:rsidRPr="004F1CE3" w:rsidRDefault="005F7F0F" w:rsidP="005F7F0F">
      <w:pPr>
        <w:spacing w:before="120"/>
        <w:contextualSpacing/>
        <w:jc w:val="left"/>
        <w:rPr>
          <w:b/>
          <w:i/>
          <w:sz w:val="22"/>
          <w:szCs w:val="22"/>
        </w:rPr>
      </w:pPr>
      <w:r w:rsidRPr="008D3EBB">
        <w:rPr>
          <w:b/>
          <w:i/>
          <w:sz w:val="22"/>
          <w:szCs w:val="22"/>
        </w:rPr>
        <w:t>ΔΙΑΔΙΚΑΣΙΑ</w:t>
      </w:r>
      <w:r w:rsidRPr="004F1CE3">
        <w:rPr>
          <w:b/>
          <w:i/>
          <w:sz w:val="22"/>
          <w:szCs w:val="22"/>
        </w:rPr>
        <w:t xml:space="preserve"> </w:t>
      </w:r>
      <w:r>
        <w:rPr>
          <w:b/>
          <w:i/>
          <w:sz w:val="22"/>
          <w:szCs w:val="22"/>
          <w:lang w:val="en-US"/>
        </w:rPr>
        <w:t>EIS</w:t>
      </w:r>
      <w:r w:rsidRPr="004F1CE3">
        <w:rPr>
          <w:b/>
          <w:i/>
          <w:sz w:val="22"/>
          <w:szCs w:val="22"/>
        </w:rPr>
        <w:t>_</w:t>
      </w:r>
      <w:r>
        <w:rPr>
          <w:b/>
          <w:i/>
          <w:sz w:val="22"/>
          <w:szCs w:val="22"/>
          <w:lang w:val="en-US"/>
        </w:rPr>
        <w:t>PIN</w:t>
      </w:r>
      <w:r w:rsidRPr="004F1CE3">
        <w:rPr>
          <w:b/>
          <w:i/>
          <w:sz w:val="22"/>
          <w:szCs w:val="22"/>
        </w:rPr>
        <w:t>(%</w:t>
      </w:r>
      <w:r>
        <w:rPr>
          <w:b/>
          <w:i/>
          <w:sz w:val="22"/>
          <w:szCs w:val="22"/>
          <w:lang w:val="en-US"/>
        </w:rPr>
        <w:t>X</w:t>
      </w:r>
      <w:r w:rsidRPr="004F1CE3">
        <w:rPr>
          <w:b/>
          <w:i/>
          <w:sz w:val="22"/>
          <w:szCs w:val="22"/>
        </w:rPr>
        <w:t>)</w:t>
      </w:r>
    </w:p>
    <w:p w14:paraId="4F254891" w14:textId="66174AAE" w:rsidR="005F7F0F" w:rsidRDefault="005F7F0F" w:rsidP="005F7F0F">
      <w:pPr>
        <w:spacing w:before="120"/>
        <w:contextualSpacing/>
      </w:pPr>
      <w:r>
        <w:t xml:space="preserve">Η διαδικασία αυτή αρχικά ζητά από τον χρήστη </w:t>
      </w:r>
      <w:r w:rsidRPr="004F1CE3">
        <w:rPr>
          <w:b/>
        </w:rPr>
        <w:t>με αμυντικό προγραμματισμό</w:t>
      </w:r>
      <w:r w:rsidRPr="004A60F2">
        <w:rPr>
          <w:b/>
        </w:rPr>
        <w:t xml:space="preserve"> και αντίστοιχο έλεγχο</w:t>
      </w:r>
      <w:r>
        <w:t xml:space="preserve"> να δώσει έναν ακέραιο από το 1 έως το 5. Στη συνέχεια εισάγει τον ακέραιο αυτό στη</w:t>
      </w:r>
      <w:r w:rsidR="004D421A">
        <w:t>ν</w:t>
      </w:r>
      <w:r>
        <w:t xml:space="preserve"> πρώτη θέση του πίνακα, ενώ στη δεύτερη θέση του πίνακα εισάγει τον αμέσως μεγαλύτερό του ακέραιο. Τέλος, στις υπόλοιπες θέσεις του πίνακα εισάγει κάθε φορά το άθροισμα των ακεραίων που υπάρχουν στις δύο προηγούμενες θέσεις του. </w:t>
      </w:r>
    </w:p>
    <w:p w14:paraId="671ED27E" w14:textId="349EE539" w:rsidR="005F7F0F" w:rsidRPr="00C91BD9" w:rsidRDefault="005F7F0F" w:rsidP="005F7F0F">
      <w:pPr>
        <w:spacing w:before="120"/>
        <w:contextualSpacing/>
      </w:pPr>
      <w:r>
        <w:t>Για παράδειγμα, εάν ο χρήστης δώσει στον ζητούμενο ακέραιο την τιμή 1, τότε οι τιμές στον πίνακα που θα εισαχθούν θα είναι 1,2,3,5,8,13,… Σημειώστε ότι η παράμετρος</w:t>
      </w:r>
      <w:r w:rsidR="004D421A">
        <w:t xml:space="preserve"> </w:t>
      </w:r>
      <w:r>
        <w:t xml:space="preserve"> της διαδικασίας </w:t>
      </w:r>
      <w:r w:rsidR="004D421A">
        <w:t xml:space="preserve">αυτής (πίνακας </w:t>
      </w:r>
      <w:r w:rsidR="004D421A">
        <w:rPr>
          <w:lang w:val="en-US"/>
        </w:rPr>
        <w:t>X</w:t>
      </w:r>
      <w:r w:rsidR="004D421A">
        <w:t>)</w:t>
      </w:r>
      <w:r>
        <w:t xml:space="preserve"> είναι παράμετρος κλήσης με αναφορά </w:t>
      </w:r>
      <w:r w:rsidRPr="00C91BD9">
        <w:t>(</w:t>
      </w:r>
      <w:r w:rsidRPr="00A62AB2">
        <w:rPr>
          <w:i/>
          <w:lang w:val="en-US"/>
        </w:rPr>
        <w:t>call</w:t>
      </w:r>
      <w:r w:rsidRPr="00A62AB2">
        <w:rPr>
          <w:i/>
        </w:rPr>
        <w:t xml:space="preserve"> </w:t>
      </w:r>
      <w:r w:rsidRPr="00A62AB2">
        <w:rPr>
          <w:i/>
          <w:lang w:val="en-US"/>
        </w:rPr>
        <w:t>b</w:t>
      </w:r>
      <w:r w:rsidRPr="000A16FF">
        <w:rPr>
          <w:i/>
          <w:lang w:val="en-US"/>
        </w:rPr>
        <w:t>y</w:t>
      </w:r>
      <w:r w:rsidRPr="000A16FF">
        <w:rPr>
          <w:i/>
        </w:rPr>
        <w:t xml:space="preserve"> </w:t>
      </w:r>
      <w:r w:rsidRPr="000A16FF">
        <w:rPr>
          <w:i/>
          <w:lang w:val="en-US"/>
        </w:rPr>
        <w:t>reference</w:t>
      </w:r>
      <w:r w:rsidRPr="00A62AB2">
        <w:rPr>
          <w:i/>
        </w:rPr>
        <w:t xml:space="preserve"> </w:t>
      </w:r>
      <w:r>
        <w:rPr>
          <w:i/>
          <w:lang w:val="en-US"/>
        </w:rPr>
        <w:t>parameter</w:t>
      </w:r>
      <w:r w:rsidRPr="00C91BD9">
        <w:t>)</w:t>
      </w:r>
      <w:r w:rsidR="000E0109">
        <w:t>, δηλ</w:t>
      </w:r>
      <w:r w:rsidR="00E416E7">
        <w:t xml:space="preserve">αδή </w:t>
      </w:r>
      <w:r w:rsidR="000E0109">
        <w:t>μεταβάλλει την τιμή της μεταβλητής του κυρίως προγράμματος στην οποία αντιστοιχεί</w:t>
      </w:r>
      <w:r w:rsidRPr="00C91BD9">
        <w:t>.</w:t>
      </w:r>
    </w:p>
    <w:p w14:paraId="247E2B9A" w14:textId="77777777" w:rsidR="005F7F0F" w:rsidRDefault="005F7F0F" w:rsidP="005F7F0F">
      <w:pPr>
        <w:spacing w:before="120"/>
        <w:contextualSpacing/>
        <w:rPr>
          <w:b/>
        </w:rPr>
      </w:pPr>
    </w:p>
    <w:p w14:paraId="175B8824" w14:textId="7DD0BE24" w:rsidR="005F7F0F" w:rsidRPr="00A87CD7" w:rsidRDefault="00B36396" w:rsidP="005F7F0F">
      <w:pPr>
        <w:spacing w:before="120"/>
        <w:contextualSpacing/>
      </w:pPr>
      <w:r w:rsidRPr="002F2FA9">
        <w:rPr>
          <w:sz w:val="22"/>
          <w:szCs w:val="22"/>
          <w:u w:val="single"/>
        </w:rPr>
        <w:t xml:space="preserve">Υποπρόγραμμα </w:t>
      </w:r>
      <w:r>
        <w:rPr>
          <w:sz w:val="22"/>
          <w:szCs w:val="22"/>
          <w:u w:val="single"/>
        </w:rPr>
        <w:t>2</w:t>
      </w:r>
      <w:r w:rsidRPr="002F2FA9">
        <w:rPr>
          <w:sz w:val="22"/>
          <w:szCs w:val="22"/>
          <w:u w:val="single"/>
        </w:rPr>
        <w:t>:</w:t>
      </w:r>
      <w:r w:rsidR="005F7F0F" w:rsidRPr="00CE1E4B">
        <w:t xml:space="preserve"> </w:t>
      </w:r>
      <w:r w:rsidR="005F7F0F">
        <w:t xml:space="preserve">Εμφάνιση στην οθόνη των στοιχείων του </w:t>
      </w:r>
      <w:r w:rsidR="005F7F0F" w:rsidRPr="00CE1E4B">
        <w:t>πίνακ</w:t>
      </w:r>
      <w:r w:rsidR="005F7F0F">
        <w:t xml:space="preserve">α που ορίζει η παράμετρος </w:t>
      </w:r>
      <w:r w:rsidR="005F7F0F">
        <w:rPr>
          <w:i/>
        </w:rPr>
        <w:t>X</w:t>
      </w:r>
      <w:r w:rsidR="005F7F0F">
        <w:t>:</w:t>
      </w:r>
    </w:p>
    <w:p w14:paraId="2D8294B6" w14:textId="77777777" w:rsidR="005F7F0F" w:rsidRPr="00BA1655" w:rsidRDefault="005F7F0F" w:rsidP="005F7F0F">
      <w:pPr>
        <w:spacing w:before="120"/>
        <w:contextualSpacing/>
        <w:rPr>
          <w:b/>
          <w:i/>
        </w:rPr>
      </w:pPr>
      <w:r w:rsidRPr="00BA1655">
        <w:rPr>
          <w:b/>
          <w:i/>
        </w:rPr>
        <w:t xml:space="preserve">ΔΙΑΔΙΚΑΣΙΑ </w:t>
      </w:r>
      <w:r>
        <w:rPr>
          <w:b/>
          <w:i/>
          <w:lang w:val="en-US"/>
        </w:rPr>
        <w:t>PAROUS</w:t>
      </w:r>
      <w:r>
        <w:rPr>
          <w:b/>
          <w:i/>
        </w:rPr>
        <w:t>_PIN(X</w:t>
      </w:r>
      <w:r w:rsidRPr="00BA1655">
        <w:rPr>
          <w:b/>
          <w:i/>
        </w:rPr>
        <w:t>)</w:t>
      </w:r>
    </w:p>
    <w:p w14:paraId="058FD679" w14:textId="4ECC80B7" w:rsidR="005F7F0F" w:rsidRPr="005F2415" w:rsidRDefault="005F7F0F" w:rsidP="005F7F0F">
      <w:pPr>
        <w:spacing w:before="120"/>
        <w:contextualSpacing/>
      </w:pPr>
      <w:r>
        <w:t xml:space="preserve">Κατά την εμφάνιση, πριν από κάθε τιμή στοιχείου του πίνακα, να εμφανίζεται η θέση του στοιχείου. Σημειώστε ότι η παράμετρος της διαδικασίας είναι παράμετρος κλήσης με τιμή </w:t>
      </w:r>
      <w:r w:rsidRPr="00C91BD9">
        <w:t>(</w:t>
      </w:r>
      <w:r w:rsidRPr="00A62AB2">
        <w:rPr>
          <w:i/>
          <w:lang w:val="en-US"/>
        </w:rPr>
        <w:t>call</w:t>
      </w:r>
      <w:r w:rsidRPr="00A62AB2">
        <w:rPr>
          <w:i/>
        </w:rPr>
        <w:t xml:space="preserve"> </w:t>
      </w:r>
      <w:r w:rsidRPr="00A62AB2">
        <w:rPr>
          <w:i/>
          <w:lang w:val="en-US"/>
        </w:rPr>
        <w:t>b</w:t>
      </w:r>
      <w:r w:rsidRPr="000A16FF">
        <w:rPr>
          <w:i/>
          <w:lang w:val="en-US"/>
        </w:rPr>
        <w:t>y</w:t>
      </w:r>
      <w:r w:rsidRPr="000A16FF">
        <w:rPr>
          <w:i/>
        </w:rPr>
        <w:t xml:space="preserve"> </w:t>
      </w:r>
      <w:r>
        <w:rPr>
          <w:i/>
          <w:lang w:val="en-US"/>
        </w:rPr>
        <w:t>value</w:t>
      </w:r>
      <w:r w:rsidRPr="00A62AB2">
        <w:rPr>
          <w:i/>
        </w:rPr>
        <w:t xml:space="preserve"> </w:t>
      </w:r>
      <w:r>
        <w:rPr>
          <w:i/>
          <w:lang w:val="en-US"/>
        </w:rPr>
        <w:t>parameter</w:t>
      </w:r>
      <w:r w:rsidRPr="00C91BD9">
        <w:t>)</w:t>
      </w:r>
      <w:r w:rsidR="00E416E7">
        <w:t>,</w:t>
      </w:r>
      <w:r w:rsidR="000E0109" w:rsidRPr="000E0109">
        <w:t xml:space="preserve"> </w:t>
      </w:r>
      <w:r w:rsidR="000E0109">
        <w:t>δηλ</w:t>
      </w:r>
      <w:r w:rsidR="00E416E7">
        <w:t xml:space="preserve">αδή </w:t>
      </w:r>
      <w:r w:rsidR="000E0109">
        <w:t>δεν μεταβάλλει την τιμή της μεταβλητής του κυρίως προγράμματος στην οποία αντιστοιχεί</w:t>
      </w:r>
      <w:r w:rsidRPr="00C91BD9">
        <w:t>.</w:t>
      </w:r>
      <w:r>
        <w:t xml:space="preserve"> </w:t>
      </w:r>
    </w:p>
    <w:p w14:paraId="7A2396F4" w14:textId="77777777" w:rsidR="005F7F0F" w:rsidRDefault="005F7F0F" w:rsidP="005F7F0F">
      <w:pPr>
        <w:spacing w:before="120"/>
        <w:contextualSpacing/>
        <w:rPr>
          <w:b/>
        </w:rPr>
      </w:pPr>
    </w:p>
    <w:p w14:paraId="4262F4EB" w14:textId="36885A9F" w:rsidR="005F7F0F" w:rsidRPr="00A87CD7" w:rsidRDefault="00B36396" w:rsidP="005F7F0F">
      <w:pPr>
        <w:spacing w:before="120"/>
        <w:contextualSpacing/>
      </w:pPr>
      <w:r w:rsidRPr="002F2FA9">
        <w:rPr>
          <w:sz w:val="22"/>
          <w:szCs w:val="22"/>
          <w:u w:val="single"/>
        </w:rPr>
        <w:t xml:space="preserve">Υποπρόγραμμα </w:t>
      </w:r>
      <w:r>
        <w:rPr>
          <w:sz w:val="22"/>
          <w:szCs w:val="22"/>
          <w:u w:val="single"/>
        </w:rPr>
        <w:t>3</w:t>
      </w:r>
      <w:r w:rsidRPr="002F2FA9">
        <w:rPr>
          <w:sz w:val="22"/>
          <w:szCs w:val="22"/>
          <w:u w:val="single"/>
        </w:rPr>
        <w:t>:</w:t>
      </w:r>
      <w:r w:rsidR="005F7F0F" w:rsidRPr="00A87CD7">
        <w:t xml:space="preserve"> </w:t>
      </w:r>
      <w:r w:rsidR="005F7F0F">
        <w:t xml:space="preserve">Ανάλυση των στοιχείων του πίνακα που ορίζει η παράμετρος </w:t>
      </w:r>
      <w:r w:rsidR="005F7F0F" w:rsidRPr="008D3EBB">
        <w:rPr>
          <w:i/>
        </w:rPr>
        <w:t>Χ</w:t>
      </w:r>
      <w:r w:rsidR="005F7F0F">
        <w:t xml:space="preserve"> (κλήση με τιμή) και εισαγωγή στοιχείων στο</w:t>
      </w:r>
      <w:r w:rsidR="00AA21B4">
        <w:t>ν</w:t>
      </w:r>
      <w:r w:rsidR="005F7F0F">
        <w:t xml:space="preserve"> πίνακα που ορίζει η παράμετρος </w:t>
      </w:r>
      <w:r w:rsidR="005F7F0F" w:rsidRPr="00AC5DEF">
        <w:rPr>
          <w:i/>
        </w:rPr>
        <w:t>Υ</w:t>
      </w:r>
      <w:r w:rsidR="005F7F0F">
        <w:t xml:space="preserve"> (κλήση με αναφορά).</w:t>
      </w:r>
    </w:p>
    <w:p w14:paraId="695AB2F6" w14:textId="77777777" w:rsidR="005F7F0F" w:rsidRPr="004D421A" w:rsidRDefault="005F7F0F" w:rsidP="005F7F0F">
      <w:pPr>
        <w:spacing w:before="120"/>
        <w:contextualSpacing/>
        <w:jc w:val="left"/>
        <w:rPr>
          <w:i/>
          <w:lang w:val="en-US"/>
        </w:rPr>
      </w:pPr>
      <w:r w:rsidRPr="008D3EBB">
        <w:rPr>
          <w:b/>
          <w:i/>
        </w:rPr>
        <w:t>ΣΥΝΑΡΤΗΣΗ</w:t>
      </w:r>
      <w:r w:rsidRPr="004D421A">
        <w:rPr>
          <w:b/>
          <w:i/>
          <w:lang w:val="en-US"/>
        </w:rPr>
        <w:t xml:space="preserve"> </w:t>
      </w:r>
      <w:r>
        <w:rPr>
          <w:b/>
          <w:i/>
          <w:lang w:val="en-US"/>
        </w:rPr>
        <w:t>ANALYSH</w:t>
      </w:r>
      <w:r w:rsidRPr="004D421A">
        <w:rPr>
          <w:b/>
          <w:i/>
          <w:lang w:val="en-US"/>
        </w:rPr>
        <w:t>_</w:t>
      </w:r>
      <w:r>
        <w:rPr>
          <w:b/>
          <w:i/>
          <w:lang w:val="en-US"/>
        </w:rPr>
        <w:t>P</w:t>
      </w:r>
      <w:r w:rsidRPr="008D3EBB">
        <w:rPr>
          <w:b/>
          <w:i/>
          <w:lang w:val="en-US"/>
        </w:rPr>
        <w:t>IN</w:t>
      </w:r>
      <w:r w:rsidRPr="004D421A">
        <w:rPr>
          <w:b/>
          <w:i/>
          <w:lang w:val="en-US"/>
        </w:rPr>
        <w:t>(</w:t>
      </w:r>
      <w:r w:rsidRPr="008D3EBB">
        <w:rPr>
          <w:b/>
          <w:i/>
          <w:lang w:val="en-US"/>
        </w:rPr>
        <w:t>X</w:t>
      </w:r>
      <w:r w:rsidRPr="004D421A">
        <w:rPr>
          <w:b/>
          <w:i/>
          <w:lang w:val="en-US"/>
        </w:rPr>
        <w:t>, %</w:t>
      </w:r>
      <w:r>
        <w:rPr>
          <w:b/>
          <w:i/>
          <w:lang w:val="en-US"/>
        </w:rPr>
        <w:t>Y</w:t>
      </w:r>
      <w:r w:rsidRPr="004D421A">
        <w:rPr>
          <w:b/>
          <w:i/>
          <w:lang w:val="en-US"/>
        </w:rPr>
        <w:t xml:space="preserve">): </w:t>
      </w:r>
      <w:r w:rsidRPr="008D3EBB">
        <w:rPr>
          <w:b/>
          <w:i/>
          <w:lang w:val="en-US"/>
        </w:rPr>
        <w:t>INTEGER</w:t>
      </w:r>
    </w:p>
    <w:p w14:paraId="6DE0DDA3" w14:textId="45CA45EB" w:rsidR="00213113" w:rsidRDefault="005F7F0F" w:rsidP="005F7F0F">
      <w:pPr>
        <w:spacing w:before="120"/>
        <w:contextualSpacing/>
        <w:rPr>
          <w:i/>
        </w:rPr>
      </w:pPr>
      <w:r>
        <w:t>Με τη συνάρτηση αυτή, εκτελούμε δύο λειτουργίες</w:t>
      </w:r>
      <w:r w:rsidR="004D421A">
        <w:t xml:space="preserve">: </w:t>
      </w:r>
      <w:r>
        <w:t xml:space="preserve">Αρχικά, διατρέχουμε τον πίνακα </w:t>
      </w:r>
      <w:r>
        <w:rPr>
          <w:lang w:val="en-US"/>
        </w:rPr>
        <w:t>X</w:t>
      </w:r>
      <w:r w:rsidRPr="00F7484B">
        <w:t xml:space="preserve"> </w:t>
      </w:r>
      <w:r>
        <w:t xml:space="preserve">και εμφανίζουμε τις θέσεις που αυτός περιέχει άρτιους ακέραιους. Το πλήθος των άρτιων ακεραίων είναι και η τιμή που επιστρέφει η συνάρτηση. Επιπρόσθετα, η συνάρτηση ελέγχει και τους λήγοντες των ακεραίων του πίνακα </w:t>
      </w:r>
      <w:r>
        <w:rPr>
          <w:lang w:val="en-US"/>
        </w:rPr>
        <w:t>X</w:t>
      </w:r>
      <w:r>
        <w:t xml:space="preserve">: εξετάζει το πλήθος αυτών που λήγουν σε 1,2,3,…,0 και εισάγει τα πλήθη αυτά στις αντίστοιχες θέσεις του πίνακα </w:t>
      </w:r>
      <w:r>
        <w:rPr>
          <w:i/>
        </w:rPr>
        <w:t>Υ</w:t>
      </w:r>
      <w:r w:rsidR="004D421A" w:rsidRPr="000F33A2">
        <w:rPr>
          <w:iCs/>
        </w:rPr>
        <w:t>, δέκα θέσεων</w:t>
      </w:r>
      <w:r>
        <w:rPr>
          <w:i/>
        </w:rPr>
        <w:t xml:space="preserve">. </w:t>
      </w:r>
    </w:p>
    <w:p w14:paraId="57906E2B" w14:textId="2D6BBB21" w:rsidR="005F7F0F" w:rsidRPr="00EB1603" w:rsidRDefault="00213113" w:rsidP="005F7F0F">
      <w:pPr>
        <w:spacing w:before="120"/>
        <w:contextualSpacing/>
      </w:pPr>
      <w:r>
        <w:t>Για παράδειγμα,</w:t>
      </w:r>
      <w:r w:rsidR="005F7F0F">
        <w:t xml:space="preserve"> αν στον πίνακα </w:t>
      </w:r>
      <w:r w:rsidR="005F7F0F">
        <w:rPr>
          <w:lang w:val="en-US"/>
        </w:rPr>
        <w:t>X</w:t>
      </w:r>
      <w:r w:rsidR="005F7F0F" w:rsidRPr="00F7484B">
        <w:t xml:space="preserve"> </w:t>
      </w:r>
      <w:r w:rsidR="005F7F0F">
        <w:t xml:space="preserve">οι </w:t>
      </w:r>
      <w:r w:rsidR="00613FCB">
        <w:t xml:space="preserve">τέσσερις </w:t>
      </w:r>
      <w:r w:rsidR="005F7F0F">
        <w:t xml:space="preserve">ακέραιοι λήγουν σε 1, οι </w:t>
      </w:r>
      <w:r w:rsidR="00613FCB">
        <w:t xml:space="preserve">τρεις </w:t>
      </w:r>
      <w:r w:rsidR="005F7F0F">
        <w:t xml:space="preserve">λήγουν σε 4 και οι υπόλοιποι </w:t>
      </w:r>
      <w:r w:rsidR="00613FCB">
        <w:t xml:space="preserve">τρεις </w:t>
      </w:r>
      <w:r w:rsidR="005F7F0F">
        <w:t xml:space="preserve">λήγουν σε 0, τότε όλες οι θέσεις του πίνακα </w:t>
      </w:r>
      <w:r w:rsidR="005F7F0F">
        <w:rPr>
          <w:lang w:val="en-US"/>
        </w:rPr>
        <w:t>Y</w:t>
      </w:r>
      <w:r w:rsidR="005F7F0F" w:rsidRPr="00F7484B">
        <w:t xml:space="preserve"> </w:t>
      </w:r>
      <w:r w:rsidR="005F7F0F">
        <w:t xml:space="preserve">θα είχαν τιμή 0, εκτός των </w:t>
      </w:r>
      <w:r w:rsidR="005F7F0F">
        <w:rPr>
          <w:lang w:val="en-US"/>
        </w:rPr>
        <w:t>Y</w:t>
      </w:r>
      <w:r w:rsidR="005F7F0F" w:rsidRPr="00F7484B">
        <w:t xml:space="preserve">[1]=4, </w:t>
      </w:r>
      <w:r w:rsidR="005F7F0F">
        <w:rPr>
          <w:lang w:val="en-US"/>
        </w:rPr>
        <w:t>Y</w:t>
      </w:r>
      <w:r w:rsidR="005F7F0F" w:rsidRPr="00F7484B">
        <w:t xml:space="preserve">[4]=3 </w:t>
      </w:r>
      <w:r w:rsidR="005F7F0F">
        <w:t xml:space="preserve">και </w:t>
      </w:r>
      <w:r w:rsidR="005F7F0F">
        <w:rPr>
          <w:lang w:val="en-US"/>
        </w:rPr>
        <w:t>Y</w:t>
      </w:r>
      <w:r w:rsidR="005F7F0F">
        <w:t>[10</w:t>
      </w:r>
      <w:r w:rsidR="005F7F0F" w:rsidRPr="00F7484B">
        <w:t xml:space="preserve">]=3. </w:t>
      </w:r>
    </w:p>
    <w:p w14:paraId="5ADF498D" w14:textId="77777777" w:rsidR="005F7F0F" w:rsidRDefault="005F7F0F" w:rsidP="005F7F0F">
      <w:pPr>
        <w:spacing w:before="120"/>
        <w:contextualSpacing/>
      </w:pPr>
    </w:p>
    <w:p w14:paraId="43158F92" w14:textId="18F6B9A2" w:rsidR="005F7F0F" w:rsidRDefault="005F7F0F" w:rsidP="005F7F0F">
      <w:pPr>
        <w:spacing w:before="120"/>
        <w:contextualSpacing/>
      </w:pPr>
      <w:r>
        <w:t xml:space="preserve">Στο κυρίως πρόγραμμα, μέσω της κλήσης των παραπάνω υποπρογραμμάτων, να </w:t>
      </w:r>
      <w:r w:rsidR="00445BE3">
        <w:t xml:space="preserve">πραγματοποιείται </w:t>
      </w:r>
      <w:r w:rsidR="00AA0464" w:rsidRPr="001C3C0C">
        <w:t>(</w:t>
      </w:r>
      <w:r w:rsidR="00AA0464">
        <w:rPr>
          <w:lang w:val="en-US"/>
        </w:rPr>
        <w:t>i</w:t>
      </w:r>
      <w:r w:rsidR="00AA0464" w:rsidRPr="001C3C0C">
        <w:t xml:space="preserve">) </w:t>
      </w:r>
      <w:r>
        <w:t>η εισαγωγή στοιχείων σε έναν πίνακα Α</w:t>
      </w:r>
      <w:r w:rsidR="00AA0464">
        <w:t xml:space="preserve"> (για ευκολία σας να θέσετε τη σταθερά Ν=10 αναφορικά με το </w:t>
      </w:r>
      <w:r w:rsidR="00AA0464" w:rsidRPr="00202D43">
        <w:t>μέγιστο πλήθος στοιχείων του</w:t>
      </w:r>
      <w:r w:rsidR="00AA0464">
        <w:t>)</w:t>
      </w:r>
      <w:r>
        <w:t xml:space="preserve">, </w:t>
      </w:r>
      <w:r w:rsidR="00AA0464" w:rsidRPr="001C3C0C">
        <w:t>(</w:t>
      </w:r>
      <w:r w:rsidR="00AA0464">
        <w:rPr>
          <w:lang w:val="en-US"/>
        </w:rPr>
        <w:t>ii</w:t>
      </w:r>
      <w:r w:rsidR="00AA0464" w:rsidRPr="001C3C0C">
        <w:t xml:space="preserve">) </w:t>
      </w:r>
      <w:r w:rsidR="00445BE3">
        <w:t>η</w:t>
      </w:r>
      <w:r>
        <w:t xml:space="preserve"> εμφάνιση των περιεχομένων του, </w:t>
      </w:r>
      <w:r w:rsidR="00445BE3">
        <w:t xml:space="preserve">καθώς και </w:t>
      </w:r>
      <w:r w:rsidR="00AA0464" w:rsidRPr="001C3C0C">
        <w:t>(</w:t>
      </w:r>
      <w:r w:rsidR="00AA0464">
        <w:rPr>
          <w:lang w:val="en-US"/>
        </w:rPr>
        <w:t>iii</w:t>
      </w:r>
      <w:r w:rsidR="00AA0464" w:rsidRPr="001C3C0C">
        <w:t xml:space="preserve">) </w:t>
      </w:r>
      <w:r>
        <w:t xml:space="preserve">η ανάλυση των στοιχείων του πίνακα Α και η προβλεπόμενη εισαγωγή τιμών σε ένα δεύτερο πίνακα </w:t>
      </w:r>
      <w:r>
        <w:rPr>
          <w:lang w:val="en-US"/>
        </w:rPr>
        <w:t>B</w:t>
      </w:r>
      <w:r w:rsidR="00AA0464">
        <w:t xml:space="preserve">, </w:t>
      </w:r>
      <w:r w:rsidR="00445BE3">
        <w:t>όπως περιγράφεται παραπάνω. Τ</w:t>
      </w:r>
      <w:r>
        <w:t>έλος</w:t>
      </w:r>
      <w:r w:rsidR="00445BE3">
        <w:t>,</w:t>
      </w:r>
      <w:r>
        <w:t xml:space="preserve"> να </w:t>
      </w:r>
      <w:r w:rsidR="00445BE3">
        <w:t xml:space="preserve">πραγματοποιείται </w:t>
      </w:r>
      <w:r w:rsidR="006D5BCB">
        <w:t>η εμφάνιση του πλήθους των άρτιων καθώς και των</w:t>
      </w:r>
      <w:r>
        <w:t xml:space="preserve"> </w:t>
      </w:r>
      <w:r w:rsidR="000F33A2">
        <w:t xml:space="preserve">θέσεων και των </w:t>
      </w:r>
      <w:r>
        <w:t>περιεχομένων του πίνακα Β</w:t>
      </w:r>
      <w:r w:rsidR="00276879">
        <w:t xml:space="preserve"> όπως φαίνεται στο </w:t>
      </w:r>
      <w:r w:rsidR="00276879">
        <w:rPr>
          <w:noProof/>
        </w:rPr>
        <w:t>ενδεικτικό</w:t>
      </w:r>
      <w:r w:rsidR="00276879">
        <w:t xml:space="preserve"> υπόδειγμα εκτέλεσης</w:t>
      </w:r>
      <w:r w:rsidR="00445BE3">
        <w:t xml:space="preserve">.  </w:t>
      </w:r>
    </w:p>
    <w:p w14:paraId="1C365D1C" w14:textId="77777777" w:rsidR="00AA0464" w:rsidRPr="005C1540" w:rsidRDefault="00AA0464" w:rsidP="005F7F0F">
      <w:pPr>
        <w:spacing w:before="120"/>
        <w:contextualSpacing/>
      </w:pPr>
    </w:p>
    <w:p w14:paraId="2D31BCB7" w14:textId="0160ABE0" w:rsidR="005F7F0F" w:rsidRPr="00CE1E4B" w:rsidRDefault="00663E38" w:rsidP="005F7F0F">
      <w:pPr>
        <w:spacing w:before="120"/>
      </w:pPr>
      <w:r>
        <w:t>β</w:t>
      </w:r>
      <w:r w:rsidR="00445BE3">
        <w:t xml:space="preserve">) </w:t>
      </w:r>
      <w:r w:rsidR="005F7F0F">
        <w:t>Ν</w:t>
      </w:r>
      <w:r w:rsidR="005F7F0F" w:rsidRPr="00CE1E4B">
        <w:t xml:space="preserve">α </w:t>
      </w:r>
      <w:r w:rsidR="00445BE3">
        <w:t>υλοποιηθεί</w:t>
      </w:r>
      <w:r w:rsidR="00445BE3" w:rsidRPr="00CE1E4B">
        <w:t xml:space="preserve"> </w:t>
      </w:r>
      <w:r w:rsidR="005F7F0F">
        <w:t xml:space="preserve">το πρόγραμμα του </w:t>
      </w:r>
      <w:r w:rsidR="00445BE3">
        <w:t xml:space="preserve">ερωτήματος </w:t>
      </w:r>
      <w:r>
        <w:t>α</w:t>
      </w:r>
      <w:r w:rsidR="005F7F0F">
        <w:t xml:space="preserve">, </w:t>
      </w:r>
      <w:r w:rsidR="00445BE3" w:rsidRPr="003A6904">
        <w:rPr>
          <w:szCs w:val="24"/>
        </w:rPr>
        <w:t xml:space="preserve">με χρήση της γλώσσας προγραμματισμού </w:t>
      </w:r>
      <w:r w:rsidR="00445BE3" w:rsidRPr="003A6904">
        <w:rPr>
          <w:szCs w:val="24"/>
          <w:lang w:val="en-US"/>
        </w:rPr>
        <w:t>C</w:t>
      </w:r>
      <w:r w:rsidR="000F33A2">
        <w:rPr>
          <w:szCs w:val="24"/>
        </w:rPr>
        <w:t>,</w:t>
      </w:r>
      <w:r w:rsidR="00445BE3">
        <w:rPr>
          <w:szCs w:val="24"/>
        </w:rPr>
        <w:t xml:space="preserve"> </w:t>
      </w:r>
      <w:r w:rsidR="005F7F0F">
        <w:t>χωρίς τη χρήση υποπρογραμμάτων</w:t>
      </w:r>
      <w:r w:rsidR="003D2A7D">
        <w:t xml:space="preserve"> (για ευκολία σας να θέσετε τη σταθερά Ν=10 </w:t>
      </w:r>
      <w:r>
        <w:t>η οποία αναφέρεται στο μέγιστο πλήθος των στοιχείων του πίνακα Α</w:t>
      </w:r>
      <w:r w:rsidR="003D2A7D">
        <w:t>)</w:t>
      </w:r>
      <w:r w:rsidR="005F7F0F">
        <w:t>.</w:t>
      </w:r>
    </w:p>
    <w:p w14:paraId="682188CD" w14:textId="77777777" w:rsidR="005F7F0F" w:rsidRDefault="005F7F0F" w:rsidP="005F7F0F">
      <w:pPr>
        <w:spacing w:before="120"/>
        <w:contextualSpacing/>
        <w:rPr>
          <w:b/>
        </w:rPr>
      </w:pPr>
    </w:p>
    <w:p w14:paraId="698A15E2" w14:textId="77777777" w:rsidR="005F7F0F" w:rsidRDefault="005F7F0F" w:rsidP="005F7F0F">
      <w:pPr>
        <w:spacing w:before="120"/>
        <w:contextualSpacing/>
      </w:pPr>
      <w:r>
        <w:rPr>
          <w:noProof/>
          <w:lang w:val="en-US" w:eastAsia="en-US"/>
        </w:rPr>
        <mc:AlternateContent>
          <mc:Choice Requires="wps">
            <w:drawing>
              <wp:anchor distT="0" distB="0" distL="114300" distR="114300" simplePos="0" relativeHeight="251689984" behindDoc="0" locked="0" layoutInCell="1" allowOverlap="1" wp14:anchorId="67DF5D73" wp14:editId="7F10E9DA">
                <wp:simplePos x="0" y="0"/>
                <wp:positionH relativeFrom="column">
                  <wp:posOffset>18351500</wp:posOffset>
                </wp:positionH>
                <wp:positionV relativeFrom="paragraph">
                  <wp:posOffset>463550</wp:posOffset>
                </wp:positionV>
                <wp:extent cx="142875" cy="219075"/>
                <wp:effectExtent l="50800" t="0" r="34925" b="8572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42875" cy="219075"/>
                        </a:xfrm>
                        <a:prstGeom prst="straightConnector1">
                          <a:avLst/>
                        </a:prstGeom>
                        <a:noFill/>
                        <a:ln w="9525" cap="flat" cmpd="sng" algn="ctr">
                          <a:solidFill>
                            <a:srgbClr val="4F81BD">
                              <a:shade val="95000"/>
                              <a:satMod val="105000"/>
                            </a:srgb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type w14:anchorId="6E9AC1CE" id="_x0000_t32" coordsize="21600,21600" o:spt="32" o:oned="t" path="m,l21600,21600e" filled="f">
                <v:path arrowok="t" fillok="f" o:connecttype="none"/>
                <o:lock v:ext="edit" shapetype="t"/>
              </v:shapetype>
              <v:shape id="Ευθύγραμμο βέλος σύνδεσης 12" o:spid="_x0000_s1026" type="#_x0000_t32" style="position:absolute;margin-left:1445pt;margin-top:36.5pt;width:11.25pt;height:17.25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" strokecolor="#4a7ebb">
                <v:stroke endarrow="open"/>
                <o:lock v:ext="edit" shapetype="f"/>
              </v:shape>
            </w:pict>
          </mc:Fallback>
        </mc:AlternateContent>
      </w:r>
      <w:r>
        <w:rPr>
          <w:noProof/>
        </w:rPr>
        <w:t>Ακολουθεί ενδεικτικό</w:t>
      </w:r>
      <w:r>
        <w:t xml:space="preserve"> υπόδειγμα εκτέλεσης:</w:t>
      </w:r>
    </w:p>
    <w:p w14:paraId="71767124" w14:textId="77777777" w:rsidR="005F7F0F" w:rsidRDefault="005F7F0F" w:rsidP="005F7F0F">
      <w:r>
        <w:rPr>
          <w:noProof/>
          <w:lang w:val="en-US" w:eastAsia="en-US"/>
        </w:rPr>
        <w:drawing>
          <wp:inline distT="0" distB="0" distL="0" distR="0" wp14:anchorId="46E851AC" wp14:editId="1B66F906">
            <wp:extent cx="5651500" cy="1568450"/>
            <wp:effectExtent l="0" t="0" r="6350" b="0"/>
            <wp:docPr id="6"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alphaModFix/>
                    </a:blip>
                    <a:stretch>
                      <a:fillRect/>
                    </a:stretch>
                  </pic:blipFill>
                  <pic:spPr>
                    <a:xfrm>
                      <a:off x="0" y="0"/>
                      <a:ext cx="5657546" cy="1570128"/>
                    </a:xfrm>
                    <a:prstGeom prst="rect">
                      <a:avLst/>
                    </a:prstGeom>
                  </pic:spPr>
                </pic:pic>
              </a:graphicData>
            </a:graphic>
          </wp:inline>
        </w:drawing>
      </w:r>
    </w:p>
    <w:p w14:paraId="5190021F" w14:textId="77777777" w:rsidR="00CD05B8" w:rsidRPr="00CD05B8" w:rsidRDefault="00CD05B8" w:rsidP="00CD05B8">
      <w:pPr>
        <w:tabs>
          <w:tab w:val="right" w:pos="9295"/>
        </w:tabs>
        <w:spacing w:line="276" w:lineRule="auto"/>
        <w:rPr>
          <w:b/>
          <w:szCs w:val="24"/>
        </w:rPr>
      </w:pPr>
    </w:p>
    <w:p w14:paraId="70E56BE3" w14:textId="77777777" w:rsidR="004D5E85" w:rsidRDefault="004D5E85" w:rsidP="00607C0E">
      <w:pPr>
        <w:tabs>
          <w:tab w:val="right" w:pos="9295"/>
        </w:tabs>
        <w:spacing w:before="120"/>
        <w:rPr>
          <w:b/>
          <w:szCs w:val="24"/>
          <w:u w:val="single"/>
        </w:rPr>
      </w:pPr>
    </w:p>
    <w:p w14:paraId="50145A52" w14:textId="77777777" w:rsidR="002866D8" w:rsidRDefault="002866D8">
      <w:pPr>
        <w:spacing w:line="240" w:lineRule="auto"/>
        <w:jc w:val="left"/>
        <w:rPr>
          <w:b/>
          <w:u w:val="single"/>
        </w:rPr>
      </w:pPr>
      <w:r>
        <w:rPr>
          <w:b/>
          <w:u w:val="single"/>
        </w:rPr>
        <w:br w:type="page"/>
      </w:r>
    </w:p>
    <w:p w14:paraId="3E7D32F3" w14:textId="33F16DF7" w:rsidR="00A728EC" w:rsidRPr="00B7389A" w:rsidRDefault="00A728EC" w:rsidP="005A5467">
      <w:pPr>
        <w:keepNext/>
        <w:suppressAutoHyphens/>
        <w:rPr>
          <w:b/>
          <w:u w:val="single"/>
        </w:rPr>
      </w:pPr>
      <w:r w:rsidRPr="007C32BA">
        <w:rPr>
          <w:b/>
          <w:u w:val="single"/>
        </w:rPr>
        <w:lastRenderedPageBreak/>
        <w:t>Γενικές Υποδείξεις:</w:t>
      </w:r>
    </w:p>
    <w:p w14:paraId="641873CF" w14:textId="77777777" w:rsidR="00F9464F" w:rsidRPr="00293D23" w:rsidRDefault="00F9464F" w:rsidP="00F9464F">
      <w:pPr>
        <w:spacing w:before="120"/>
        <w:ind w:left="425" w:hanging="425"/>
        <w:rPr>
          <w:bCs/>
          <w:sz w:val="22"/>
          <w:szCs w:val="24"/>
        </w:rPr>
      </w:pPr>
      <w:r w:rsidRPr="00293D23">
        <w:rPr>
          <w:bCs/>
          <w:sz w:val="22"/>
          <w:szCs w:val="24"/>
        </w:rPr>
        <w:t>Ι)</w:t>
      </w:r>
      <w:r w:rsidRPr="00293D23">
        <w:rPr>
          <w:bCs/>
          <w:sz w:val="22"/>
          <w:szCs w:val="24"/>
        </w:rPr>
        <w:tab/>
        <w:t xml:space="preserve">Για τις απαντήσεις της εργασίας μπορείτε να ανατρέξετε στη συμπληρωματική βιβλιογραφία που δίνεται και στα βοηθητικά κείμενα που υπάρχουν στο δικτυακό τόπο / </w:t>
      </w:r>
      <w:r w:rsidRPr="001C75D5">
        <w:rPr>
          <w:bCs/>
          <w:sz w:val="22"/>
          <w:szCs w:val="24"/>
          <w:lang w:val="en-GB"/>
        </w:rPr>
        <w:t>portal</w:t>
      </w:r>
      <w:r w:rsidRPr="002C745D">
        <w:rPr>
          <w:bCs/>
          <w:sz w:val="22"/>
          <w:szCs w:val="24"/>
        </w:rPr>
        <w:t xml:space="preserve"> </w:t>
      </w:r>
      <w:r w:rsidRPr="00293D23">
        <w:rPr>
          <w:bCs/>
          <w:sz w:val="22"/>
          <w:szCs w:val="24"/>
        </w:rPr>
        <w:t>της θεματικής ενότητας. Συνιστάται να προσθέσετε στο τέλος της εργασίας σας κατάλογο βιβλιογραφίας.</w:t>
      </w:r>
    </w:p>
    <w:p w14:paraId="6710519B" w14:textId="776C5D10" w:rsidR="00873406" w:rsidRDefault="00EE7886" w:rsidP="00F9464F">
      <w:pPr>
        <w:spacing w:before="120"/>
        <w:ind w:left="425" w:hanging="425"/>
        <w:rPr>
          <w:bCs/>
          <w:sz w:val="22"/>
          <w:szCs w:val="24"/>
        </w:rPr>
      </w:pPr>
      <w:r>
        <w:rPr>
          <w:bCs/>
          <w:sz w:val="22"/>
          <w:szCs w:val="24"/>
        </w:rPr>
        <w:t xml:space="preserve">ΙΙ) </w:t>
      </w:r>
      <w:r>
        <w:rPr>
          <w:bCs/>
          <w:sz w:val="22"/>
          <w:szCs w:val="24"/>
        </w:rPr>
        <w:tab/>
      </w:r>
      <w:r w:rsidR="00873406" w:rsidRPr="002A686D">
        <w:rPr>
          <w:bCs/>
          <w:sz w:val="22"/>
          <w:szCs w:val="24"/>
        </w:rPr>
        <w:t xml:space="preserve">Το αρχείο της εργασίας θα πρέπει να έχει ως πρώτη σελίδα το Έντυπο Υποβολής - Αξιολόγησης ΓΕ συμπληρωμένο και ως δεύτερη σελίδα τον τίτλο «Σχόλια προς τον φοιτητή» (θα συμπληρωθεί από τον καθηγητή σας). Οι απαντήσεις στις υπο-εργασίες θα αρχίζουν από την τρίτη σελίδα, χωρίς να επαναλαμβάνονται οι εκφωνήσεις. Κάθε υπο-εργασία θα αρχίζει από νέα σελίδα. Για την απάντησή σας θα πρέπει να χρησιμοποιείτε υποχρεωτικά το </w:t>
      </w:r>
      <w:r w:rsidR="00873406" w:rsidRPr="005C35A0">
        <w:rPr>
          <w:b/>
          <w:bCs/>
          <w:sz w:val="22"/>
          <w:szCs w:val="24"/>
        </w:rPr>
        <w:t>Πρότυπο Υποβολής Γραπτής Εργασίας</w:t>
      </w:r>
      <w:r w:rsidR="00873406" w:rsidRPr="002A686D">
        <w:rPr>
          <w:bCs/>
          <w:sz w:val="22"/>
          <w:szCs w:val="24"/>
        </w:rPr>
        <w:t>.</w:t>
      </w:r>
    </w:p>
    <w:p w14:paraId="191FBCBF" w14:textId="63B726A1" w:rsidR="00F9464F" w:rsidRDefault="00F9464F" w:rsidP="00F9464F">
      <w:pPr>
        <w:spacing w:before="120"/>
        <w:ind w:left="425" w:hanging="425"/>
        <w:rPr>
          <w:bCs/>
          <w:sz w:val="22"/>
          <w:szCs w:val="24"/>
        </w:rPr>
      </w:pPr>
      <w:r w:rsidRPr="00293D23">
        <w:rPr>
          <w:bCs/>
          <w:sz w:val="22"/>
          <w:szCs w:val="24"/>
        </w:rPr>
        <w:t>ΙΙ</w:t>
      </w:r>
      <w:r w:rsidR="003B6086">
        <w:rPr>
          <w:bCs/>
          <w:sz w:val="22"/>
          <w:szCs w:val="24"/>
        </w:rPr>
        <w:t>Ι</w:t>
      </w:r>
      <w:r w:rsidRPr="00293D23">
        <w:rPr>
          <w:bCs/>
          <w:sz w:val="22"/>
          <w:szCs w:val="24"/>
        </w:rPr>
        <w:t>)</w:t>
      </w:r>
      <w:r w:rsidRPr="00293D23">
        <w:rPr>
          <w:bCs/>
          <w:sz w:val="22"/>
          <w:szCs w:val="24"/>
        </w:rPr>
        <w:tab/>
        <w:t>Οι απαντήσεις πρέπει να είναι γραμμένες με χρήση επεξεργαστή κειμένου (π.χ. Word)</w:t>
      </w:r>
      <w:r w:rsidRPr="002A7CBF">
        <w:rPr>
          <w:bCs/>
          <w:sz w:val="22"/>
          <w:szCs w:val="24"/>
        </w:rPr>
        <w:t xml:space="preserve"> σε σελίδες διαστάσεων Α4</w:t>
      </w:r>
      <w:r w:rsidRPr="00293D23">
        <w:rPr>
          <w:bCs/>
          <w:sz w:val="22"/>
          <w:szCs w:val="24"/>
        </w:rPr>
        <w:t xml:space="preserve">. </w:t>
      </w:r>
      <w:r w:rsidR="00850E04">
        <w:rPr>
          <w:bCs/>
          <w:sz w:val="22"/>
          <w:szCs w:val="24"/>
        </w:rPr>
        <w:t xml:space="preserve">Η υποβολή σκαναρισμενών αρχείων και όχι δακτυλογραφημένων δεν είναι αποδεκτή και δεν αξιολογείται. </w:t>
      </w:r>
      <w:r w:rsidRPr="00293D23">
        <w:rPr>
          <w:bCs/>
          <w:sz w:val="22"/>
          <w:szCs w:val="24"/>
        </w:rPr>
        <w:t xml:space="preserve">Ενδεικτικά, οι απαντήσεις μπορούν να </w:t>
      </w:r>
      <w:r w:rsidRPr="00AA4AAA">
        <w:rPr>
          <w:bCs/>
          <w:sz w:val="22"/>
          <w:szCs w:val="24"/>
        </w:rPr>
        <w:t xml:space="preserve">επιτευχθούν σε </w:t>
      </w:r>
      <w:r w:rsidRPr="001C3C0C">
        <w:rPr>
          <w:bCs/>
          <w:sz w:val="22"/>
          <w:szCs w:val="24"/>
        </w:rPr>
        <w:t xml:space="preserve">περίπου </w:t>
      </w:r>
      <w:r w:rsidR="005B1F2F" w:rsidRPr="001C3C0C">
        <w:rPr>
          <w:bCs/>
          <w:sz w:val="22"/>
          <w:szCs w:val="24"/>
        </w:rPr>
        <w:t xml:space="preserve">10 </w:t>
      </w:r>
      <w:r w:rsidRPr="001C3C0C">
        <w:rPr>
          <w:bCs/>
          <w:sz w:val="22"/>
          <w:szCs w:val="24"/>
        </w:rPr>
        <w:t>σε</w:t>
      </w:r>
      <w:r w:rsidRPr="00873406">
        <w:rPr>
          <w:bCs/>
          <w:sz w:val="22"/>
          <w:szCs w:val="24"/>
        </w:rPr>
        <w:t xml:space="preserve">λίδες. </w:t>
      </w:r>
    </w:p>
    <w:p w14:paraId="74246AD3" w14:textId="550FC535" w:rsidR="00873406" w:rsidRDefault="00CF0388" w:rsidP="00F9464F">
      <w:pPr>
        <w:spacing w:before="120"/>
        <w:ind w:left="425" w:hanging="425"/>
        <w:rPr>
          <w:bCs/>
          <w:sz w:val="22"/>
          <w:szCs w:val="24"/>
        </w:rPr>
      </w:pPr>
      <w:r>
        <w:rPr>
          <w:bCs/>
          <w:sz w:val="22"/>
          <w:szCs w:val="24"/>
          <w:lang w:val="en-US"/>
        </w:rPr>
        <w:t>I</w:t>
      </w:r>
      <w:r w:rsidR="003B6086">
        <w:rPr>
          <w:bCs/>
          <w:sz w:val="22"/>
          <w:szCs w:val="24"/>
          <w:lang w:val="en-US"/>
        </w:rPr>
        <w:t>V</w:t>
      </w:r>
      <w:r w:rsidR="00873406">
        <w:rPr>
          <w:bCs/>
          <w:sz w:val="22"/>
          <w:szCs w:val="24"/>
        </w:rPr>
        <w:t>)</w:t>
      </w:r>
      <w:r w:rsidR="00873406">
        <w:rPr>
          <w:bCs/>
          <w:sz w:val="22"/>
          <w:szCs w:val="24"/>
        </w:rPr>
        <w:tab/>
      </w:r>
      <w:r w:rsidR="00873406" w:rsidRPr="00400293">
        <w:rPr>
          <w:bCs/>
          <w:sz w:val="22"/>
          <w:szCs w:val="24"/>
        </w:rPr>
        <w:t>Για την εφαρμογή του αμυντικού προγραμματισμού αρκεί να γίνεται έλεγχος ως προς το εάν μία τιμή που εισάγεται από το χρήστη του προγράμματος βρίσκεται εντός αποδεκτών ορίων (π.χ. να είναι θετική, διαφορετική από το 0, μεγαλύτερη από 20 κλπ.). Δεν απαιτείται έλεγχος ως προς το εάν η τιμή ανήκει στο σωστό τύπο δεδομένων (π.χ. ακέραιος, πραγματικός αριθμός, χαρακτήρας κλπ.) σύμφωνα με τον τύπο της μεταβλητής στην οποία θα αποθηκευ</w:t>
      </w:r>
      <w:r w:rsidR="00873406">
        <w:rPr>
          <w:bCs/>
          <w:sz w:val="22"/>
          <w:szCs w:val="24"/>
        </w:rPr>
        <w:t>τ</w:t>
      </w:r>
      <w:r w:rsidR="00873406" w:rsidRPr="00400293">
        <w:rPr>
          <w:bCs/>
          <w:sz w:val="22"/>
          <w:szCs w:val="24"/>
        </w:rPr>
        <w:t>εί η τιμή αυτή.</w:t>
      </w:r>
    </w:p>
    <w:p w14:paraId="788BD6A2" w14:textId="662D0476" w:rsidR="003B6086" w:rsidRDefault="003B6086" w:rsidP="003B6086">
      <w:pPr>
        <w:spacing w:before="120"/>
        <w:ind w:left="425" w:hanging="425"/>
        <w:rPr>
          <w:bCs/>
          <w:sz w:val="22"/>
          <w:szCs w:val="24"/>
        </w:rPr>
      </w:pPr>
      <w:r>
        <w:rPr>
          <w:bCs/>
          <w:sz w:val="22"/>
          <w:szCs w:val="24"/>
        </w:rPr>
        <w:t>V</w:t>
      </w:r>
      <w:r w:rsidR="00F9464F">
        <w:rPr>
          <w:bCs/>
          <w:sz w:val="22"/>
          <w:szCs w:val="24"/>
        </w:rPr>
        <w:t>)</w:t>
      </w:r>
      <w:r w:rsidR="00F9464F">
        <w:rPr>
          <w:bCs/>
          <w:sz w:val="22"/>
          <w:szCs w:val="24"/>
        </w:rPr>
        <w:tab/>
      </w:r>
      <w:r w:rsidRPr="00EE761D">
        <w:rPr>
          <w:bCs/>
          <w:sz w:val="22"/>
          <w:szCs w:val="24"/>
        </w:rPr>
        <w:t xml:space="preserve">Στα ερωτήματα όπου ζητείται </w:t>
      </w:r>
      <w:r w:rsidRPr="007F4345">
        <w:rPr>
          <w:bCs/>
          <w:sz w:val="22"/>
          <w:szCs w:val="24"/>
        </w:rPr>
        <w:t>υλοποίηση κώδικα σε γλώσσα C</w:t>
      </w:r>
      <w:r w:rsidRPr="00EE761D">
        <w:rPr>
          <w:bCs/>
          <w:sz w:val="22"/>
          <w:szCs w:val="24"/>
        </w:rPr>
        <w:t>, στο έγγραφο της απάντησής σας γράψτε μόνο τα τμήματα του προγράμματος που ζητούνται, ενώ στο αρχείο του κώδικα θα πρέπει να δίνεται ολόκληρο το πρόγραμμα. Για να θεωρούνται οι απαντήσεις ολοκληρωμένες θα πρέπει:</w:t>
      </w:r>
    </w:p>
    <w:p w14:paraId="27B6061B" w14:textId="77777777" w:rsidR="003B6086" w:rsidRDefault="003B6086" w:rsidP="003B6086">
      <w:pPr>
        <w:spacing w:before="120"/>
        <w:ind w:left="850" w:hanging="425"/>
        <w:rPr>
          <w:bCs/>
          <w:sz w:val="22"/>
          <w:szCs w:val="24"/>
        </w:rPr>
      </w:pPr>
      <w:r>
        <w:rPr>
          <w:bCs/>
          <w:sz w:val="22"/>
          <w:szCs w:val="24"/>
        </w:rPr>
        <w:t>α)</w:t>
      </w:r>
      <w:r>
        <w:rPr>
          <w:bCs/>
          <w:sz w:val="22"/>
          <w:szCs w:val="24"/>
        </w:rPr>
        <w:tab/>
      </w:r>
      <w:r w:rsidRPr="00EE761D">
        <w:rPr>
          <w:bCs/>
          <w:sz w:val="22"/>
          <w:szCs w:val="24"/>
        </w:rPr>
        <w:t>Ο κώδικας (όπου ζητείται) να είναι επαρκώς σχολιασμένος, σωστά στοιχισμένος και ενσωματωμένος μέσα στο αρχείο με τις απαντήσεις σας σε γραμματοσειρά courier, καθώς και (σύμφωνα με τις οδηγίες του Συμβούλου - Καθηγητή σας) σε ξεχωριστό .</w:t>
      </w:r>
      <w:r>
        <w:rPr>
          <w:bCs/>
          <w:sz w:val="22"/>
          <w:szCs w:val="24"/>
          <w:lang w:val="en-US"/>
        </w:rPr>
        <w:t>c</w:t>
      </w:r>
      <w:r w:rsidRPr="00730E09">
        <w:rPr>
          <w:bCs/>
          <w:sz w:val="22"/>
          <w:szCs w:val="24"/>
        </w:rPr>
        <w:t xml:space="preserve"> </w:t>
      </w:r>
      <w:r w:rsidRPr="00EE761D">
        <w:rPr>
          <w:bCs/>
          <w:sz w:val="22"/>
          <w:szCs w:val="24"/>
        </w:rPr>
        <w:t>αρχείο</w:t>
      </w:r>
      <w:r w:rsidRPr="00730E09">
        <w:rPr>
          <w:bCs/>
          <w:sz w:val="22"/>
          <w:szCs w:val="24"/>
        </w:rPr>
        <w:t xml:space="preserve"> </w:t>
      </w:r>
      <w:r w:rsidRPr="00A744A0">
        <w:rPr>
          <w:bCs/>
          <w:sz w:val="22"/>
          <w:szCs w:val="24"/>
        </w:rPr>
        <w:t>(</w:t>
      </w:r>
      <w:r w:rsidRPr="0003113D">
        <w:rPr>
          <w:bCs/>
          <w:sz w:val="22"/>
          <w:szCs w:val="24"/>
        </w:rPr>
        <w:t>ANSI C</w:t>
      </w:r>
      <w:r w:rsidRPr="00A744A0">
        <w:rPr>
          <w:bCs/>
          <w:sz w:val="22"/>
          <w:szCs w:val="24"/>
        </w:rPr>
        <w:t>)</w:t>
      </w:r>
      <w:r w:rsidRPr="00C96997">
        <w:rPr>
          <w:bCs/>
          <w:sz w:val="22"/>
          <w:szCs w:val="24"/>
        </w:rPr>
        <w:t>.</w:t>
      </w:r>
    </w:p>
    <w:p w14:paraId="0D14FA07" w14:textId="77777777" w:rsidR="003B6086" w:rsidRDefault="003B6086" w:rsidP="003B6086">
      <w:pPr>
        <w:spacing w:before="120"/>
        <w:ind w:left="850" w:hanging="425"/>
        <w:rPr>
          <w:bCs/>
          <w:sz w:val="22"/>
          <w:szCs w:val="24"/>
        </w:rPr>
      </w:pPr>
      <w:r>
        <w:rPr>
          <w:bCs/>
          <w:sz w:val="22"/>
          <w:szCs w:val="24"/>
        </w:rPr>
        <w:t>β)</w:t>
      </w:r>
      <w:r>
        <w:rPr>
          <w:bCs/>
          <w:sz w:val="22"/>
          <w:szCs w:val="24"/>
        </w:rPr>
        <w:tab/>
      </w:r>
      <w:r w:rsidRPr="00EE761D">
        <w:rPr>
          <w:bCs/>
          <w:sz w:val="22"/>
          <w:szCs w:val="24"/>
        </w:rPr>
        <w:t>Το όνομα κάθε .</w:t>
      </w:r>
      <w:r>
        <w:rPr>
          <w:bCs/>
          <w:sz w:val="22"/>
          <w:szCs w:val="24"/>
          <w:lang w:val="en-US"/>
        </w:rPr>
        <w:t>c</w:t>
      </w:r>
      <w:r w:rsidRPr="00EE761D">
        <w:rPr>
          <w:bCs/>
          <w:sz w:val="22"/>
          <w:szCs w:val="24"/>
        </w:rPr>
        <w:t xml:space="preserve"> αρχείου να περιλαμβάνει το επώνυμό σας με λατινικούς χαρακτήρες, το χαρακτήρα της υπογράμμισης και τον αριθμό του συγκεκριμένου υποερωτήματος (π.χ. αν το επώνυμό σας είναι Ιωάννου, τότε ο κώδικας για την υποεργασία 1Β θα πρέπει να έχει το όνομα Ioannou_1b.</w:t>
      </w:r>
      <w:r>
        <w:rPr>
          <w:bCs/>
          <w:sz w:val="22"/>
          <w:szCs w:val="24"/>
          <w:lang w:val="en-US"/>
        </w:rPr>
        <w:t>c</w:t>
      </w:r>
      <w:r w:rsidRPr="00EE761D">
        <w:rPr>
          <w:bCs/>
          <w:sz w:val="22"/>
          <w:szCs w:val="24"/>
        </w:rPr>
        <w:t>).</w:t>
      </w:r>
    </w:p>
    <w:p w14:paraId="7198981E" w14:textId="20B08FB3" w:rsidR="00F9464F" w:rsidRPr="002C745D" w:rsidRDefault="003B6086" w:rsidP="002E6986">
      <w:pPr>
        <w:spacing w:before="120"/>
        <w:ind w:left="850" w:hanging="425"/>
        <w:rPr>
          <w:bCs/>
          <w:sz w:val="22"/>
          <w:szCs w:val="24"/>
        </w:rPr>
      </w:pPr>
      <w:r>
        <w:rPr>
          <w:bCs/>
          <w:sz w:val="22"/>
          <w:szCs w:val="24"/>
        </w:rPr>
        <w:t>γ)</w:t>
      </w:r>
      <w:r>
        <w:rPr>
          <w:bCs/>
          <w:sz w:val="22"/>
          <w:szCs w:val="24"/>
        </w:rPr>
        <w:tab/>
      </w:r>
      <w:r w:rsidRPr="00EE761D">
        <w:rPr>
          <w:bCs/>
          <w:sz w:val="22"/>
          <w:szCs w:val="24"/>
        </w:rPr>
        <w:t>Κάθε αρχείο .</w:t>
      </w:r>
      <w:r>
        <w:rPr>
          <w:bCs/>
          <w:sz w:val="22"/>
          <w:szCs w:val="24"/>
          <w:lang w:val="en-US"/>
        </w:rPr>
        <w:t>c</w:t>
      </w:r>
      <w:r w:rsidRPr="00EE761D">
        <w:rPr>
          <w:bCs/>
          <w:sz w:val="22"/>
          <w:szCs w:val="24"/>
        </w:rPr>
        <w:t xml:space="preserve"> που θα παραδοθεί θα πρέπει τουλάχιστον να περνά τη φάση της μεταγλώττισης χωρίς λάθη.</w:t>
      </w:r>
    </w:p>
    <w:p w14:paraId="3F93CE19" w14:textId="6D959EEA" w:rsidR="00F9464F" w:rsidRPr="00850E04" w:rsidRDefault="00F9464F" w:rsidP="00F9464F">
      <w:pPr>
        <w:spacing w:before="120"/>
        <w:ind w:left="425" w:hanging="425"/>
        <w:rPr>
          <w:bCs/>
          <w:sz w:val="22"/>
          <w:szCs w:val="24"/>
        </w:rPr>
      </w:pPr>
      <w:r>
        <w:rPr>
          <w:bCs/>
          <w:sz w:val="22"/>
          <w:szCs w:val="24"/>
          <w:lang w:val="en-US"/>
        </w:rPr>
        <w:t>V</w:t>
      </w:r>
      <w:r w:rsidR="003B6086" w:rsidRPr="00A44604">
        <w:rPr>
          <w:bCs/>
          <w:sz w:val="22"/>
          <w:szCs w:val="24"/>
        </w:rPr>
        <w:t>Ι</w:t>
      </w:r>
      <w:r w:rsidRPr="00293D23">
        <w:rPr>
          <w:bCs/>
          <w:sz w:val="22"/>
          <w:szCs w:val="24"/>
        </w:rPr>
        <w:t>)</w:t>
      </w:r>
      <w:r w:rsidRPr="00293D23">
        <w:rPr>
          <w:bCs/>
          <w:sz w:val="22"/>
          <w:szCs w:val="24"/>
        </w:rPr>
        <w:tab/>
        <w:t>Η καλή παρουσίαση της εργασίας λαμβάνεται υπόψη στην αξιολόγηση της εργασίας.</w:t>
      </w:r>
      <w:r w:rsidR="00850E04" w:rsidRPr="00850E04">
        <w:rPr>
          <w:bCs/>
          <w:sz w:val="22"/>
          <w:szCs w:val="24"/>
        </w:rPr>
        <w:t xml:space="preserve"> </w:t>
      </w:r>
    </w:p>
    <w:p w14:paraId="24566DE0" w14:textId="77777777" w:rsidR="00F9464F" w:rsidRPr="003A4D9A" w:rsidRDefault="00F9464F" w:rsidP="00F9464F">
      <w:pPr>
        <w:jc w:val="center"/>
        <w:rPr>
          <w:szCs w:val="24"/>
        </w:rPr>
      </w:pPr>
      <w:r w:rsidRPr="0059067C">
        <w:rPr>
          <w:b/>
          <w:sz w:val="22"/>
          <w:szCs w:val="24"/>
          <w:u w:val="single"/>
        </w:rPr>
        <w:t>***********************************************************************************</w:t>
      </w:r>
    </w:p>
    <w:p w14:paraId="22C1E738" w14:textId="77777777" w:rsidR="008B2C2A" w:rsidRPr="008B2C2A" w:rsidRDefault="008B2C2A" w:rsidP="008B2C2A">
      <w:pPr>
        <w:suppressAutoHyphens/>
        <w:rPr>
          <w:b/>
          <w:u w:val="single"/>
        </w:rPr>
      </w:pPr>
    </w:p>
    <w:sectPr w:rsidR="008B2C2A" w:rsidRPr="008B2C2A" w:rsidSect="007777C9">
      <w:headerReference w:type="default" r:id="rId9"/>
      <w:footerReference w:type="even" r:id="rId10"/>
      <w:footerReference w:type="default" r:id="rId11"/>
      <w:pgSz w:w="11907" w:h="16840" w:code="9"/>
      <w:pgMar w:top="962" w:right="1304" w:bottom="1134" w:left="1304" w:header="567" w:footer="411"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51F5B7" w14:textId="77777777" w:rsidR="008B7047" w:rsidRDefault="008B7047">
      <w:r>
        <w:separator/>
      </w:r>
    </w:p>
  </w:endnote>
  <w:endnote w:type="continuationSeparator" w:id="0">
    <w:p w14:paraId="6947FE41" w14:textId="77777777" w:rsidR="008B7047" w:rsidRDefault="008B70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Bookman Old Style">
    <w:panose1 w:val="02050604050505020204"/>
    <w:charset w:val="A1"/>
    <w:family w:val="roman"/>
    <w:pitch w:val="variable"/>
    <w:sig w:usb0="00000287" w:usb1="00000000" w:usb2="00000000" w:usb3="00000000" w:csb0="0000009F" w:csb1="00000000"/>
  </w:font>
  <w:font w:name="Arial Unicode MS">
    <w:panose1 w:val="020B0604020202020204"/>
    <w:charset w:val="55"/>
    <w:family w:val="auto"/>
    <w:pitch w:val="variable"/>
    <w:sig w:usb0="F7FFAFFF" w:usb1="E9DFFFFF" w:usb2="0000003F" w:usb3="00000000" w:csb0="003F01FF" w:csb1="00000000"/>
  </w:font>
  <w:font w:name="Arial">
    <w:panose1 w:val="020B0604020202020204"/>
    <w:charset w:val="A1"/>
    <w:family w:val="swiss"/>
    <w:pitch w:val="variable"/>
    <w:sig w:usb0="E0002EFF" w:usb1="C000785B" w:usb2="00000009" w:usb3="00000000" w:csb0="000001FF" w:csb1="00000000"/>
  </w:font>
  <w:font w:name="Courier">
    <w:panose1 w:val="02070409020205020404"/>
    <w:charset w:val="4D"/>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1"/>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3D2FF" w14:textId="77777777" w:rsidR="00EE7886" w:rsidRDefault="00EE7886">
    <w:pPr>
      <w:pStyle w:val="ab"/>
      <w:framePr w:wrap="around" w:vAnchor="text" w:hAnchor="margin" w:xAlign="center" w:y="1"/>
      <w:rPr>
        <w:rStyle w:val="a9"/>
      </w:rPr>
    </w:pPr>
    <w:r>
      <w:rPr>
        <w:rStyle w:val="a9"/>
      </w:rPr>
      <w:fldChar w:fldCharType="begin"/>
    </w:r>
    <w:r>
      <w:rPr>
        <w:rStyle w:val="a9"/>
      </w:rPr>
      <w:instrText xml:space="preserve">PAGE  </w:instrText>
    </w:r>
    <w:r>
      <w:rPr>
        <w:rStyle w:val="a9"/>
      </w:rPr>
      <w:fldChar w:fldCharType="separate"/>
    </w:r>
    <w:r>
      <w:rPr>
        <w:rStyle w:val="a9"/>
        <w:noProof/>
      </w:rPr>
      <w:t>1</w:t>
    </w:r>
    <w:r>
      <w:rPr>
        <w:rStyle w:val="a9"/>
      </w:rPr>
      <w:fldChar w:fldCharType="end"/>
    </w:r>
  </w:p>
  <w:p w14:paraId="6F824186" w14:textId="77777777" w:rsidR="00EE7886" w:rsidRDefault="00EE7886">
    <w:pPr>
      <w:pStyle w:val="ab"/>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7EB26" w14:textId="72367E28" w:rsidR="00EE7886" w:rsidRDefault="00EE7886">
    <w:pPr>
      <w:pStyle w:val="ab"/>
      <w:jc w:val="center"/>
      <w:rPr>
        <w:b/>
        <w:lang w:val="en-US"/>
      </w:rPr>
    </w:pPr>
    <w:r>
      <w:rPr>
        <w:rStyle w:val="a9"/>
        <w:b/>
      </w:rPr>
      <w:t xml:space="preserve">Σελίδα </w:t>
    </w:r>
    <w:r>
      <w:rPr>
        <w:rStyle w:val="a9"/>
        <w:b/>
      </w:rPr>
      <w:fldChar w:fldCharType="begin"/>
    </w:r>
    <w:r>
      <w:rPr>
        <w:rStyle w:val="a9"/>
        <w:b/>
      </w:rPr>
      <w:instrText xml:space="preserve"> PAGE </w:instrText>
    </w:r>
    <w:r>
      <w:rPr>
        <w:rStyle w:val="a9"/>
        <w:b/>
      </w:rPr>
      <w:fldChar w:fldCharType="separate"/>
    </w:r>
    <w:r w:rsidR="002E6986">
      <w:rPr>
        <w:rStyle w:val="a9"/>
        <w:b/>
        <w:noProof/>
      </w:rPr>
      <w:t>8</w:t>
    </w:r>
    <w:r>
      <w:rPr>
        <w:rStyle w:val="a9"/>
        <w:b/>
      </w:rPr>
      <w:fldChar w:fldCharType="end"/>
    </w:r>
    <w:r>
      <w:rPr>
        <w:rStyle w:val="a9"/>
        <w:b/>
        <w:lang w:val="en-US"/>
      </w:rPr>
      <w:t xml:space="preserve"> </w:t>
    </w:r>
    <w:r>
      <w:rPr>
        <w:rStyle w:val="a9"/>
        <w:b/>
      </w:rPr>
      <w:t xml:space="preserve">από </w:t>
    </w:r>
    <w:r>
      <w:rPr>
        <w:rStyle w:val="a9"/>
        <w:b/>
      </w:rPr>
      <w:fldChar w:fldCharType="begin"/>
    </w:r>
    <w:r>
      <w:rPr>
        <w:rStyle w:val="a9"/>
        <w:b/>
      </w:rPr>
      <w:instrText xml:space="preserve"> NUMPAGES </w:instrText>
    </w:r>
    <w:r>
      <w:rPr>
        <w:rStyle w:val="a9"/>
        <w:b/>
      </w:rPr>
      <w:fldChar w:fldCharType="separate"/>
    </w:r>
    <w:r w:rsidR="002E6986">
      <w:rPr>
        <w:rStyle w:val="a9"/>
        <w:b/>
        <w:noProof/>
      </w:rPr>
      <w:t>8</w:t>
    </w:r>
    <w:r>
      <w:rPr>
        <w:rStyle w:val="a9"/>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1BD6D" w14:textId="77777777" w:rsidR="008B7047" w:rsidRDefault="008B7047">
      <w:r>
        <w:separator/>
      </w:r>
    </w:p>
  </w:footnote>
  <w:footnote w:type="continuationSeparator" w:id="0">
    <w:p w14:paraId="307BBB3A" w14:textId="77777777" w:rsidR="008B7047" w:rsidRDefault="008B7047">
      <w:r>
        <w:continuationSeparator/>
      </w:r>
    </w:p>
  </w:footnote>
  <w:footnote w:id="1">
    <w:p w14:paraId="10F50234" w14:textId="77777777" w:rsidR="00EE7886" w:rsidRDefault="00EE7886" w:rsidP="002D771F">
      <w:r>
        <w:rPr>
          <w:rStyle w:val="FootnoteCharacters"/>
        </w:rPr>
        <w:footnoteRef/>
      </w:r>
      <w:r w:rsidRPr="00950D51">
        <w:t xml:space="preserve"> </w:t>
      </w:r>
      <w:r>
        <w:rPr>
          <w:color w:val="000000"/>
        </w:rPr>
        <w:t xml:space="preserve">Σύμφωνα με τον Κανονισμό Σπουδών, η καταληκτική ημερομηνία για την παραλαβή της Γ.Ε. από το μέλος ΣΕΠ είναι η επόμενη </w:t>
      </w:r>
      <w:r w:rsidRPr="00237B45">
        <w:t xml:space="preserve">Τετάρτη </w:t>
      </w:r>
      <w:r>
        <w:rPr>
          <w:color w:val="000000"/>
        </w:rPr>
        <w:t>από το τέλος της εβδομάδας παράδοσης Γ.Ε.</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A5C70" w14:textId="02A37736" w:rsidR="00EE7886" w:rsidRPr="00CD05B8" w:rsidRDefault="00EE7886" w:rsidP="00824C2C">
    <w:pPr>
      <w:pStyle w:val="a6"/>
      <w:tabs>
        <w:tab w:val="clear" w:pos="284"/>
        <w:tab w:val="clear" w:pos="4153"/>
        <w:tab w:val="clear" w:pos="8306"/>
        <w:tab w:val="right" w:pos="9185"/>
      </w:tabs>
      <w:rPr>
        <w:b/>
        <w:lang w:val="el-GR"/>
      </w:rPr>
    </w:pPr>
    <w:r w:rsidRPr="00A02131">
      <w:rPr>
        <w:b/>
        <w:lang w:val="el-GR"/>
      </w:rPr>
      <w:t>2</w:t>
    </w:r>
    <w:r>
      <w:rPr>
        <w:b/>
        <w:vertAlign w:val="superscript"/>
        <w:lang w:val="el-GR"/>
      </w:rPr>
      <w:t>η</w:t>
    </w:r>
    <w:r>
      <w:rPr>
        <w:b/>
        <w:lang w:val="el-GR"/>
      </w:rPr>
      <w:t xml:space="preserve"> ΓΡΑΠΤΗ ΕΡΓΑΣΙΑ</w:t>
    </w:r>
    <w:r>
      <w:rPr>
        <w:b/>
        <w:lang w:val="el-GR"/>
      </w:rPr>
      <w:tab/>
      <w:t>ΑΚΑΔΗΜΑΪΚΟ ΕΤΟΣ 2022-20</w:t>
    </w:r>
    <w:r w:rsidRPr="00CD05B8">
      <w:rPr>
        <w:b/>
        <w:lang w:val="el-GR"/>
      </w:rPr>
      <w:t>2</w:t>
    </w:r>
    <w:r>
      <w:rPr>
        <w:b/>
        <w:lang w:val="el-GR"/>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60824A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7D0A6D3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05C66D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152E55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7BE663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B4041D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D5234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2C03BF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0EE9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680C5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D61958"/>
    <w:lvl w:ilvl="0">
      <w:start w:val="1"/>
      <w:numFmt w:val="bullet"/>
      <w:pStyle w:val="a"/>
      <w:lvlText w:val=""/>
      <w:lvlJc w:val="left"/>
      <w:pPr>
        <w:tabs>
          <w:tab w:val="num" w:pos="360"/>
        </w:tabs>
        <w:ind w:left="360" w:hanging="360"/>
      </w:pPr>
      <w:rPr>
        <w:rFonts w:ascii="Symbol" w:hAnsi="Symbol" w:hint="default"/>
      </w:rPr>
    </w:lvl>
  </w:abstractNum>
  <w:abstractNum w:abstractNumId="11" w15:restartNumberingAfterBreak="0">
    <w:nsid w:val="00000001"/>
    <w:multiLevelType w:val="singleLevel"/>
    <w:tmpl w:val="00000001"/>
    <w:name w:val="WW8Num5"/>
    <w:lvl w:ilvl="0">
      <w:start w:val="1"/>
      <w:numFmt w:val="bullet"/>
      <w:lvlText w:val=""/>
      <w:lvlJc w:val="left"/>
      <w:pPr>
        <w:tabs>
          <w:tab w:val="num" w:pos="720"/>
        </w:tabs>
        <w:ind w:left="720" w:hanging="360"/>
      </w:pPr>
      <w:rPr>
        <w:rFonts w:ascii="Symbol" w:hAnsi="Symbol"/>
      </w:rPr>
    </w:lvl>
  </w:abstractNum>
  <w:abstractNum w:abstractNumId="12" w15:restartNumberingAfterBreak="0">
    <w:nsid w:val="0A545767"/>
    <w:multiLevelType w:val="hybridMultilevel"/>
    <w:tmpl w:val="BBB0DD2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0DB03D22"/>
    <w:multiLevelType w:val="hybridMultilevel"/>
    <w:tmpl w:val="09F8AD66"/>
    <w:lvl w:ilvl="0" w:tplc="0408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1FE760C"/>
    <w:multiLevelType w:val="multilevel"/>
    <w:tmpl w:val="0408001D"/>
    <w:styleLink w:val="1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90C1730"/>
    <w:multiLevelType w:val="hybridMultilevel"/>
    <w:tmpl w:val="60E6BE80"/>
    <w:lvl w:ilvl="0" w:tplc="04080001">
      <w:start w:val="1"/>
      <w:numFmt w:val="bullet"/>
      <w:lvlText w:val=""/>
      <w:lvlJc w:val="left"/>
      <w:pPr>
        <w:ind w:left="360" w:hanging="360"/>
      </w:pPr>
      <w:rPr>
        <w:rFonts w:ascii="Symbol" w:hAnsi="Symbol" w:hint="default"/>
      </w:rPr>
    </w:lvl>
    <w:lvl w:ilvl="1" w:tplc="04080003" w:tentative="1">
      <w:start w:val="1"/>
      <w:numFmt w:val="bullet"/>
      <w:lvlText w:val="o"/>
      <w:lvlJc w:val="left"/>
      <w:pPr>
        <w:ind w:left="1080" w:hanging="360"/>
      </w:pPr>
      <w:rPr>
        <w:rFonts w:ascii="Courier New" w:hAnsi="Courier New" w:cs="Courier New" w:hint="default"/>
      </w:rPr>
    </w:lvl>
    <w:lvl w:ilvl="2" w:tplc="04080005" w:tentative="1">
      <w:start w:val="1"/>
      <w:numFmt w:val="bullet"/>
      <w:lvlText w:val=""/>
      <w:lvlJc w:val="left"/>
      <w:pPr>
        <w:ind w:left="1800" w:hanging="360"/>
      </w:pPr>
      <w:rPr>
        <w:rFonts w:ascii="Wingdings" w:hAnsi="Wingdings" w:hint="default"/>
      </w:rPr>
    </w:lvl>
    <w:lvl w:ilvl="3" w:tplc="04080001" w:tentative="1">
      <w:start w:val="1"/>
      <w:numFmt w:val="bullet"/>
      <w:lvlText w:val=""/>
      <w:lvlJc w:val="left"/>
      <w:pPr>
        <w:ind w:left="2520" w:hanging="360"/>
      </w:pPr>
      <w:rPr>
        <w:rFonts w:ascii="Symbol" w:hAnsi="Symbol" w:hint="default"/>
      </w:rPr>
    </w:lvl>
    <w:lvl w:ilvl="4" w:tplc="04080003" w:tentative="1">
      <w:start w:val="1"/>
      <w:numFmt w:val="bullet"/>
      <w:lvlText w:val="o"/>
      <w:lvlJc w:val="left"/>
      <w:pPr>
        <w:ind w:left="3240" w:hanging="360"/>
      </w:pPr>
      <w:rPr>
        <w:rFonts w:ascii="Courier New" w:hAnsi="Courier New" w:cs="Courier New" w:hint="default"/>
      </w:rPr>
    </w:lvl>
    <w:lvl w:ilvl="5" w:tplc="04080005" w:tentative="1">
      <w:start w:val="1"/>
      <w:numFmt w:val="bullet"/>
      <w:lvlText w:val=""/>
      <w:lvlJc w:val="left"/>
      <w:pPr>
        <w:ind w:left="3960" w:hanging="360"/>
      </w:pPr>
      <w:rPr>
        <w:rFonts w:ascii="Wingdings" w:hAnsi="Wingdings" w:hint="default"/>
      </w:rPr>
    </w:lvl>
    <w:lvl w:ilvl="6" w:tplc="04080001" w:tentative="1">
      <w:start w:val="1"/>
      <w:numFmt w:val="bullet"/>
      <w:lvlText w:val=""/>
      <w:lvlJc w:val="left"/>
      <w:pPr>
        <w:ind w:left="4680" w:hanging="360"/>
      </w:pPr>
      <w:rPr>
        <w:rFonts w:ascii="Symbol" w:hAnsi="Symbol" w:hint="default"/>
      </w:rPr>
    </w:lvl>
    <w:lvl w:ilvl="7" w:tplc="04080003" w:tentative="1">
      <w:start w:val="1"/>
      <w:numFmt w:val="bullet"/>
      <w:lvlText w:val="o"/>
      <w:lvlJc w:val="left"/>
      <w:pPr>
        <w:ind w:left="5400" w:hanging="360"/>
      </w:pPr>
      <w:rPr>
        <w:rFonts w:ascii="Courier New" w:hAnsi="Courier New" w:cs="Courier New" w:hint="default"/>
      </w:rPr>
    </w:lvl>
    <w:lvl w:ilvl="8" w:tplc="04080005" w:tentative="1">
      <w:start w:val="1"/>
      <w:numFmt w:val="bullet"/>
      <w:lvlText w:val=""/>
      <w:lvlJc w:val="left"/>
      <w:pPr>
        <w:ind w:left="6120" w:hanging="360"/>
      </w:pPr>
      <w:rPr>
        <w:rFonts w:ascii="Wingdings" w:hAnsi="Wingdings" w:hint="default"/>
      </w:rPr>
    </w:lvl>
  </w:abstractNum>
  <w:abstractNum w:abstractNumId="16" w15:restartNumberingAfterBreak="0">
    <w:nsid w:val="19E05EE7"/>
    <w:multiLevelType w:val="hybridMultilevel"/>
    <w:tmpl w:val="050ACBFA"/>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4E934C3"/>
    <w:multiLevelType w:val="hybridMultilevel"/>
    <w:tmpl w:val="23388610"/>
    <w:lvl w:ilvl="0" w:tplc="0408000F">
      <w:start w:val="1"/>
      <w:numFmt w:val="decimal"/>
      <w:lvlText w:val="%1."/>
      <w:lvlJc w:val="left"/>
      <w:pPr>
        <w:tabs>
          <w:tab w:val="num" w:pos="720"/>
        </w:tabs>
        <w:ind w:left="720" w:hanging="360"/>
      </w:pPr>
      <w:rPr>
        <w:rFonts w:cs="Times New Roman" w:hint="default"/>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7896F4B"/>
    <w:multiLevelType w:val="hybridMultilevel"/>
    <w:tmpl w:val="AA3EA686"/>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FF7E19"/>
    <w:multiLevelType w:val="hybridMultilevel"/>
    <w:tmpl w:val="CA909A96"/>
    <w:lvl w:ilvl="0" w:tplc="0408000F">
      <w:start w:val="1"/>
      <w:numFmt w:val="decimal"/>
      <w:lvlText w:val="%1."/>
      <w:lvlJc w:val="left"/>
      <w:pPr>
        <w:tabs>
          <w:tab w:val="num" w:pos="720"/>
        </w:tabs>
        <w:ind w:left="720" w:hanging="360"/>
      </w:pPr>
      <w:rPr>
        <w:rFonts w:cs="Times New Roman" w:hint="default"/>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910010F"/>
    <w:multiLevelType w:val="hybridMultilevel"/>
    <w:tmpl w:val="DB806568"/>
    <w:lvl w:ilvl="0" w:tplc="DD8498C2">
      <w:start w:val="1"/>
      <w:numFmt w:val="lowerRoman"/>
      <w:lvlText w:val="%1)"/>
      <w:lvlJc w:val="left"/>
      <w:pPr>
        <w:tabs>
          <w:tab w:val="num" w:pos="1080"/>
        </w:tabs>
        <w:ind w:left="1080" w:hanging="720"/>
      </w:pPr>
      <w:rPr>
        <w:rFonts w:cs="Times New Roman" w:hint="default"/>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2B4369B4"/>
    <w:multiLevelType w:val="hybridMultilevel"/>
    <w:tmpl w:val="4A54E8B2"/>
    <w:lvl w:ilvl="0" w:tplc="ABA6B514">
      <w:start w:val="1"/>
      <w:numFmt w:val="lowerRoman"/>
      <w:lvlText w:val="%1)"/>
      <w:lvlJc w:val="left"/>
      <w:pPr>
        <w:tabs>
          <w:tab w:val="num" w:pos="720"/>
        </w:tabs>
        <w:ind w:left="720" w:hanging="360"/>
      </w:pPr>
      <w:rPr>
        <w:rFonts w:ascii="Times New Roman" w:eastAsia="Times New Roman" w:hAnsi="Times New Roman" w:cs="Times New Roman"/>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22" w15:restartNumberingAfterBreak="0">
    <w:nsid w:val="2CB14FA1"/>
    <w:multiLevelType w:val="multilevel"/>
    <w:tmpl w:val="0408001D"/>
    <w:numStyleLink w:val="1i"/>
  </w:abstractNum>
  <w:abstractNum w:abstractNumId="23" w15:restartNumberingAfterBreak="0">
    <w:nsid w:val="312B750C"/>
    <w:multiLevelType w:val="hybridMultilevel"/>
    <w:tmpl w:val="284C3E14"/>
    <w:lvl w:ilvl="0" w:tplc="FF0882BC">
      <w:start w:val="1"/>
      <w:numFmt w:val="lowerRoman"/>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4" w15:restartNumberingAfterBreak="0">
    <w:nsid w:val="392E50BA"/>
    <w:multiLevelType w:val="hybridMultilevel"/>
    <w:tmpl w:val="D1924B6A"/>
    <w:lvl w:ilvl="0" w:tplc="FE046A98">
      <w:start w:val="1"/>
      <w:numFmt w:val="decimal"/>
      <w:lvlText w:val="%1."/>
      <w:lvlJc w:val="left"/>
      <w:pPr>
        <w:tabs>
          <w:tab w:val="num" w:pos="780"/>
        </w:tabs>
        <w:ind w:left="780" w:hanging="4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5" w15:restartNumberingAfterBreak="0">
    <w:nsid w:val="3E71454B"/>
    <w:multiLevelType w:val="hybridMultilevel"/>
    <w:tmpl w:val="70DABA30"/>
    <w:lvl w:ilvl="0" w:tplc="4482A828">
      <w:start w:val="1"/>
      <w:numFmt w:val="decimal"/>
      <w:lvlText w:val="%1"/>
      <w:lvlJc w:val="left"/>
      <w:pPr>
        <w:tabs>
          <w:tab w:val="num" w:pos="720"/>
        </w:tabs>
        <w:ind w:left="680" w:hanging="396"/>
      </w:pPr>
      <w:rPr>
        <w:rFonts w:hint="default"/>
      </w:rPr>
    </w:lvl>
    <w:lvl w:ilvl="1" w:tplc="04080019" w:tentative="1">
      <w:start w:val="1"/>
      <w:numFmt w:val="lowerLetter"/>
      <w:lvlText w:val="%2."/>
      <w:lvlJc w:val="left"/>
      <w:pPr>
        <w:tabs>
          <w:tab w:val="num" w:pos="1440"/>
        </w:tabs>
        <w:ind w:left="1440" w:hanging="360"/>
      </w:pPr>
    </w:lvl>
    <w:lvl w:ilvl="2" w:tplc="0408001B" w:tentative="1">
      <w:start w:val="1"/>
      <w:numFmt w:val="lowerRoman"/>
      <w:lvlText w:val="%3."/>
      <w:lvlJc w:val="right"/>
      <w:pPr>
        <w:tabs>
          <w:tab w:val="num" w:pos="2160"/>
        </w:tabs>
        <w:ind w:left="2160" w:hanging="180"/>
      </w:pPr>
    </w:lvl>
    <w:lvl w:ilvl="3" w:tplc="0408000F" w:tentative="1">
      <w:start w:val="1"/>
      <w:numFmt w:val="decimal"/>
      <w:lvlText w:val="%4."/>
      <w:lvlJc w:val="left"/>
      <w:pPr>
        <w:tabs>
          <w:tab w:val="num" w:pos="2880"/>
        </w:tabs>
        <w:ind w:left="2880" w:hanging="360"/>
      </w:pPr>
    </w:lvl>
    <w:lvl w:ilvl="4" w:tplc="04080019" w:tentative="1">
      <w:start w:val="1"/>
      <w:numFmt w:val="lowerLetter"/>
      <w:lvlText w:val="%5."/>
      <w:lvlJc w:val="left"/>
      <w:pPr>
        <w:tabs>
          <w:tab w:val="num" w:pos="3600"/>
        </w:tabs>
        <w:ind w:left="3600" w:hanging="360"/>
      </w:pPr>
    </w:lvl>
    <w:lvl w:ilvl="5" w:tplc="0408001B" w:tentative="1">
      <w:start w:val="1"/>
      <w:numFmt w:val="lowerRoman"/>
      <w:lvlText w:val="%6."/>
      <w:lvlJc w:val="right"/>
      <w:pPr>
        <w:tabs>
          <w:tab w:val="num" w:pos="4320"/>
        </w:tabs>
        <w:ind w:left="4320" w:hanging="180"/>
      </w:pPr>
    </w:lvl>
    <w:lvl w:ilvl="6" w:tplc="0408000F" w:tentative="1">
      <w:start w:val="1"/>
      <w:numFmt w:val="decimal"/>
      <w:lvlText w:val="%7."/>
      <w:lvlJc w:val="left"/>
      <w:pPr>
        <w:tabs>
          <w:tab w:val="num" w:pos="5040"/>
        </w:tabs>
        <w:ind w:left="5040" w:hanging="360"/>
      </w:pPr>
    </w:lvl>
    <w:lvl w:ilvl="7" w:tplc="04080019" w:tentative="1">
      <w:start w:val="1"/>
      <w:numFmt w:val="lowerLetter"/>
      <w:lvlText w:val="%8."/>
      <w:lvlJc w:val="left"/>
      <w:pPr>
        <w:tabs>
          <w:tab w:val="num" w:pos="5760"/>
        </w:tabs>
        <w:ind w:left="5760" w:hanging="360"/>
      </w:pPr>
    </w:lvl>
    <w:lvl w:ilvl="8" w:tplc="0408001B" w:tentative="1">
      <w:start w:val="1"/>
      <w:numFmt w:val="lowerRoman"/>
      <w:lvlText w:val="%9."/>
      <w:lvlJc w:val="right"/>
      <w:pPr>
        <w:tabs>
          <w:tab w:val="num" w:pos="6480"/>
        </w:tabs>
        <w:ind w:left="6480" w:hanging="180"/>
      </w:pPr>
    </w:lvl>
  </w:abstractNum>
  <w:abstractNum w:abstractNumId="26" w15:restartNumberingAfterBreak="0">
    <w:nsid w:val="41F9351D"/>
    <w:multiLevelType w:val="hybridMultilevel"/>
    <w:tmpl w:val="FABE0382"/>
    <w:lvl w:ilvl="0" w:tplc="01EAC5AE">
      <w:start w:val="1"/>
      <w:numFmt w:val="lowerRoman"/>
      <w:lvlText w:val="%1)"/>
      <w:lvlJc w:val="left"/>
      <w:pPr>
        <w:tabs>
          <w:tab w:val="num" w:pos="1146"/>
        </w:tabs>
        <w:ind w:left="1146" w:hanging="720"/>
      </w:pPr>
      <w:rPr>
        <w:rFonts w:cs="Times New Roman" w:hint="default"/>
      </w:rPr>
    </w:lvl>
    <w:lvl w:ilvl="1" w:tplc="04080019" w:tentative="1">
      <w:start w:val="1"/>
      <w:numFmt w:val="lowerLetter"/>
      <w:lvlText w:val="%2."/>
      <w:lvlJc w:val="left"/>
      <w:pPr>
        <w:tabs>
          <w:tab w:val="num" w:pos="1506"/>
        </w:tabs>
        <w:ind w:left="1506" w:hanging="360"/>
      </w:pPr>
      <w:rPr>
        <w:rFonts w:cs="Times New Roman"/>
      </w:rPr>
    </w:lvl>
    <w:lvl w:ilvl="2" w:tplc="0408001B" w:tentative="1">
      <w:start w:val="1"/>
      <w:numFmt w:val="lowerRoman"/>
      <w:lvlText w:val="%3."/>
      <w:lvlJc w:val="right"/>
      <w:pPr>
        <w:tabs>
          <w:tab w:val="num" w:pos="2226"/>
        </w:tabs>
        <w:ind w:left="2226" w:hanging="180"/>
      </w:pPr>
      <w:rPr>
        <w:rFonts w:cs="Times New Roman"/>
      </w:rPr>
    </w:lvl>
    <w:lvl w:ilvl="3" w:tplc="0408000F" w:tentative="1">
      <w:start w:val="1"/>
      <w:numFmt w:val="decimal"/>
      <w:lvlText w:val="%4."/>
      <w:lvlJc w:val="left"/>
      <w:pPr>
        <w:tabs>
          <w:tab w:val="num" w:pos="2946"/>
        </w:tabs>
        <w:ind w:left="2946" w:hanging="360"/>
      </w:pPr>
      <w:rPr>
        <w:rFonts w:cs="Times New Roman"/>
      </w:rPr>
    </w:lvl>
    <w:lvl w:ilvl="4" w:tplc="04080019" w:tentative="1">
      <w:start w:val="1"/>
      <w:numFmt w:val="lowerLetter"/>
      <w:lvlText w:val="%5."/>
      <w:lvlJc w:val="left"/>
      <w:pPr>
        <w:tabs>
          <w:tab w:val="num" w:pos="3666"/>
        </w:tabs>
        <w:ind w:left="3666" w:hanging="360"/>
      </w:pPr>
      <w:rPr>
        <w:rFonts w:cs="Times New Roman"/>
      </w:rPr>
    </w:lvl>
    <w:lvl w:ilvl="5" w:tplc="0408001B" w:tentative="1">
      <w:start w:val="1"/>
      <w:numFmt w:val="lowerRoman"/>
      <w:lvlText w:val="%6."/>
      <w:lvlJc w:val="right"/>
      <w:pPr>
        <w:tabs>
          <w:tab w:val="num" w:pos="4386"/>
        </w:tabs>
        <w:ind w:left="4386" w:hanging="180"/>
      </w:pPr>
      <w:rPr>
        <w:rFonts w:cs="Times New Roman"/>
      </w:rPr>
    </w:lvl>
    <w:lvl w:ilvl="6" w:tplc="0408000F" w:tentative="1">
      <w:start w:val="1"/>
      <w:numFmt w:val="decimal"/>
      <w:lvlText w:val="%7."/>
      <w:lvlJc w:val="left"/>
      <w:pPr>
        <w:tabs>
          <w:tab w:val="num" w:pos="5106"/>
        </w:tabs>
        <w:ind w:left="5106" w:hanging="360"/>
      </w:pPr>
      <w:rPr>
        <w:rFonts w:cs="Times New Roman"/>
      </w:rPr>
    </w:lvl>
    <w:lvl w:ilvl="7" w:tplc="04080019" w:tentative="1">
      <w:start w:val="1"/>
      <w:numFmt w:val="lowerLetter"/>
      <w:lvlText w:val="%8."/>
      <w:lvlJc w:val="left"/>
      <w:pPr>
        <w:tabs>
          <w:tab w:val="num" w:pos="5826"/>
        </w:tabs>
        <w:ind w:left="5826" w:hanging="360"/>
      </w:pPr>
      <w:rPr>
        <w:rFonts w:cs="Times New Roman"/>
      </w:rPr>
    </w:lvl>
    <w:lvl w:ilvl="8" w:tplc="0408001B" w:tentative="1">
      <w:start w:val="1"/>
      <w:numFmt w:val="lowerRoman"/>
      <w:lvlText w:val="%9."/>
      <w:lvlJc w:val="right"/>
      <w:pPr>
        <w:tabs>
          <w:tab w:val="num" w:pos="6546"/>
        </w:tabs>
        <w:ind w:left="6546" w:hanging="180"/>
      </w:pPr>
      <w:rPr>
        <w:rFonts w:cs="Times New Roman"/>
      </w:rPr>
    </w:lvl>
  </w:abstractNum>
  <w:abstractNum w:abstractNumId="27" w15:restartNumberingAfterBreak="0">
    <w:nsid w:val="463F1B3E"/>
    <w:multiLevelType w:val="hybridMultilevel"/>
    <w:tmpl w:val="5CEC53E0"/>
    <w:lvl w:ilvl="0" w:tplc="EDC66B2E">
      <w:start w:val="1"/>
      <w:numFmt w:val="lowerRoman"/>
      <w:lvlText w:val="%1)"/>
      <w:lvlJc w:val="left"/>
      <w:pPr>
        <w:tabs>
          <w:tab w:val="num" w:pos="1126"/>
        </w:tabs>
        <w:ind w:left="1126" w:hanging="720"/>
      </w:pPr>
      <w:rPr>
        <w:rFonts w:cs="Times New Roman" w:hint="default"/>
      </w:rPr>
    </w:lvl>
    <w:lvl w:ilvl="1" w:tplc="04080019" w:tentative="1">
      <w:start w:val="1"/>
      <w:numFmt w:val="lowerLetter"/>
      <w:lvlText w:val="%2."/>
      <w:lvlJc w:val="left"/>
      <w:pPr>
        <w:tabs>
          <w:tab w:val="num" w:pos="1486"/>
        </w:tabs>
        <w:ind w:left="1486" w:hanging="360"/>
      </w:pPr>
      <w:rPr>
        <w:rFonts w:cs="Times New Roman"/>
      </w:rPr>
    </w:lvl>
    <w:lvl w:ilvl="2" w:tplc="0408001B" w:tentative="1">
      <w:start w:val="1"/>
      <w:numFmt w:val="lowerRoman"/>
      <w:lvlText w:val="%3."/>
      <w:lvlJc w:val="right"/>
      <w:pPr>
        <w:tabs>
          <w:tab w:val="num" w:pos="2206"/>
        </w:tabs>
        <w:ind w:left="2206" w:hanging="180"/>
      </w:pPr>
      <w:rPr>
        <w:rFonts w:cs="Times New Roman"/>
      </w:rPr>
    </w:lvl>
    <w:lvl w:ilvl="3" w:tplc="0408000F" w:tentative="1">
      <w:start w:val="1"/>
      <w:numFmt w:val="decimal"/>
      <w:lvlText w:val="%4."/>
      <w:lvlJc w:val="left"/>
      <w:pPr>
        <w:tabs>
          <w:tab w:val="num" w:pos="2926"/>
        </w:tabs>
        <w:ind w:left="2926" w:hanging="360"/>
      </w:pPr>
      <w:rPr>
        <w:rFonts w:cs="Times New Roman"/>
      </w:rPr>
    </w:lvl>
    <w:lvl w:ilvl="4" w:tplc="04080019" w:tentative="1">
      <w:start w:val="1"/>
      <w:numFmt w:val="lowerLetter"/>
      <w:lvlText w:val="%5."/>
      <w:lvlJc w:val="left"/>
      <w:pPr>
        <w:tabs>
          <w:tab w:val="num" w:pos="3646"/>
        </w:tabs>
        <w:ind w:left="3646" w:hanging="360"/>
      </w:pPr>
      <w:rPr>
        <w:rFonts w:cs="Times New Roman"/>
      </w:rPr>
    </w:lvl>
    <w:lvl w:ilvl="5" w:tplc="0408001B" w:tentative="1">
      <w:start w:val="1"/>
      <w:numFmt w:val="lowerRoman"/>
      <w:lvlText w:val="%6."/>
      <w:lvlJc w:val="right"/>
      <w:pPr>
        <w:tabs>
          <w:tab w:val="num" w:pos="4366"/>
        </w:tabs>
        <w:ind w:left="4366" w:hanging="180"/>
      </w:pPr>
      <w:rPr>
        <w:rFonts w:cs="Times New Roman"/>
      </w:rPr>
    </w:lvl>
    <w:lvl w:ilvl="6" w:tplc="0408000F" w:tentative="1">
      <w:start w:val="1"/>
      <w:numFmt w:val="decimal"/>
      <w:lvlText w:val="%7."/>
      <w:lvlJc w:val="left"/>
      <w:pPr>
        <w:tabs>
          <w:tab w:val="num" w:pos="5086"/>
        </w:tabs>
        <w:ind w:left="5086" w:hanging="360"/>
      </w:pPr>
      <w:rPr>
        <w:rFonts w:cs="Times New Roman"/>
      </w:rPr>
    </w:lvl>
    <w:lvl w:ilvl="7" w:tplc="04080019" w:tentative="1">
      <w:start w:val="1"/>
      <w:numFmt w:val="lowerLetter"/>
      <w:lvlText w:val="%8."/>
      <w:lvlJc w:val="left"/>
      <w:pPr>
        <w:tabs>
          <w:tab w:val="num" w:pos="5806"/>
        </w:tabs>
        <w:ind w:left="5806" w:hanging="360"/>
      </w:pPr>
      <w:rPr>
        <w:rFonts w:cs="Times New Roman"/>
      </w:rPr>
    </w:lvl>
    <w:lvl w:ilvl="8" w:tplc="0408001B" w:tentative="1">
      <w:start w:val="1"/>
      <w:numFmt w:val="lowerRoman"/>
      <w:lvlText w:val="%9."/>
      <w:lvlJc w:val="right"/>
      <w:pPr>
        <w:tabs>
          <w:tab w:val="num" w:pos="6526"/>
        </w:tabs>
        <w:ind w:left="6526" w:hanging="180"/>
      </w:pPr>
      <w:rPr>
        <w:rFonts w:cs="Times New Roman"/>
      </w:rPr>
    </w:lvl>
  </w:abstractNum>
  <w:abstractNum w:abstractNumId="28" w15:restartNumberingAfterBreak="0">
    <w:nsid w:val="4A6C657A"/>
    <w:multiLevelType w:val="hybridMultilevel"/>
    <w:tmpl w:val="76422D86"/>
    <w:lvl w:ilvl="0" w:tplc="0408000F">
      <w:start w:val="1"/>
      <w:numFmt w:val="decimal"/>
      <w:lvlText w:val="%1."/>
      <w:lvlJc w:val="left"/>
      <w:pPr>
        <w:tabs>
          <w:tab w:val="num" w:pos="1146"/>
        </w:tabs>
        <w:ind w:left="1146" w:hanging="360"/>
      </w:pPr>
      <w:rPr>
        <w:rFonts w:cs="Times New Roman"/>
      </w:rPr>
    </w:lvl>
    <w:lvl w:ilvl="1" w:tplc="04080019" w:tentative="1">
      <w:start w:val="1"/>
      <w:numFmt w:val="lowerLetter"/>
      <w:lvlText w:val="%2."/>
      <w:lvlJc w:val="left"/>
      <w:pPr>
        <w:tabs>
          <w:tab w:val="num" w:pos="1866"/>
        </w:tabs>
        <w:ind w:left="1866" w:hanging="360"/>
      </w:pPr>
      <w:rPr>
        <w:rFonts w:cs="Times New Roman"/>
      </w:rPr>
    </w:lvl>
    <w:lvl w:ilvl="2" w:tplc="0408001B" w:tentative="1">
      <w:start w:val="1"/>
      <w:numFmt w:val="lowerRoman"/>
      <w:lvlText w:val="%3."/>
      <w:lvlJc w:val="right"/>
      <w:pPr>
        <w:tabs>
          <w:tab w:val="num" w:pos="2586"/>
        </w:tabs>
        <w:ind w:left="2586" w:hanging="180"/>
      </w:pPr>
      <w:rPr>
        <w:rFonts w:cs="Times New Roman"/>
      </w:rPr>
    </w:lvl>
    <w:lvl w:ilvl="3" w:tplc="0408000F" w:tentative="1">
      <w:start w:val="1"/>
      <w:numFmt w:val="decimal"/>
      <w:lvlText w:val="%4."/>
      <w:lvlJc w:val="left"/>
      <w:pPr>
        <w:tabs>
          <w:tab w:val="num" w:pos="3306"/>
        </w:tabs>
        <w:ind w:left="3306" w:hanging="360"/>
      </w:pPr>
      <w:rPr>
        <w:rFonts w:cs="Times New Roman"/>
      </w:rPr>
    </w:lvl>
    <w:lvl w:ilvl="4" w:tplc="04080019" w:tentative="1">
      <w:start w:val="1"/>
      <w:numFmt w:val="lowerLetter"/>
      <w:lvlText w:val="%5."/>
      <w:lvlJc w:val="left"/>
      <w:pPr>
        <w:tabs>
          <w:tab w:val="num" w:pos="4026"/>
        </w:tabs>
        <w:ind w:left="4026" w:hanging="360"/>
      </w:pPr>
      <w:rPr>
        <w:rFonts w:cs="Times New Roman"/>
      </w:rPr>
    </w:lvl>
    <w:lvl w:ilvl="5" w:tplc="0408001B" w:tentative="1">
      <w:start w:val="1"/>
      <w:numFmt w:val="lowerRoman"/>
      <w:lvlText w:val="%6."/>
      <w:lvlJc w:val="right"/>
      <w:pPr>
        <w:tabs>
          <w:tab w:val="num" w:pos="4746"/>
        </w:tabs>
        <w:ind w:left="4746" w:hanging="180"/>
      </w:pPr>
      <w:rPr>
        <w:rFonts w:cs="Times New Roman"/>
      </w:rPr>
    </w:lvl>
    <w:lvl w:ilvl="6" w:tplc="0408000F" w:tentative="1">
      <w:start w:val="1"/>
      <w:numFmt w:val="decimal"/>
      <w:lvlText w:val="%7."/>
      <w:lvlJc w:val="left"/>
      <w:pPr>
        <w:tabs>
          <w:tab w:val="num" w:pos="5466"/>
        </w:tabs>
        <w:ind w:left="5466" w:hanging="360"/>
      </w:pPr>
      <w:rPr>
        <w:rFonts w:cs="Times New Roman"/>
      </w:rPr>
    </w:lvl>
    <w:lvl w:ilvl="7" w:tplc="04080019" w:tentative="1">
      <w:start w:val="1"/>
      <w:numFmt w:val="lowerLetter"/>
      <w:lvlText w:val="%8."/>
      <w:lvlJc w:val="left"/>
      <w:pPr>
        <w:tabs>
          <w:tab w:val="num" w:pos="6186"/>
        </w:tabs>
        <w:ind w:left="6186" w:hanging="360"/>
      </w:pPr>
      <w:rPr>
        <w:rFonts w:cs="Times New Roman"/>
      </w:rPr>
    </w:lvl>
    <w:lvl w:ilvl="8" w:tplc="0408001B" w:tentative="1">
      <w:start w:val="1"/>
      <w:numFmt w:val="lowerRoman"/>
      <w:lvlText w:val="%9."/>
      <w:lvlJc w:val="right"/>
      <w:pPr>
        <w:tabs>
          <w:tab w:val="num" w:pos="6906"/>
        </w:tabs>
        <w:ind w:left="6906" w:hanging="180"/>
      </w:pPr>
      <w:rPr>
        <w:rFonts w:cs="Times New Roman"/>
      </w:rPr>
    </w:lvl>
  </w:abstractNum>
  <w:abstractNum w:abstractNumId="29" w15:restartNumberingAfterBreak="0">
    <w:nsid w:val="4F03696B"/>
    <w:multiLevelType w:val="hybridMultilevel"/>
    <w:tmpl w:val="213C826A"/>
    <w:lvl w:ilvl="0" w:tplc="A964DA96">
      <w:start w:val="1"/>
      <w:numFmt w:val="upperLetter"/>
      <w:lvlText w:val="%1."/>
      <w:lvlJc w:val="left"/>
      <w:pPr>
        <w:ind w:left="720" w:hanging="360"/>
      </w:pPr>
      <w:rPr>
        <w:rFonts w:cs="Times New Roman" w:hint="default"/>
        <w:b/>
      </w:rPr>
    </w:lvl>
    <w:lvl w:ilvl="1" w:tplc="04080019" w:tentative="1">
      <w:start w:val="1"/>
      <w:numFmt w:val="lowerLetter"/>
      <w:lvlText w:val="%2."/>
      <w:lvlJc w:val="left"/>
      <w:pPr>
        <w:ind w:left="1440" w:hanging="360"/>
      </w:pPr>
      <w:rPr>
        <w:rFonts w:cs="Times New Roman"/>
      </w:rPr>
    </w:lvl>
    <w:lvl w:ilvl="2" w:tplc="0408001B" w:tentative="1">
      <w:start w:val="1"/>
      <w:numFmt w:val="lowerRoman"/>
      <w:lvlText w:val="%3."/>
      <w:lvlJc w:val="right"/>
      <w:pPr>
        <w:ind w:left="2160" w:hanging="180"/>
      </w:pPr>
      <w:rPr>
        <w:rFonts w:cs="Times New Roman"/>
      </w:rPr>
    </w:lvl>
    <w:lvl w:ilvl="3" w:tplc="0408000F" w:tentative="1">
      <w:start w:val="1"/>
      <w:numFmt w:val="decimal"/>
      <w:lvlText w:val="%4."/>
      <w:lvlJc w:val="left"/>
      <w:pPr>
        <w:ind w:left="2880" w:hanging="360"/>
      </w:pPr>
      <w:rPr>
        <w:rFonts w:cs="Times New Roman"/>
      </w:rPr>
    </w:lvl>
    <w:lvl w:ilvl="4" w:tplc="04080019" w:tentative="1">
      <w:start w:val="1"/>
      <w:numFmt w:val="lowerLetter"/>
      <w:lvlText w:val="%5."/>
      <w:lvlJc w:val="left"/>
      <w:pPr>
        <w:ind w:left="3600" w:hanging="360"/>
      </w:pPr>
      <w:rPr>
        <w:rFonts w:cs="Times New Roman"/>
      </w:rPr>
    </w:lvl>
    <w:lvl w:ilvl="5" w:tplc="0408001B" w:tentative="1">
      <w:start w:val="1"/>
      <w:numFmt w:val="lowerRoman"/>
      <w:lvlText w:val="%6."/>
      <w:lvlJc w:val="right"/>
      <w:pPr>
        <w:ind w:left="4320" w:hanging="180"/>
      </w:pPr>
      <w:rPr>
        <w:rFonts w:cs="Times New Roman"/>
      </w:rPr>
    </w:lvl>
    <w:lvl w:ilvl="6" w:tplc="0408000F" w:tentative="1">
      <w:start w:val="1"/>
      <w:numFmt w:val="decimal"/>
      <w:lvlText w:val="%7."/>
      <w:lvlJc w:val="left"/>
      <w:pPr>
        <w:ind w:left="5040" w:hanging="360"/>
      </w:pPr>
      <w:rPr>
        <w:rFonts w:cs="Times New Roman"/>
      </w:rPr>
    </w:lvl>
    <w:lvl w:ilvl="7" w:tplc="04080019" w:tentative="1">
      <w:start w:val="1"/>
      <w:numFmt w:val="lowerLetter"/>
      <w:lvlText w:val="%8."/>
      <w:lvlJc w:val="left"/>
      <w:pPr>
        <w:ind w:left="5760" w:hanging="360"/>
      </w:pPr>
      <w:rPr>
        <w:rFonts w:cs="Times New Roman"/>
      </w:rPr>
    </w:lvl>
    <w:lvl w:ilvl="8" w:tplc="0408001B" w:tentative="1">
      <w:start w:val="1"/>
      <w:numFmt w:val="lowerRoman"/>
      <w:lvlText w:val="%9."/>
      <w:lvlJc w:val="right"/>
      <w:pPr>
        <w:ind w:left="6480" w:hanging="180"/>
      </w:pPr>
      <w:rPr>
        <w:rFonts w:cs="Times New Roman"/>
      </w:rPr>
    </w:lvl>
  </w:abstractNum>
  <w:abstractNum w:abstractNumId="30" w15:restartNumberingAfterBreak="0">
    <w:nsid w:val="524C692E"/>
    <w:multiLevelType w:val="hybridMultilevel"/>
    <w:tmpl w:val="9EEAF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16326E"/>
    <w:multiLevelType w:val="hybridMultilevel"/>
    <w:tmpl w:val="B6300580"/>
    <w:lvl w:ilvl="0" w:tplc="0408000F">
      <w:start w:val="1"/>
      <w:numFmt w:val="decimal"/>
      <w:lvlText w:val="%1."/>
      <w:lvlJc w:val="left"/>
      <w:pPr>
        <w:tabs>
          <w:tab w:val="num" w:pos="720"/>
        </w:tabs>
        <w:ind w:left="720" w:hanging="360"/>
      </w:pPr>
      <w:rPr>
        <w:rFonts w:cs="Times New Roman"/>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32" w15:restartNumberingAfterBreak="0">
    <w:nsid w:val="539828D3"/>
    <w:multiLevelType w:val="hybridMultilevel"/>
    <w:tmpl w:val="08866AEC"/>
    <w:lvl w:ilvl="0" w:tplc="0408000F">
      <w:start w:val="1"/>
      <w:numFmt w:val="decimal"/>
      <w:lvlText w:val="%1."/>
      <w:lvlJc w:val="left"/>
      <w:pPr>
        <w:tabs>
          <w:tab w:val="num" w:pos="720"/>
        </w:tabs>
        <w:ind w:left="720" w:hanging="360"/>
      </w:pPr>
      <w:rPr>
        <w:rFonts w:cs="Times New Roman" w:hint="default"/>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59822AAA"/>
    <w:multiLevelType w:val="hybridMultilevel"/>
    <w:tmpl w:val="B81C8BE8"/>
    <w:lvl w:ilvl="0" w:tplc="B2E2F490">
      <w:start w:val="1"/>
      <w:numFmt w:val="upperLetter"/>
      <w:lvlText w:val="%1."/>
      <w:lvlJc w:val="left"/>
      <w:pPr>
        <w:ind w:left="540" w:hanging="360"/>
      </w:pPr>
      <w:rPr>
        <w:rFonts w:ascii="Times New Roman" w:eastAsia="Times New Roman" w:hAnsi="Times New Roman" w:cs="Times New Roman"/>
        <w:b/>
      </w:rPr>
    </w:lvl>
    <w:lvl w:ilvl="1" w:tplc="04080019" w:tentative="1">
      <w:start w:val="1"/>
      <w:numFmt w:val="lowerLetter"/>
      <w:lvlText w:val="%2."/>
      <w:lvlJc w:val="left"/>
      <w:pPr>
        <w:ind w:left="1260" w:hanging="360"/>
      </w:pPr>
      <w:rPr>
        <w:rFonts w:cs="Times New Roman"/>
      </w:rPr>
    </w:lvl>
    <w:lvl w:ilvl="2" w:tplc="0408001B" w:tentative="1">
      <w:start w:val="1"/>
      <w:numFmt w:val="lowerRoman"/>
      <w:lvlText w:val="%3."/>
      <w:lvlJc w:val="right"/>
      <w:pPr>
        <w:ind w:left="1980" w:hanging="180"/>
      </w:pPr>
      <w:rPr>
        <w:rFonts w:cs="Times New Roman"/>
      </w:rPr>
    </w:lvl>
    <w:lvl w:ilvl="3" w:tplc="0408000F" w:tentative="1">
      <w:start w:val="1"/>
      <w:numFmt w:val="decimal"/>
      <w:lvlText w:val="%4."/>
      <w:lvlJc w:val="left"/>
      <w:pPr>
        <w:ind w:left="2700" w:hanging="360"/>
      </w:pPr>
      <w:rPr>
        <w:rFonts w:cs="Times New Roman"/>
      </w:rPr>
    </w:lvl>
    <w:lvl w:ilvl="4" w:tplc="04080019" w:tentative="1">
      <w:start w:val="1"/>
      <w:numFmt w:val="lowerLetter"/>
      <w:lvlText w:val="%5."/>
      <w:lvlJc w:val="left"/>
      <w:pPr>
        <w:ind w:left="3420" w:hanging="360"/>
      </w:pPr>
      <w:rPr>
        <w:rFonts w:cs="Times New Roman"/>
      </w:rPr>
    </w:lvl>
    <w:lvl w:ilvl="5" w:tplc="0408001B" w:tentative="1">
      <w:start w:val="1"/>
      <w:numFmt w:val="lowerRoman"/>
      <w:lvlText w:val="%6."/>
      <w:lvlJc w:val="right"/>
      <w:pPr>
        <w:ind w:left="4140" w:hanging="180"/>
      </w:pPr>
      <w:rPr>
        <w:rFonts w:cs="Times New Roman"/>
      </w:rPr>
    </w:lvl>
    <w:lvl w:ilvl="6" w:tplc="0408000F" w:tentative="1">
      <w:start w:val="1"/>
      <w:numFmt w:val="decimal"/>
      <w:lvlText w:val="%7."/>
      <w:lvlJc w:val="left"/>
      <w:pPr>
        <w:ind w:left="4860" w:hanging="360"/>
      </w:pPr>
      <w:rPr>
        <w:rFonts w:cs="Times New Roman"/>
      </w:rPr>
    </w:lvl>
    <w:lvl w:ilvl="7" w:tplc="04080019" w:tentative="1">
      <w:start w:val="1"/>
      <w:numFmt w:val="lowerLetter"/>
      <w:lvlText w:val="%8."/>
      <w:lvlJc w:val="left"/>
      <w:pPr>
        <w:ind w:left="5580" w:hanging="360"/>
      </w:pPr>
      <w:rPr>
        <w:rFonts w:cs="Times New Roman"/>
      </w:rPr>
    </w:lvl>
    <w:lvl w:ilvl="8" w:tplc="0408001B" w:tentative="1">
      <w:start w:val="1"/>
      <w:numFmt w:val="lowerRoman"/>
      <w:lvlText w:val="%9."/>
      <w:lvlJc w:val="right"/>
      <w:pPr>
        <w:ind w:left="6300" w:hanging="180"/>
      </w:pPr>
      <w:rPr>
        <w:rFonts w:cs="Times New Roman"/>
      </w:rPr>
    </w:lvl>
  </w:abstractNum>
  <w:abstractNum w:abstractNumId="34" w15:restartNumberingAfterBreak="0">
    <w:nsid w:val="5E4B1F70"/>
    <w:multiLevelType w:val="hybridMultilevel"/>
    <w:tmpl w:val="8F9CEC08"/>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cs="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cs="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cs="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E5F1F75"/>
    <w:multiLevelType w:val="hybridMultilevel"/>
    <w:tmpl w:val="44783B94"/>
    <w:lvl w:ilvl="0" w:tplc="60C0028E">
      <w:start w:val="1"/>
      <w:numFmt w:val="lowerRoman"/>
      <w:lvlText w:val="%1)"/>
      <w:lvlJc w:val="left"/>
      <w:pPr>
        <w:tabs>
          <w:tab w:val="num" w:pos="1080"/>
        </w:tabs>
        <w:ind w:left="1080" w:hanging="720"/>
      </w:pPr>
      <w:rPr>
        <w:rFonts w:cs="Times New Roman" w:hint="default"/>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5EBD487B"/>
    <w:multiLevelType w:val="hybridMultilevel"/>
    <w:tmpl w:val="624206C2"/>
    <w:lvl w:ilvl="0" w:tplc="01EAC5AE">
      <w:start w:val="1"/>
      <w:numFmt w:val="lowerRoman"/>
      <w:lvlText w:val="%1)"/>
      <w:lvlJc w:val="left"/>
      <w:pPr>
        <w:tabs>
          <w:tab w:val="num" w:pos="1146"/>
        </w:tabs>
        <w:ind w:left="1146" w:hanging="720"/>
      </w:pPr>
      <w:rPr>
        <w:rFonts w:cs="Times New Roman" w:hint="default"/>
      </w:rPr>
    </w:lvl>
    <w:lvl w:ilvl="1" w:tplc="04080019" w:tentative="1">
      <w:start w:val="1"/>
      <w:numFmt w:val="lowerLetter"/>
      <w:lvlText w:val="%2."/>
      <w:lvlJc w:val="left"/>
      <w:pPr>
        <w:tabs>
          <w:tab w:val="num" w:pos="1506"/>
        </w:tabs>
        <w:ind w:left="1506" w:hanging="360"/>
      </w:pPr>
      <w:rPr>
        <w:rFonts w:cs="Times New Roman"/>
      </w:rPr>
    </w:lvl>
    <w:lvl w:ilvl="2" w:tplc="0408001B" w:tentative="1">
      <w:start w:val="1"/>
      <w:numFmt w:val="lowerRoman"/>
      <w:lvlText w:val="%3."/>
      <w:lvlJc w:val="right"/>
      <w:pPr>
        <w:tabs>
          <w:tab w:val="num" w:pos="2226"/>
        </w:tabs>
        <w:ind w:left="2226" w:hanging="180"/>
      </w:pPr>
      <w:rPr>
        <w:rFonts w:cs="Times New Roman"/>
      </w:rPr>
    </w:lvl>
    <w:lvl w:ilvl="3" w:tplc="0408000F" w:tentative="1">
      <w:start w:val="1"/>
      <w:numFmt w:val="decimal"/>
      <w:lvlText w:val="%4."/>
      <w:lvlJc w:val="left"/>
      <w:pPr>
        <w:tabs>
          <w:tab w:val="num" w:pos="2946"/>
        </w:tabs>
        <w:ind w:left="2946" w:hanging="360"/>
      </w:pPr>
      <w:rPr>
        <w:rFonts w:cs="Times New Roman"/>
      </w:rPr>
    </w:lvl>
    <w:lvl w:ilvl="4" w:tplc="04080019" w:tentative="1">
      <w:start w:val="1"/>
      <w:numFmt w:val="lowerLetter"/>
      <w:lvlText w:val="%5."/>
      <w:lvlJc w:val="left"/>
      <w:pPr>
        <w:tabs>
          <w:tab w:val="num" w:pos="3666"/>
        </w:tabs>
        <w:ind w:left="3666" w:hanging="360"/>
      </w:pPr>
      <w:rPr>
        <w:rFonts w:cs="Times New Roman"/>
      </w:rPr>
    </w:lvl>
    <w:lvl w:ilvl="5" w:tplc="0408001B" w:tentative="1">
      <w:start w:val="1"/>
      <w:numFmt w:val="lowerRoman"/>
      <w:lvlText w:val="%6."/>
      <w:lvlJc w:val="right"/>
      <w:pPr>
        <w:tabs>
          <w:tab w:val="num" w:pos="4386"/>
        </w:tabs>
        <w:ind w:left="4386" w:hanging="180"/>
      </w:pPr>
      <w:rPr>
        <w:rFonts w:cs="Times New Roman"/>
      </w:rPr>
    </w:lvl>
    <w:lvl w:ilvl="6" w:tplc="0408000F" w:tentative="1">
      <w:start w:val="1"/>
      <w:numFmt w:val="decimal"/>
      <w:lvlText w:val="%7."/>
      <w:lvlJc w:val="left"/>
      <w:pPr>
        <w:tabs>
          <w:tab w:val="num" w:pos="5106"/>
        </w:tabs>
        <w:ind w:left="5106" w:hanging="360"/>
      </w:pPr>
      <w:rPr>
        <w:rFonts w:cs="Times New Roman"/>
      </w:rPr>
    </w:lvl>
    <w:lvl w:ilvl="7" w:tplc="04080019" w:tentative="1">
      <w:start w:val="1"/>
      <w:numFmt w:val="lowerLetter"/>
      <w:lvlText w:val="%8."/>
      <w:lvlJc w:val="left"/>
      <w:pPr>
        <w:tabs>
          <w:tab w:val="num" w:pos="5826"/>
        </w:tabs>
        <w:ind w:left="5826" w:hanging="360"/>
      </w:pPr>
      <w:rPr>
        <w:rFonts w:cs="Times New Roman"/>
      </w:rPr>
    </w:lvl>
    <w:lvl w:ilvl="8" w:tplc="0408001B" w:tentative="1">
      <w:start w:val="1"/>
      <w:numFmt w:val="lowerRoman"/>
      <w:lvlText w:val="%9."/>
      <w:lvlJc w:val="right"/>
      <w:pPr>
        <w:tabs>
          <w:tab w:val="num" w:pos="6546"/>
        </w:tabs>
        <w:ind w:left="6546" w:hanging="180"/>
      </w:pPr>
      <w:rPr>
        <w:rFonts w:cs="Times New Roman"/>
      </w:rPr>
    </w:lvl>
  </w:abstractNum>
  <w:abstractNum w:abstractNumId="37" w15:restartNumberingAfterBreak="0">
    <w:nsid w:val="612E0039"/>
    <w:multiLevelType w:val="hybridMultilevel"/>
    <w:tmpl w:val="3F365778"/>
    <w:lvl w:ilvl="0" w:tplc="1276B0AE">
      <w:start w:val="1"/>
      <w:numFmt w:val="lowerRoman"/>
      <w:lvlText w:val="%1)"/>
      <w:lvlJc w:val="left"/>
      <w:pPr>
        <w:tabs>
          <w:tab w:val="num" w:pos="1080"/>
        </w:tabs>
        <w:ind w:left="1080" w:hanging="720"/>
      </w:pPr>
      <w:rPr>
        <w:rFonts w:ascii="Times New Roman" w:eastAsia="Times New Roman" w:hAnsi="Times New Roman" w:cs="Times New Roman"/>
        <w:b/>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61C46DD8"/>
    <w:multiLevelType w:val="hybridMultilevel"/>
    <w:tmpl w:val="966AD246"/>
    <w:lvl w:ilvl="0" w:tplc="01EAC5AE">
      <w:start w:val="1"/>
      <w:numFmt w:val="lowerRoman"/>
      <w:lvlText w:val="%1)"/>
      <w:lvlJc w:val="left"/>
      <w:pPr>
        <w:tabs>
          <w:tab w:val="num" w:pos="1572"/>
        </w:tabs>
        <w:ind w:left="1572" w:hanging="720"/>
      </w:pPr>
      <w:rPr>
        <w:rFonts w:cs="Times New Roman" w:hint="default"/>
      </w:rPr>
    </w:lvl>
    <w:lvl w:ilvl="1" w:tplc="04080019" w:tentative="1">
      <w:start w:val="1"/>
      <w:numFmt w:val="lowerLetter"/>
      <w:lvlText w:val="%2."/>
      <w:lvlJc w:val="left"/>
      <w:pPr>
        <w:tabs>
          <w:tab w:val="num" w:pos="1866"/>
        </w:tabs>
        <w:ind w:left="1866" w:hanging="360"/>
      </w:pPr>
      <w:rPr>
        <w:rFonts w:cs="Times New Roman"/>
      </w:rPr>
    </w:lvl>
    <w:lvl w:ilvl="2" w:tplc="0408001B" w:tentative="1">
      <w:start w:val="1"/>
      <w:numFmt w:val="lowerRoman"/>
      <w:lvlText w:val="%3."/>
      <w:lvlJc w:val="right"/>
      <w:pPr>
        <w:tabs>
          <w:tab w:val="num" w:pos="2586"/>
        </w:tabs>
        <w:ind w:left="2586" w:hanging="180"/>
      </w:pPr>
      <w:rPr>
        <w:rFonts w:cs="Times New Roman"/>
      </w:rPr>
    </w:lvl>
    <w:lvl w:ilvl="3" w:tplc="0408000F" w:tentative="1">
      <w:start w:val="1"/>
      <w:numFmt w:val="decimal"/>
      <w:lvlText w:val="%4."/>
      <w:lvlJc w:val="left"/>
      <w:pPr>
        <w:tabs>
          <w:tab w:val="num" w:pos="3306"/>
        </w:tabs>
        <w:ind w:left="3306" w:hanging="360"/>
      </w:pPr>
      <w:rPr>
        <w:rFonts w:cs="Times New Roman"/>
      </w:rPr>
    </w:lvl>
    <w:lvl w:ilvl="4" w:tplc="04080019" w:tentative="1">
      <w:start w:val="1"/>
      <w:numFmt w:val="lowerLetter"/>
      <w:lvlText w:val="%5."/>
      <w:lvlJc w:val="left"/>
      <w:pPr>
        <w:tabs>
          <w:tab w:val="num" w:pos="4026"/>
        </w:tabs>
        <w:ind w:left="4026" w:hanging="360"/>
      </w:pPr>
      <w:rPr>
        <w:rFonts w:cs="Times New Roman"/>
      </w:rPr>
    </w:lvl>
    <w:lvl w:ilvl="5" w:tplc="0408001B" w:tentative="1">
      <w:start w:val="1"/>
      <w:numFmt w:val="lowerRoman"/>
      <w:lvlText w:val="%6."/>
      <w:lvlJc w:val="right"/>
      <w:pPr>
        <w:tabs>
          <w:tab w:val="num" w:pos="4746"/>
        </w:tabs>
        <w:ind w:left="4746" w:hanging="180"/>
      </w:pPr>
      <w:rPr>
        <w:rFonts w:cs="Times New Roman"/>
      </w:rPr>
    </w:lvl>
    <w:lvl w:ilvl="6" w:tplc="0408000F" w:tentative="1">
      <w:start w:val="1"/>
      <w:numFmt w:val="decimal"/>
      <w:lvlText w:val="%7."/>
      <w:lvlJc w:val="left"/>
      <w:pPr>
        <w:tabs>
          <w:tab w:val="num" w:pos="5466"/>
        </w:tabs>
        <w:ind w:left="5466" w:hanging="360"/>
      </w:pPr>
      <w:rPr>
        <w:rFonts w:cs="Times New Roman"/>
      </w:rPr>
    </w:lvl>
    <w:lvl w:ilvl="7" w:tplc="04080019" w:tentative="1">
      <w:start w:val="1"/>
      <w:numFmt w:val="lowerLetter"/>
      <w:lvlText w:val="%8."/>
      <w:lvlJc w:val="left"/>
      <w:pPr>
        <w:tabs>
          <w:tab w:val="num" w:pos="6186"/>
        </w:tabs>
        <w:ind w:left="6186" w:hanging="360"/>
      </w:pPr>
      <w:rPr>
        <w:rFonts w:cs="Times New Roman"/>
      </w:rPr>
    </w:lvl>
    <w:lvl w:ilvl="8" w:tplc="0408001B" w:tentative="1">
      <w:start w:val="1"/>
      <w:numFmt w:val="lowerRoman"/>
      <w:lvlText w:val="%9."/>
      <w:lvlJc w:val="right"/>
      <w:pPr>
        <w:tabs>
          <w:tab w:val="num" w:pos="6906"/>
        </w:tabs>
        <w:ind w:left="6906" w:hanging="180"/>
      </w:pPr>
      <w:rPr>
        <w:rFonts w:cs="Times New Roman"/>
      </w:rPr>
    </w:lvl>
  </w:abstractNum>
  <w:abstractNum w:abstractNumId="39" w15:restartNumberingAfterBreak="0">
    <w:nsid w:val="66A10425"/>
    <w:multiLevelType w:val="hybridMultilevel"/>
    <w:tmpl w:val="74FEC5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3A10FB"/>
    <w:multiLevelType w:val="hybridMultilevel"/>
    <w:tmpl w:val="380A3476"/>
    <w:lvl w:ilvl="0" w:tplc="A77AA0DA">
      <w:start w:val="1"/>
      <w:numFmt w:val="bullet"/>
      <w:pStyle w:val="2"/>
      <w:lvlText w:val=""/>
      <w:lvlJc w:val="left"/>
      <w:pPr>
        <w:tabs>
          <w:tab w:val="num" w:pos="777"/>
        </w:tabs>
        <w:ind w:left="777"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41" w15:restartNumberingAfterBreak="0">
    <w:nsid w:val="6B376BB3"/>
    <w:multiLevelType w:val="hybridMultilevel"/>
    <w:tmpl w:val="7A98A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BB3398"/>
    <w:multiLevelType w:val="hybridMultilevel"/>
    <w:tmpl w:val="B7804CA6"/>
    <w:lvl w:ilvl="0" w:tplc="04090011">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6C82107B"/>
    <w:multiLevelType w:val="hybridMultilevel"/>
    <w:tmpl w:val="CC3E1D96"/>
    <w:lvl w:ilvl="0" w:tplc="01EAC5AE">
      <w:start w:val="1"/>
      <w:numFmt w:val="lowerRoman"/>
      <w:lvlText w:val="%1)"/>
      <w:lvlJc w:val="left"/>
      <w:pPr>
        <w:tabs>
          <w:tab w:val="num" w:pos="1552"/>
        </w:tabs>
        <w:ind w:left="1552" w:hanging="720"/>
      </w:pPr>
      <w:rPr>
        <w:rFonts w:cs="Times New Roman" w:hint="default"/>
      </w:rPr>
    </w:lvl>
    <w:lvl w:ilvl="1" w:tplc="04080019" w:tentative="1">
      <w:start w:val="1"/>
      <w:numFmt w:val="lowerLetter"/>
      <w:lvlText w:val="%2."/>
      <w:lvlJc w:val="left"/>
      <w:pPr>
        <w:tabs>
          <w:tab w:val="num" w:pos="1846"/>
        </w:tabs>
        <w:ind w:left="1846" w:hanging="360"/>
      </w:pPr>
      <w:rPr>
        <w:rFonts w:cs="Times New Roman"/>
      </w:rPr>
    </w:lvl>
    <w:lvl w:ilvl="2" w:tplc="0408001B" w:tentative="1">
      <w:start w:val="1"/>
      <w:numFmt w:val="lowerRoman"/>
      <w:lvlText w:val="%3."/>
      <w:lvlJc w:val="right"/>
      <w:pPr>
        <w:tabs>
          <w:tab w:val="num" w:pos="2566"/>
        </w:tabs>
        <w:ind w:left="2566" w:hanging="180"/>
      </w:pPr>
      <w:rPr>
        <w:rFonts w:cs="Times New Roman"/>
      </w:rPr>
    </w:lvl>
    <w:lvl w:ilvl="3" w:tplc="0408000F" w:tentative="1">
      <w:start w:val="1"/>
      <w:numFmt w:val="decimal"/>
      <w:lvlText w:val="%4."/>
      <w:lvlJc w:val="left"/>
      <w:pPr>
        <w:tabs>
          <w:tab w:val="num" w:pos="3286"/>
        </w:tabs>
        <w:ind w:left="3286" w:hanging="360"/>
      </w:pPr>
      <w:rPr>
        <w:rFonts w:cs="Times New Roman"/>
      </w:rPr>
    </w:lvl>
    <w:lvl w:ilvl="4" w:tplc="04080019" w:tentative="1">
      <w:start w:val="1"/>
      <w:numFmt w:val="lowerLetter"/>
      <w:lvlText w:val="%5."/>
      <w:lvlJc w:val="left"/>
      <w:pPr>
        <w:tabs>
          <w:tab w:val="num" w:pos="4006"/>
        </w:tabs>
        <w:ind w:left="4006" w:hanging="360"/>
      </w:pPr>
      <w:rPr>
        <w:rFonts w:cs="Times New Roman"/>
      </w:rPr>
    </w:lvl>
    <w:lvl w:ilvl="5" w:tplc="0408001B" w:tentative="1">
      <w:start w:val="1"/>
      <w:numFmt w:val="lowerRoman"/>
      <w:lvlText w:val="%6."/>
      <w:lvlJc w:val="right"/>
      <w:pPr>
        <w:tabs>
          <w:tab w:val="num" w:pos="4726"/>
        </w:tabs>
        <w:ind w:left="4726" w:hanging="180"/>
      </w:pPr>
      <w:rPr>
        <w:rFonts w:cs="Times New Roman"/>
      </w:rPr>
    </w:lvl>
    <w:lvl w:ilvl="6" w:tplc="0408000F" w:tentative="1">
      <w:start w:val="1"/>
      <w:numFmt w:val="decimal"/>
      <w:lvlText w:val="%7."/>
      <w:lvlJc w:val="left"/>
      <w:pPr>
        <w:tabs>
          <w:tab w:val="num" w:pos="5446"/>
        </w:tabs>
        <w:ind w:left="5446" w:hanging="360"/>
      </w:pPr>
      <w:rPr>
        <w:rFonts w:cs="Times New Roman"/>
      </w:rPr>
    </w:lvl>
    <w:lvl w:ilvl="7" w:tplc="04080019" w:tentative="1">
      <w:start w:val="1"/>
      <w:numFmt w:val="lowerLetter"/>
      <w:lvlText w:val="%8."/>
      <w:lvlJc w:val="left"/>
      <w:pPr>
        <w:tabs>
          <w:tab w:val="num" w:pos="6166"/>
        </w:tabs>
        <w:ind w:left="6166" w:hanging="360"/>
      </w:pPr>
      <w:rPr>
        <w:rFonts w:cs="Times New Roman"/>
      </w:rPr>
    </w:lvl>
    <w:lvl w:ilvl="8" w:tplc="0408001B" w:tentative="1">
      <w:start w:val="1"/>
      <w:numFmt w:val="lowerRoman"/>
      <w:lvlText w:val="%9."/>
      <w:lvlJc w:val="right"/>
      <w:pPr>
        <w:tabs>
          <w:tab w:val="num" w:pos="6886"/>
        </w:tabs>
        <w:ind w:left="6886" w:hanging="180"/>
      </w:pPr>
      <w:rPr>
        <w:rFonts w:cs="Times New Roman"/>
      </w:rPr>
    </w:lvl>
  </w:abstractNum>
  <w:abstractNum w:abstractNumId="44" w15:restartNumberingAfterBreak="0">
    <w:nsid w:val="6DA11318"/>
    <w:multiLevelType w:val="hybridMultilevel"/>
    <w:tmpl w:val="9F4257E2"/>
    <w:lvl w:ilvl="0" w:tplc="0408000F">
      <w:start w:val="1"/>
      <w:numFmt w:val="decimal"/>
      <w:lvlText w:val="%1."/>
      <w:lvlJc w:val="left"/>
      <w:pPr>
        <w:tabs>
          <w:tab w:val="num" w:pos="720"/>
        </w:tabs>
        <w:ind w:left="720" w:hanging="360"/>
      </w:pPr>
      <w:rPr>
        <w:rFonts w:cs="Times New Roman" w:hint="default"/>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45" w15:restartNumberingAfterBreak="0">
    <w:nsid w:val="6E9F2479"/>
    <w:multiLevelType w:val="hybridMultilevel"/>
    <w:tmpl w:val="45DCA08A"/>
    <w:lvl w:ilvl="0" w:tplc="0408000F">
      <w:start w:val="1"/>
      <w:numFmt w:val="decimal"/>
      <w:lvlText w:val="%1."/>
      <w:lvlJc w:val="left"/>
      <w:pPr>
        <w:tabs>
          <w:tab w:val="num" w:pos="720"/>
        </w:tabs>
        <w:ind w:left="720" w:hanging="360"/>
      </w:pPr>
      <w:rPr>
        <w:rFonts w:cs="Times New Roman" w:hint="default"/>
      </w:rPr>
    </w:lvl>
    <w:lvl w:ilvl="1" w:tplc="04080019" w:tentative="1">
      <w:start w:val="1"/>
      <w:numFmt w:val="lowerLetter"/>
      <w:lvlText w:val="%2."/>
      <w:lvlJc w:val="left"/>
      <w:pPr>
        <w:tabs>
          <w:tab w:val="num" w:pos="1440"/>
        </w:tabs>
        <w:ind w:left="1440" w:hanging="360"/>
      </w:pPr>
      <w:rPr>
        <w:rFonts w:cs="Times New Roman"/>
      </w:rPr>
    </w:lvl>
    <w:lvl w:ilvl="2" w:tplc="0408001B" w:tentative="1">
      <w:start w:val="1"/>
      <w:numFmt w:val="lowerRoman"/>
      <w:lvlText w:val="%3."/>
      <w:lvlJc w:val="right"/>
      <w:pPr>
        <w:tabs>
          <w:tab w:val="num" w:pos="2160"/>
        </w:tabs>
        <w:ind w:left="2160" w:hanging="180"/>
      </w:pPr>
      <w:rPr>
        <w:rFonts w:cs="Times New Roman"/>
      </w:rPr>
    </w:lvl>
    <w:lvl w:ilvl="3" w:tplc="0408000F" w:tentative="1">
      <w:start w:val="1"/>
      <w:numFmt w:val="decimal"/>
      <w:lvlText w:val="%4."/>
      <w:lvlJc w:val="left"/>
      <w:pPr>
        <w:tabs>
          <w:tab w:val="num" w:pos="2880"/>
        </w:tabs>
        <w:ind w:left="2880" w:hanging="360"/>
      </w:pPr>
      <w:rPr>
        <w:rFonts w:cs="Times New Roman"/>
      </w:rPr>
    </w:lvl>
    <w:lvl w:ilvl="4" w:tplc="04080019" w:tentative="1">
      <w:start w:val="1"/>
      <w:numFmt w:val="lowerLetter"/>
      <w:lvlText w:val="%5."/>
      <w:lvlJc w:val="left"/>
      <w:pPr>
        <w:tabs>
          <w:tab w:val="num" w:pos="3600"/>
        </w:tabs>
        <w:ind w:left="3600" w:hanging="360"/>
      </w:pPr>
      <w:rPr>
        <w:rFonts w:cs="Times New Roman"/>
      </w:rPr>
    </w:lvl>
    <w:lvl w:ilvl="5" w:tplc="0408001B" w:tentative="1">
      <w:start w:val="1"/>
      <w:numFmt w:val="lowerRoman"/>
      <w:lvlText w:val="%6."/>
      <w:lvlJc w:val="right"/>
      <w:pPr>
        <w:tabs>
          <w:tab w:val="num" w:pos="4320"/>
        </w:tabs>
        <w:ind w:left="4320" w:hanging="180"/>
      </w:pPr>
      <w:rPr>
        <w:rFonts w:cs="Times New Roman"/>
      </w:rPr>
    </w:lvl>
    <w:lvl w:ilvl="6" w:tplc="0408000F" w:tentative="1">
      <w:start w:val="1"/>
      <w:numFmt w:val="decimal"/>
      <w:lvlText w:val="%7."/>
      <w:lvlJc w:val="left"/>
      <w:pPr>
        <w:tabs>
          <w:tab w:val="num" w:pos="5040"/>
        </w:tabs>
        <w:ind w:left="5040" w:hanging="360"/>
      </w:pPr>
      <w:rPr>
        <w:rFonts w:cs="Times New Roman"/>
      </w:rPr>
    </w:lvl>
    <w:lvl w:ilvl="7" w:tplc="04080019" w:tentative="1">
      <w:start w:val="1"/>
      <w:numFmt w:val="lowerLetter"/>
      <w:lvlText w:val="%8."/>
      <w:lvlJc w:val="left"/>
      <w:pPr>
        <w:tabs>
          <w:tab w:val="num" w:pos="5760"/>
        </w:tabs>
        <w:ind w:left="5760" w:hanging="360"/>
      </w:pPr>
      <w:rPr>
        <w:rFonts w:cs="Times New Roman"/>
      </w:rPr>
    </w:lvl>
    <w:lvl w:ilvl="8" w:tplc="0408001B" w:tentative="1">
      <w:start w:val="1"/>
      <w:numFmt w:val="lowerRoman"/>
      <w:lvlText w:val="%9."/>
      <w:lvlJc w:val="right"/>
      <w:pPr>
        <w:tabs>
          <w:tab w:val="num" w:pos="6480"/>
        </w:tabs>
        <w:ind w:left="6480" w:hanging="180"/>
      </w:pPr>
      <w:rPr>
        <w:rFonts w:cs="Times New Roman"/>
      </w:rPr>
    </w:lvl>
  </w:abstractNum>
  <w:abstractNum w:abstractNumId="46" w15:restartNumberingAfterBreak="0">
    <w:nsid w:val="75201890"/>
    <w:multiLevelType w:val="hybridMultilevel"/>
    <w:tmpl w:val="D10081E2"/>
    <w:lvl w:ilvl="0" w:tplc="323CA1C0">
      <w:numFmt w:val="bullet"/>
      <w:lvlText w:val="-"/>
      <w:lvlJc w:val="left"/>
      <w:pPr>
        <w:tabs>
          <w:tab w:val="num" w:pos="927"/>
        </w:tabs>
        <w:ind w:left="927" w:hanging="360"/>
      </w:pPr>
      <w:rPr>
        <w:rFonts w:ascii="Times New Roman" w:eastAsia="Times New Roman" w:hAnsi="Times New Roman" w:hint="default"/>
      </w:rPr>
    </w:lvl>
    <w:lvl w:ilvl="1" w:tplc="04080003" w:tentative="1">
      <w:start w:val="1"/>
      <w:numFmt w:val="bullet"/>
      <w:lvlText w:val="o"/>
      <w:lvlJc w:val="left"/>
      <w:pPr>
        <w:tabs>
          <w:tab w:val="num" w:pos="1647"/>
        </w:tabs>
        <w:ind w:left="1647" w:hanging="360"/>
      </w:pPr>
      <w:rPr>
        <w:rFonts w:ascii="Courier New" w:hAnsi="Courier New" w:hint="default"/>
      </w:rPr>
    </w:lvl>
    <w:lvl w:ilvl="2" w:tplc="04080005" w:tentative="1">
      <w:start w:val="1"/>
      <w:numFmt w:val="bullet"/>
      <w:lvlText w:val=""/>
      <w:lvlJc w:val="left"/>
      <w:pPr>
        <w:tabs>
          <w:tab w:val="num" w:pos="2367"/>
        </w:tabs>
        <w:ind w:left="2367" w:hanging="360"/>
      </w:pPr>
      <w:rPr>
        <w:rFonts w:ascii="Wingdings" w:hAnsi="Wingdings" w:hint="default"/>
      </w:rPr>
    </w:lvl>
    <w:lvl w:ilvl="3" w:tplc="04080001" w:tentative="1">
      <w:start w:val="1"/>
      <w:numFmt w:val="bullet"/>
      <w:lvlText w:val=""/>
      <w:lvlJc w:val="left"/>
      <w:pPr>
        <w:tabs>
          <w:tab w:val="num" w:pos="3087"/>
        </w:tabs>
        <w:ind w:left="3087" w:hanging="360"/>
      </w:pPr>
      <w:rPr>
        <w:rFonts w:ascii="Symbol" w:hAnsi="Symbol" w:hint="default"/>
      </w:rPr>
    </w:lvl>
    <w:lvl w:ilvl="4" w:tplc="04080003" w:tentative="1">
      <w:start w:val="1"/>
      <w:numFmt w:val="bullet"/>
      <w:lvlText w:val="o"/>
      <w:lvlJc w:val="left"/>
      <w:pPr>
        <w:tabs>
          <w:tab w:val="num" w:pos="3807"/>
        </w:tabs>
        <w:ind w:left="3807" w:hanging="360"/>
      </w:pPr>
      <w:rPr>
        <w:rFonts w:ascii="Courier New" w:hAnsi="Courier New" w:hint="default"/>
      </w:rPr>
    </w:lvl>
    <w:lvl w:ilvl="5" w:tplc="04080005" w:tentative="1">
      <w:start w:val="1"/>
      <w:numFmt w:val="bullet"/>
      <w:lvlText w:val=""/>
      <w:lvlJc w:val="left"/>
      <w:pPr>
        <w:tabs>
          <w:tab w:val="num" w:pos="4527"/>
        </w:tabs>
        <w:ind w:left="4527" w:hanging="360"/>
      </w:pPr>
      <w:rPr>
        <w:rFonts w:ascii="Wingdings" w:hAnsi="Wingdings" w:hint="default"/>
      </w:rPr>
    </w:lvl>
    <w:lvl w:ilvl="6" w:tplc="04080001" w:tentative="1">
      <w:start w:val="1"/>
      <w:numFmt w:val="bullet"/>
      <w:lvlText w:val=""/>
      <w:lvlJc w:val="left"/>
      <w:pPr>
        <w:tabs>
          <w:tab w:val="num" w:pos="5247"/>
        </w:tabs>
        <w:ind w:left="5247" w:hanging="360"/>
      </w:pPr>
      <w:rPr>
        <w:rFonts w:ascii="Symbol" w:hAnsi="Symbol" w:hint="default"/>
      </w:rPr>
    </w:lvl>
    <w:lvl w:ilvl="7" w:tplc="04080003" w:tentative="1">
      <w:start w:val="1"/>
      <w:numFmt w:val="bullet"/>
      <w:lvlText w:val="o"/>
      <w:lvlJc w:val="left"/>
      <w:pPr>
        <w:tabs>
          <w:tab w:val="num" w:pos="5967"/>
        </w:tabs>
        <w:ind w:left="5967" w:hanging="360"/>
      </w:pPr>
      <w:rPr>
        <w:rFonts w:ascii="Courier New" w:hAnsi="Courier New" w:hint="default"/>
      </w:rPr>
    </w:lvl>
    <w:lvl w:ilvl="8" w:tplc="04080005" w:tentative="1">
      <w:start w:val="1"/>
      <w:numFmt w:val="bullet"/>
      <w:lvlText w:val=""/>
      <w:lvlJc w:val="left"/>
      <w:pPr>
        <w:tabs>
          <w:tab w:val="num" w:pos="6687"/>
        </w:tabs>
        <w:ind w:left="6687" w:hanging="360"/>
      </w:pPr>
      <w:rPr>
        <w:rFonts w:ascii="Wingdings" w:hAnsi="Wingdings" w:hint="default"/>
      </w:rPr>
    </w:lvl>
  </w:abstractNum>
  <w:abstractNum w:abstractNumId="47" w15:restartNumberingAfterBreak="0">
    <w:nsid w:val="76BB2998"/>
    <w:multiLevelType w:val="hybridMultilevel"/>
    <w:tmpl w:val="D0FCC9CA"/>
    <w:lvl w:ilvl="0" w:tplc="04080001">
      <w:start w:val="1"/>
      <w:numFmt w:val="bullet"/>
      <w:lvlText w:val=""/>
      <w:lvlJc w:val="left"/>
      <w:pPr>
        <w:tabs>
          <w:tab w:val="num" w:pos="720"/>
        </w:tabs>
        <w:ind w:left="720" w:hanging="360"/>
      </w:pPr>
      <w:rPr>
        <w:rFonts w:ascii="Symbol" w:hAnsi="Symbol" w:hint="default"/>
      </w:rPr>
    </w:lvl>
    <w:lvl w:ilvl="1" w:tplc="04080003" w:tentative="1">
      <w:start w:val="1"/>
      <w:numFmt w:val="bullet"/>
      <w:lvlText w:val="o"/>
      <w:lvlJc w:val="left"/>
      <w:pPr>
        <w:tabs>
          <w:tab w:val="num" w:pos="1440"/>
        </w:tabs>
        <w:ind w:left="1440" w:hanging="360"/>
      </w:pPr>
      <w:rPr>
        <w:rFonts w:ascii="Courier New" w:hAnsi="Courier New" w:hint="default"/>
      </w:rPr>
    </w:lvl>
    <w:lvl w:ilvl="2" w:tplc="04080005" w:tentative="1">
      <w:start w:val="1"/>
      <w:numFmt w:val="bullet"/>
      <w:lvlText w:val=""/>
      <w:lvlJc w:val="left"/>
      <w:pPr>
        <w:tabs>
          <w:tab w:val="num" w:pos="2160"/>
        </w:tabs>
        <w:ind w:left="2160" w:hanging="360"/>
      </w:pPr>
      <w:rPr>
        <w:rFonts w:ascii="Wingdings" w:hAnsi="Wingdings" w:hint="default"/>
      </w:rPr>
    </w:lvl>
    <w:lvl w:ilvl="3" w:tplc="04080001" w:tentative="1">
      <w:start w:val="1"/>
      <w:numFmt w:val="bullet"/>
      <w:lvlText w:val=""/>
      <w:lvlJc w:val="left"/>
      <w:pPr>
        <w:tabs>
          <w:tab w:val="num" w:pos="2880"/>
        </w:tabs>
        <w:ind w:left="2880" w:hanging="360"/>
      </w:pPr>
      <w:rPr>
        <w:rFonts w:ascii="Symbol" w:hAnsi="Symbol" w:hint="default"/>
      </w:rPr>
    </w:lvl>
    <w:lvl w:ilvl="4" w:tplc="04080003" w:tentative="1">
      <w:start w:val="1"/>
      <w:numFmt w:val="bullet"/>
      <w:lvlText w:val="o"/>
      <w:lvlJc w:val="left"/>
      <w:pPr>
        <w:tabs>
          <w:tab w:val="num" w:pos="3600"/>
        </w:tabs>
        <w:ind w:left="3600" w:hanging="360"/>
      </w:pPr>
      <w:rPr>
        <w:rFonts w:ascii="Courier New" w:hAnsi="Courier New" w:hint="default"/>
      </w:rPr>
    </w:lvl>
    <w:lvl w:ilvl="5" w:tplc="04080005" w:tentative="1">
      <w:start w:val="1"/>
      <w:numFmt w:val="bullet"/>
      <w:lvlText w:val=""/>
      <w:lvlJc w:val="left"/>
      <w:pPr>
        <w:tabs>
          <w:tab w:val="num" w:pos="4320"/>
        </w:tabs>
        <w:ind w:left="4320" w:hanging="360"/>
      </w:pPr>
      <w:rPr>
        <w:rFonts w:ascii="Wingdings" w:hAnsi="Wingdings" w:hint="default"/>
      </w:rPr>
    </w:lvl>
    <w:lvl w:ilvl="6" w:tplc="04080001" w:tentative="1">
      <w:start w:val="1"/>
      <w:numFmt w:val="bullet"/>
      <w:lvlText w:val=""/>
      <w:lvlJc w:val="left"/>
      <w:pPr>
        <w:tabs>
          <w:tab w:val="num" w:pos="5040"/>
        </w:tabs>
        <w:ind w:left="5040" w:hanging="360"/>
      </w:pPr>
      <w:rPr>
        <w:rFonts w:ascii="Symbol" w:hAnsi="Symbol" w:hint="default"/>
      </w:rPr>
    </w:lvl>
    <w:lvl w:ilvl="7" w:tplc="04080003" w:tentative="1">
      <w:start w:val="1"/>
      <w:numFmt w:val="bullet"/>
      <w:lvlText w:val="o"/>
      <w:lvlJc w:val="left"/>
      <w:pPr>
        <w:tabs>
          <w:tab w:val="num" w:pos="5760"/>
        </w:tabs>
        <w:ind w:left="5760" w:hanging="360"/>
      </w:pPr>
      <w:rPr>
        <w:rFonts w:ascii="Courier New" w:hAnsi="Courier New" w:hint="default"/>
      </w:rPr>
    </w:lvl>
    <w:lvl w:ilvl="8" w:tplc="0408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7A0908AC"/>
    <w:multiLevelType w:val="hybridMultilevel"/>
    <w:tmpl w:val="A198DC82"/>
    <w:lvl w:ilvl="0" w:tplc="0408000F">
      <w:start w:val="1"/>
      <w:numFmt w:val="decimal"/>
      <w:lvlText w:val="%1."/>
      <w:lvlJc w:val="left"/>
      <w:pPr>
        <w:tabs>
          <w:tab w:val="num" w:pos="1080"/>
        </w:tabs>
        <w:ind w:left="1080" w:hanging="360"/>
      </w:pPr>
    </w:lvl>
    <w:lvl w:ilvl="1" w:tplc="04080019" w:tentative="1">
      <w:start w:val="1"/>
      <w:numFmt w:val="lowerLetter"/>
      <w:lvlText w:val="%2."/>
      <w:lvlJc w:val="left"/>
      <w:pPr>
        <w:tabs>
          <w:tab w:val="num" w:pos="1800"/>
        </w:tabs>
        <w:ind w:left="1800" w:hanging="360"/>
      </w:pPr>
    </w:lvl>
    <w:lvl w:ilvl="2" w:tplc="0408001B" w:tentative="1">
      <w:start w:val="1"/>
      <w:numFmt w:val="lowerRoman"/>
      <w:lvlText w:val="%3."/>
      <w:lvlJc w:val="right"/>
      <w:pPr>
        <w:tabs>
          <w:tab w:val="num" w:pos="2520"/>
        </w:tabs>
        <w:ind w:left="2520" w:hanging="180"/>
      </w:pPr>
    </w:lvl>
    <w:lvl w:ilvl="3" w:tplc="0408000F" w:tentative="1">
      <w:start w:val="1"/>
      <w:numFmt w:val="decimal"/>
      <w:lvlText w:val="%4."/>
      <w:lvlJc w:val="left"/>
      <w:pPr>
        <w:tabs>
          <w:tab w:val="num" w:pos="3240"/>
        </w:tabs>
        <w:ind w:left="3240" w:hanging="360"/>
      </w:pPr>
    </w:lvl>
    <w:lvl w:ilvl="4" w:tplc="04080019" w:tentative="1">
      <w:start w:val="1"/>
      <w:numFmt w:val="lowerLetter"/>
      <w:lvlText w:val="%5."/>
      <w:lvlJc w:val="left"/>
      <w:pPr>
        <w:tabs>
          <w:tab w:val="num" w:pos="3960"/>
        </w:tabs>
        <w:ind w:left="3960" w:hanging="360"/>
      </w:pPr>
    </w:lvl>
    <w:lvl w:ilvl="5" w:tplc="0408001B" w:tentative="1">
      <w:start w:val="1"/>
      <w:numFmt w:val="lowerRoman"/>
      <w:lvlText w:val="%6."/>
      <w:lvlJc w:val="right"/>
      <w:pPr>
        <w:tabs>
          <w:tab w:val="num" w:pos="4680"/>
        </w:tabs>
        <w:ind w:left="4680" w:hanging="180"/>
      </w:pPr>
    </w:lvl>
    <w:lvl w:ilvl="6" w:tplc="0408000F" w:tentative="1">
      <w:start w:val="1"/>
      <w:numFmt w:val="decimal"/>
      <w:lvlText w:val="%7."/>
      <w:lvlJc w:val="left"/>
      <w:pPr>
        <w:tabs>
          <w:tab w:val="num" w:pos="5400"/>
        </w:tabs>
        <w:ind w:left="5400" w:hanging="360"/>
      </w:pPr>
    </w:lvl>
    <w:lvl w:ilvl="7" w:tplc="04080019" w:tentative="1">
      <w:start w:val="1"/>
      <w:numFmt w:val="lowerLetter"/>
      <w:lvlText w:val="%8."/>
      <w:lvlJc w:val="left"/>
      <w:pPr>
        <w:tabs>
          <w:tab w:val="num" w:pos="6120"/>
        </w:tabs>
        <w:ind w:left="6120" w:hanging="360"/>
      </w:pPr>
    </w:lvl>
    <w:lvl w:ilvl="8" w:tplc="0408001B" w:tentative="1">
      <w:start w:val="1"/>
      <w:numFmt w:val="lowerRoman"/>
      <w:lvlText w:val="%9."/>
      <w:lvlJc w:val="right"/>
      <w:pPr>
        <w:tabs>
          <w:tab w:val="num" w:pos="6840"/>
        </w:tabs>
        <w:ind w:left="6840" w:hanging="180"/>
      </w:pPr>
    </w:lvl>
  </w:abstractNum>
  <w:abstractNum w:abstractNumId="49" w15:restartNumberingAfterBreak="0">
    <w:nsid w:val="7E7E7332"/>
    <w:multiLevelType w:val="hybridMultilevel"/>
    <w:tmpl w:val="31EA35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7FB3468C"/>
    <w:multiLevelType w:val="hybridMultilevel"/>
    <w:tmpl w:val="0D24701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10"/>
  </w:num>
  <w:num w:numId="2">
    <w:abstractNumId w:val="24"/>
  </w:num>
  <w:num w:numId="3">
    <w:abstractNumId w:val="42"/>
  </w:num>
  <w:num w:numId="4">
    <w:abstractNumId w:val="44"/>
  </w:num>
  <w:num w:numId="5">
    <w:abstractNumId w:val="39"/>
  </w:num>
  <w:num w:numId="6">
    <w:abstractNumId w:val="47"/>
  </w:num>
  <w:num w:numId="7">
    <w:abstractNumId w:val="16"/>
  </w:num>
  <w:num w:numId="8">
    <w:abstractNumId w:val="46"/>
  </w:num>
  <w:num w:numId="9">
    <w:abstractNumId w:val="12"/>
  </w:num>
  <w:num w:numId="10">
    <w:abstractNumId w:val="31"/>
  </w:num>
  <w:num w:numId="11">
    <w:abstractNumId w:val="17"/>
  </w:num>
  <w:num w:numId="12">
    <w:abstractNumId w:val="19"/>
  </w:num>
  <w:num w:numId="13">
    <w:abstractNumId w:val="49"/>
  </w:num>
  <w:num w:numId="14">
    <w:abstractNumId w:val="28"/>
  </w:num>
  <w:num w:numId="15">
    <w:abstractNumId w:val="36"/>
  </w:num>
  <w:num w:numId="16">
    <w:abstractNumId w:val="38"/>
  </w:num>
  <w:num w:numId="17">
    <w:abstractNumId w:val="26"/>
  </w:num>
  <w:num w:numId="18">
    <w:abstractNumId w:val="43"/>
  </w:num>
  <w:num w:numId="19">
    <w:abstractNumId w:val="27"/>
  </w:num>
  <w:num w:numId="20">
    <w:abstractNumId w:val="29"/>
  </w:num>
  <w:num w:numId="21">
    <w:abstractNumId w:val="21"/>
  </w:num>
  <w:num w:numId="22">
    <w:abstractNumId w:val="37"/>
  </w:num>
  <w:num w:numId="23">
    <w:abstractNumId w:val="10"/>
  </w:num>
  <w:num w:numId="24">
    <w:abstractNumId w:val="32"/>
  </w:num>
  <w:num w:numId="25">
    <w:abstractNumId w:val="45"/>
  </w:num>
  <w:num w:numId="26">
    <w:abstractNumId w:val="20"/>
  </w:num>
  <w:num w:numId="27">
    <w:abstractNumId w:val="33"/>
  </w:num>
  <w:num w:numId="28">
    <w:abstractNumId w:val="35"/>
  </w:num>
  <w:num w:numId="29">
    <w:abstractNumId w:val="13"/>
  </w:num>
  <w:num w:numId="30">
    <w:abstractNumId w:val="34"/>
  </w:num>
  <w:num w:numId="31">
    <w:abstractNumId w:val="8"/>
  </w:num>
  <w:num w:numId="32">
    <w:abstractNumId w:val="40"/>
  </w:num>
  <w:num w:numId="33">
    <w:abstractNumId w:val="15"/>
  </w:num>
  <w:num w:numId="34">
    <w:abstractNumId w:val="9"/>
  </w:num>
  <w:num w:numId="35">
    <w:abstractNumId w:val="4"/>
  </w:num>
  <w:num w:numId="36">
    <w:abstractNumId w:val="3"/>
  </w:num>
  <w:num w:numId="37">
    <w:abstractNumId w:val="2"/>
  </w:num>
  <w:num w:numId="38">
    <w:abstractNumId w:val="1"/>
  </w:num>
  <w:num w:numId="39">
    <w:abstractNumId w:val="7"/>
  </w:num>
  <w:num w:numId="40">
    <w:abstractNumId w:val="6"/>
  </w:num>
  <w:num w:numId="41">
    <w:abstractNumId w:val="5"/>
  </w:num>
  <w:num w:numId="42">
    <w:abstractNumId w:val="50"/>
  </w:num>
  <w:num w:numId="43">
    <w:abstractNumId w:val="48"/>
  </w:num>
  <w:num w:numId="44">
    <w:abstractNumId w:val="18"/>
  </w:num>
  <w:num w:numId="45">
    <w:abstractNumId w:val="0"/>
  </w:num>
  <w:num w:numId="46">
    <w:abstractNumId w:val="41"/>
  </w:num>
  <w:num w:numId="47">
    <w:abstractNumId w:val="11"/>
  </w:num>
  <w:num w:numId="48">
    <w:abstractNumId w:val="10"/>
  </w:num>
  <w:num w:numId="49">
    <w:abstractNumId w:val="10"/>
  </w:num>
  <w:num w:numId="50">
    <w:abstractNumId w:val="10"/>
  </w:num>
  <w:num w:numId="51">
    <w:abstractNumId w:val="10"/>
  </w:num>
  <w:num w:numId="52">
    <w:abstractNumId w:val="10"/>
  </w:num>
  <w:num w:numId="53">
    <w:abstractNumId w:val="23"/>
  </w:num>
  <w:num w:numId="54">
    <w:abstractNumId w:val="25"/>
  </w:num>
  <w:num w:numId="55">
    <w:abstractNumId w:val="30"/>
  </w:num>
  <w:num w:numId="56">
    <w:abstractNumId w:val="10"/>
  </w:num>
  <w:num w:numId="57">
    <w:abstractNumId w:val="14"/>
  </w:num>
  <w:num w:numId="58">
    <w:abstractNumId w:val="2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28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C1sDSzNDYwMDUyMjFW0lEKTi0uzszPAykwNK4FAEP9UEotAAAA"/>
  </w:docVars>
  <w:rsids>
    <w:rsidRoot w:val="00172D3B"/>
    <w:rsid w:val="00000995"/>
    <w:rsid w:val="0000232B"/>
    <w:rsid w:val="00002485"/>
    <w:rsid w:val="0000298D"/>
    <w:rsid w:val="00003427"/>
    <w:rsid w:val="00004608"/>
    <w:rsid w:val="00004B3C"/>
    <w:rsid w:val="00004B88"/>
    <w:rsid w:val="000056A7"/>
    <w:rsid w:val="0000604D"/>
    <w:rsid w:val="00006843"/>
    <w:rsid w:val="00007161"/>
    <w:rsid w:val="000076DF"/>
    <w:rsid w:val="00007C8F"/>
    <w:rsid w:val="000105F2"/>
    <w:rsid w:val="000130F8"/>
    <w:rsid w:val="0001397F"/>
    <w:rsid w:val="00014C08"/>
    <w:rsid w:val="000157C2"/>
    <w:rsid w:val="0001595F"/>
    <w:rsid w:val="00016006"/>
    <w:rsid w:val="000164EB"/>
    <w:rsid w:val="00020AF3"/>
    <w:rsid w:val="000218A0"/>
    <w:rsid w:val="0002212D"/>
    <w:rsid w:val="00023056"/>
    <w:rsid w:val="00024CE4"/>
    <w:rsid w:val="00025666"/>
    <w:rsid w:val="00025B8C"/>
    <w:rsid w:val="00030902"/>
    <w:rsid w:val="000316D0"/>
    <w:rsid w:val="00031E3D"/>
    <w:rsid w:val="00032BE7"/>
    <w:rsid w:val="00033209"/>
    <w:rsid w:val="0003376E"/>
    <w:rsid w:val="00033B23"/>
    <w:rsid w:val="00034B22"/>
    <w:rsid w:val="00037007"/>
    <w:rsid w:val="0003744B"/>
    <w:rsid w:val="00040A3C"/>
    <w:rsid w:val="00045CA9"/>
    <w:rsid w:val="00045DBD"/>
    <w:rsid w:val="00051B16"/>
    <w:rsid w:val="00051CC5"/>
    <w:rsid w:val="00052870"/>
    <w:rsid w:val="00052D7F"/>
    <w:rsid w:val="00052E8F"/>
    <w:rsid w:val="000531BF"/>
    <w:rsid w:val="00054405"/>
    <w:rsid w:val="000552F2"/>
    <w:rsid w:val="00055E3C"/>
    <w:rsid w:val="00060461"/>
    <w:rsid w:val="00060489"/>
    <w:rsid w:val="00061126"/>
    <w:rsid w:val="00063958"/>
    <w:rsid w:val="00063B53"/>
    <w:rsid w:val="00064ECE"/>
    <w:rsid w:val="00065583"/>
    <w:rsid w:val="000659EF"/>
    <w:rsid w:val="000665B6"/>
    <w:rsid w:val="00067585"/>
    <w:rsid w:val="00070330"/>
    <w:rsid w:val="00073401"/>
    <w:rsid w:val="000766FC"/>
    <w:rsid w:val="00076DAB"/>
    <w:rsid w:val="000778AD"/>
    <w:rsid w:val="00081D51"/>
    <w:rsid w:val="000838EC"/>
    <w:rsid w:val="00083938"/>
    <w:rsid w:val="00084277"/>
    <w:rsid w:val="000859CF"/>
    <w:rsid w:val="00085E5B"/>
    <w:rsid w:val="00087C94"/>
    <w:rsid w:val="000916E8"/>
    <w:rsid w:val="0009227E"/>
    <w:rsid w:val="00092BCC"/>
    <w:rsid w:val="0009331C"/>
    <w:rsid w:val="00094EDD"/>
    <w:rsid w:val="00096E1B"/>
    <w:rsid w:val="000A1F63"/>
    <w:rsid w:val="000A2CB0"/>
    <w:rsid w:val="000A4975"/>
    <w:rsid w:val="000A57C8"/>
    <w:rsid w:val="000A5EB7"/>
    <w:rsid w:val="000A7777"/>
    <w:rsid w:val="000B201E"/>
    <w:rsid w:val="000B7DDC"/>
    <w:rsid w:val="000C0E57"/>
    <w:rsid w:val="000C3252"/>
    <w:rsid w:val="000C6399"/>
    <w:rsid w:val="000D1664"/>
    <w:rsid w:val="000D20EB"/>
    <w:rsid w:val="000D62D3"/>
    <w:rsid w:val="000E0109"/>
    <w:rsid w:val="000E0AF4"/>
    <w:rsid w:val="000E3236"/>
    <w:rsid w:val="000E37BD"/>
    <w:rsid w:val="000F1379"/>
    <w:rsid w:val="000F2CE3"/>
    <w:rsid w:val="000F2E66"/>
    <w:rsid w:val="000F33A2"/>
    <w:rsid w:val="001009A1"/>
    <w:rsid w:val="001021E3"/>
    <w:rsid w:val="001041EE"/>
    <w:rsid w:val="001075D2"/>
    <w:rsid w:val="00110FD0"/>
    <w:rsid w:val="00112BD7"/>
    <w:rsid w:val="001135CF"/>
    <w:rsid w:val="00113D52"/>
    <w:rsid w:val="0011409D"/>
    <w:rsid w:val="00114F5C"/>
    <w:rsid w:val="001154F2"/>
    <w:rsid w:val="00115655"/>
    <w:rsid w:val="0011619D"/>
    <w:rsid w:val="00116AD2"/>
    <w:rsid w:val="00116CF9"/>
    <w:rsid w:val="0012254A"/>
    <w:rsid w:val="001233A2"/>
    <w:rsid w:val="0012405A"/>
    <w:rsid w:val="00124A15"/>
    <w:rsid w:val="00125DA8"/>
    <w:rsid w:val="001263C2"/>
    <w:rsid w:val="0013009F"/>
    <w:rsid w:val="00130F40"/>
    <w:rsid w:val="0013139E"/>
    <w:rsid w:val="001339D7"/>
    <w:rsid w:val="00133D9D"/>
    <w:rsid w:val="00135866"/>
    <w:rsid w:val="0013694D"/>
    <w:rsid w:val="00137031"/>
    <w:rsid w:val="001411A5"/>
    <w:rsid w:val="00142491"/>
    <w:rsid w:val="00142521"/>
    <w:rsid w:val="0014295E"/>
    <w:rsid w:val="001434DC"/>
    <w:rsid w:val="001453A0"/>
    <w:rsid w:val="001458EA"/>
    <w:rsid w:val="001479EB"/>
    <w:rsid w:val="00147D01"/>
    <w:rsid w:val="001501D0"/>
    <w:rsid w:val="001504DA"/>
    <w:rsid w:val="001505DF"/>
    <w:rsid w:val="00151E25"/>
    <w:rsid w:val="001520BF"/>
    <w:rsid w:val="001526FA"/>
    <w:rsid w:val="001533C1"/>
    <w:rsid w:val="00154951"/>
    <w:rsid w:val="00155A5E"/>
    <w:rsid w:val="00155B92"/>
    <w:rsid w:val="00155C40"/>
    <w:rsid w:val="00156DB3"/>
    <w:rsid w:val="00156DE9"/>
    <w:rsid w:val="00161FAF"/>
    <w:rsid w:val="001628F2"/>
    <w:rsid w:val="0016321E"/>
    <w:rsid w:val="0016502E"/>
    <w:rsid w:val="00165B2A"/>
    <w:rsid w:val="001672F8"/>
    <w:rsid w:val="00170944"/>
    <w:rsid w:val="00172C8D"/>
    <w:rsid w:val="00172D3B"/>
    <w:rsid w:val="00175CAA"/>
    <w:rsid w:val="00176FF5"/>
    <w:rsid w:val="00177009"/>
    <w:rsid w:val="0018133C"/>
    <w:rsid w:val="00182515"/>
    <w:rsid w:val="00182DCB"/>
    <w:rsid w:val="0018344B"/>
    <w:rsid w:val="00185CE6"/>
    <w:rsid w:val="00192055"/>
    <w:rsid w:val="00192203"/>
    <w:rsid w:val="0019581E"/>
    <w:rsid w:val="00195977"/>
    <w:rsid w:val="001959CF"/>
    <w:rsid w:val="0019611D"/>
    <w:rsid w:val="001971CC"/>
    <w:rsid w:val="00197249"/>
    <w:rsid w:val="001A0504"/>
    <w:rsid w:val="001A077C"/>
    <w:rsid w:val="001A1AB5"/>
    <w:rsid w:val="001A36C1"/>
    <w:rsid w:val="001A4331"/>
    <w:rsid w:val="001A5D18"/>
    <w:rsid w:val="001A6105"/>
    <w:rsid w:val="001A71E7"/>
    <w:rsid w:val="001A7511"/>
    <w:rsid w:val="001A7776"/>
    <w:rsid w:val="001B1CE7"/>
    <w:rsid w:val="001B2126"/>
    <w:rsid w:val="001B2CBF"/>
    <w:rsid w:val="001B3348"/>
    <w:rsid w:val="001B3761"/>
    <w:rsid w:val="001B4441"/>
    <w:rsid w:val="001B50DE"/>
    <w:rsid w:val="001B6857"/>
    <w:rsid w:val="001C0F74"/>
    <w:rsid w:val="001C114B"/>
    <w:rsid w:val="001C180F"/>
    <w:rsid w:val="001C1F14"/>
    <w:rsid w:val="001C1F32"/>
    <w:rsid w:val="001C3BD0"/>
    <w:rsid w:val="001C3C0C"/>
    <w:rsid w:val="001C55A6"/>
    <w:rsid w:val="001C6272"/>
    <w:rsid w:val="001C7AF3"/>
    <w:rsid w:val="001D16D6"/>
    <w:rsid w:val="001D3067"/>
    <w:rsid w:val="001D36B6"/>
    <w:rsid w:val="001D3B8F"/>
    <w:rsid w:val="001D408E"/>
    <w:rsid w:val="001D41BC"/>
    <w:rsid w:val="001D5993"/>
    <w:rsid w:val="001D5BC4"/>
    <w:rsid w:val="001E09FF"/>
    <w:rsid w:val="001E21A6"/>
    <w:rsid w:val="001E229A"/>
    <w:rsid w:val="001E3699"/>
    <w:rsid w:val="001E3999"/>
    <w:rsid w:val="001E3CC0"/>
    <w:rsid w:val="001E4EDA"/>
    <w:rsid w:val="001F054E"/>
    <w:rsid w:val="001F2341"/>
    <w:rsid w:val="001F34EB"/>
    <w:rsid w:val="001F3F7C"/>
    <w:rsid w:val="001F7C9C"/>
    <w:rsid w:val="00201567"/>
    <w:rsid w:val="00202A63"/>
    <w:rsid w:val="00202D43"/>
    <w:rsid w:val="002043C8"/>
    <w:rsid w:val="002067B3"/>
    <w:rsid w:val="002103C7"/>
    <w:rsid w:val="00210601"/>
    <w:rsid w:val="002108FF"/>
    <w:rsid w:val="00210A30"/>
    <w:rsid w:val="00210B07"/>
    <w:rsid w:val="00213113"/>
    <w:rsid w:val="00213516"/>
    <w:rsid w:val="00214EA6"/>
    <w:rsid w:val="0021589D"/>
    <w:rsid w:val="00215AFE"/>
    <w:rsid w:val="00216FFD"/>
    <w:rsid w:val="002208A7"/>
    <w:rsid w:val="0022099C"/>
    <w:rsid w:val="00221933"/>
    <w:rsid w:val="00221F33"/>
    <w:rsid w:val="00223070"/>
    <w:rsid w:val="0022346E"/>
    <w:rsid w:val="0022407B"/>
    <w:rsid w:val="00225150"/>
    <w:rsid w:val="002252A5"/>
    <w:rsid w:val="00226C41"/>
    <w:rsid w:val="002271C7"/>
    <w:rsid w:val="00227549"/>
    <w:rsid w:val="002303C3"/>
    <w:rsid w:val="00233D5C"/>
    <w:rsid w:val="00235441"/>
    <w:rsid w:val="00240F7F"/>
    <w:rsid w:val="00241216"/>
    <w:rsid w:val="002412FF"/>
    <w:rsid w:val="00241844"/>
    <w:rsid w:val="00241E73"/>
    <w:rsid w:val="00242266"/>
    <w:rsid w:val="0024399B"/>
    <w:rsid w:val="00243F3A"/>
    <w:rsid w:val="0024445B"/>
    <w:rsid w:val="00245106"/>
    <w:rsid w:val="00245739"/>
    <w:rsid w:val="0025085E"/>
    <w:rsid w:val="00251EDE"/>
    <w:rsid w:val="00252571"/>
    <w:rsid w:val="00252CCC"/>
    <w:rsid w:val="00257D0E"/>
    <w:rsid w:val="00263E25"/>
    <w:rsid w:val="002664A6"/>
    <w:rsid w:val="002668DE"/>
    <w:rsid w:val="00266BBF"/>
    <w:rsid w:val="00266ED2"/>
    <w:rsid w:val="00267B2B"/>
    <w:rsid w:val="00267D73"/>
    <w:rsid w:val="00267DD5"/>
    <w:rsid w:val="00271475"/>
    <w:rsid w:val="0027263D"/>
    <w:rsid w:val="0027375F"/>
    <w:rsid w:val="00276281"/>
    <w:rsid w:val="0027662F"/>
    <w:rsid w:val="002767E8"/>
    <w:rsid w:val="00276879"/>
    <w:rsid w:val="00276C4B"/>
    <w:rsid w:val="0028020E"/>
    <w:rsid w:val="00280378"/>
    <w:rsid w:val="0028044E"/>
    <w:rsid w:val="00281FBD"/>
    <w:rsid w:val="002827F6"/>
    <w:rsid w:val="002835B0"/>
    <w:rsid w:val="002845BD"/>
    <w:rsid w:val="00284A88"/>
    <w:rsid w:val="002864E6"/>
    <w:rsid w:val="00286646"/>
    <w:rsid w:val="002866D8"/>
    <w:rsid w:val="002908A4"/>
    <w:rsid w:val="00290FFE"/>
    <w:rsid w:val="00293F17"/>
    <w:rsid w:val="00295E8A"/>
    <w:rsid w:val="00297080"/>
    <w:rsid w:val="00297572"/>
    <w:rsid w:val="00297BBC"/>
    <w:rsid w:val="00297DA1"/>
    <w:rsid w:val="002A0CB7"/>
    <w:rsid w:val="002A2378"/>
    <w:rsid w:val="002A28FB"/>
    <w:rsid w:val="002A29CF"/>
    <w:rsid w:val="002B082B"/>
    <w:rsid w:val="002B1FF0"/>
    <w:rsid w:val="002B449D"/>
    <w:rsid w:val="002B4783"/>
    <w:rsid w:val="002B4F63"/>
    <w:rsid w:val="002B7300"/>
    <w:rsid w:val="002B79A6"/>
    <w:rsid w:val="002C1BC4"/>
    <w:rsid w:val="002C1E94"/>
    <w:rsid w:val="002C350B"/>
    <w:rsid w:val="002C38EF"/>
    <w:rsid w:val="002C3947"/>
    <w:rsid w:val="002C5F83"/>
    <w:rsid w:val="002C6E0F"/>
    <w:rsid w:val="002D0838"/>
    <w:rsid w:val="002D1031"/>
    <w:rsid w:val="002D2535"/>
    <w:rsid w:val="002D2DAC"/>
    <w:rsid w:val="002D32B1"/>
    <w:rsid w:val="002D3869"/>
    <w:rsid w:val="002D5F74"/>
    <w:rsid w:val="002D7681"/>
    <w:rsid w:val="002D771F"/>
    <w:rsid w:val="002E0BC8"/>
    <w:rsid w:val="002E1D22"/>
    <w:rsid w:val="002E1E51"/>
    <w:rsid w:val="002E1EEA"/>
    <w:rsid w:val="002E397E"/>
    <w:rsid w:val="002E3FE0"/>
    <w:rsid w:val="002E49C6"/>
    <w:rsid w:val="002E5ACF"/>
    <w:rsid w:val="002E5AF9"/>
    <w:rsid w:val="002E5D8C"/>
    <w:rsid w:val="002E64AD"/>
    <w:rsid w:val="002E6986"/>
    <w:rsid w:val="002E797B"/>
    <w:rsid w:val="002E7A3D"/>
    <w:rsid w:val="002F0373"/>
    <w:rsid w:val="002F17E7"/>
    <w:rsid w:val="002F23C2"/>
    <w:rsid w:val="002F3145"/>
    <w:rsid w:val="002F3932"/>
    <w:rsid w:val="002F4086"/>
    <w:rsid w:val="002F51FC"/>
    <w:rsid w:val="002F58E2"/>
    <w:rsid w:val="002F74C6"/>
    <w:rsid w:val="00303523"/>
    <w:rsid w:val="00306E57"/>
    <w:rsid w:val="003156C7"/>
    <w:rsid w:val="00316AC2"/>
    <w:rsid w:val="00320636"/>
    <w:rsid w:val="0032081A"/>
    <w:rsid w:val="00322830"/>
    <w:rsid w:val="00322F2B"/>
    <w:rsid w:val="003234A3"/>
    <w:rsid w:val="003279D6"/>
    <w:rsid w:val="00330098"/>
    <w:rsid w:val="00331041"/>
    <w:rsid w:val="003329A4"/>
    <w:rsid w:val="00333443"/>
    <w:rsid w:val="00333FBA"/>
    <w:rsid w:val="0033741A"/>
    <w:rsid w:val="00337991"/>
    <w:rsid w:val="00337A7B"/>
    <w:rsid w:val="00340066"/>
    <w:rsid w:val="0034094C"/>
    <w:rsid w:val="00340E23"/>
    <w:rsid w:val="00343021"/>
    <w:rsid w:val="00343FAD"/>
    <w:rsid w:val="0034404F"/>
    <w:rsid w:val="00345751"/>
    <w:rsid w:val="00347387"/>
    <w:rsid w:val="00347B31"/>
    <w:rsid w:val="0035108C"/>
    <w:rsid w:val="00351BAC"/>
    <w:rsid w:val="00355166"/>
    <w:rsid w:val="00356DF8"/>
    <w:rsid w:val="00363812"/>
    <w:rsid w:val="003670CA"/>
    <w:rsid w:val="0037056E"/>
    <w:rsid w:val="0037177A"/>
    <w:rsid w:val="00373066"/>
    <w:rsid w:val="00373A9D"/>
    <w:rsid w:val="00374C81"/>
    <w:rsid w:val="00375ACC"/>
    <w:rsid w:val="003815A6"/>
    <w:rsid w:val="003815AD"/>
    <w:rsid w:val="00381748"/>
    <w:rsid w:val="003830AD"/>
    <w:rsid w:val="00383111"/>
    <w:rsid w:val="003842CC"/>
    <w:rsid w:val="00384955"/>
    <w:rsid w:val="00384CF1"/>
    <w:rsid w:val="00385FE3"/>
    <w:rsid w:val="00386B06"/>
    <w:rsid w:val="0038744E"/>
    <w:rsid w:val="00391C3C"/>
    <w:rsid w:val="0039501A"/>
    <w:rsid w:val="003A13D0"/>
    <w:rsid w:val="003A1B0C"/>
    <w:rsid w:val="003A2320"/>
    <w:rsid w:val="003A2525"/>
    <w:rsid w:val="003A3172"/>
    <w:rsid w:val="003A4654"/>
    <w:rsid w:val="003A4D9A"/>
    <w:rsid w:val="003A5E46"/>
    <w:rsid w:val="003B025F"/>
    <w:rsid w:val="003B22A3"/>
    <w:rsid w:val="003B33B3"/>
    <w:rsid w:val="003B48B2"/>
    <w:rsid w:val="003B5531"/>
    <w:rsid w:val="003B6086"/>
    <w:rsid w:val="003B75C7"/>
    <w:rsid w:val="003B7CC2"/>
    <w:rsid w:val="003C1B8C"/>
    <w:rsid w:val="003C1C41"/>
    <w:rsid w:val="003C4566"/>
    <w:rsid w:val="003C47CB"/>
    <w:rsid w:val="003C4B7F"/>
    <w:rsid w:val="003C4E1B"/>
    <w:rsid w:val="003C54FF"/>
    <w:rsid w:val="003C6CF9"/>
    <w:rsid w:val="003C7282"/>
    <w:rsid w:val="003C72FE"/>
    <w:rsid w:val="003C7DC5"/>
    <w:rsid w:val="003C7EDA"/>
    <w:rsid w:val="003D0C16"/>
    <w:rsid w:val="003D2A7D"/>
    <w:rsid w:val="003D35BB"/>
    <w:rsid w:val="003D37EB"/>
    <w:rsid w:val="003D48D9"/>
    <w:rsid w:val="003E2777"/>
    <w:rsid w:val="003E2A45"/>
    <w:rsid w:val="003E3D8D"/>
    <w:rsid w:val="003E4F03"/>
    <w:rsid w:val="003E7DF1"/>
    <w:rsid w:val="003F01FB"/>
    <w:rsid w:val="003F16DC"/>
    <w:rsid w:val="003F3451"/>
    <w:rsid w:val="003F388A"/>
    <w:rsid w:val="003F4571"/>
    <w:rsid w:val="003F4E6A"/>
    <w:rsid w:val="003F5A5A"/>
    <w:rsid w:val="003F5BA1"/>
    <w:rsid w:val="003F7FD7"/>
    <w:rsid w:val="00401F20"/>
    <w:rsid w:val="0040240B"/>
    <w:rsid w:val="0040297C"/>
    <w:rsid w:val="00403A7C"/>
    <w:rsid w:val="00404261"/>
    <w:rsid w:val="00404EAE"/>
    <w:rsid w:val="004066DF"/>
    <w:rsid w:val="004074B8"/>
    <w:rsid w:val="00410903"/>
    <w:rsid w:val="00410A7C"/>
    <w:rsid w:val="00412B88"/>
    <w:rsid w:val="004175DE"/>
    <w:rsid w:val="00422634"/>
    <w:rsid w:val="004228E7"/>
    <w:rsid w:val="00426421"/>
    <w:rsid w:val="004313B9"/>
    <w:rsid w:val="004316EF"/>
    <w:rsid w:val="00432269"/>
    <w:rsid w:val="00432FF3"/>
    <w:rsid w:val="00433858"/>
    <w:rsid w:val="00433CE1"/>
    <w:rsid w:val="004350D0"/>
    <w:rsid w:val="004408A3"/>
    <w:rsid w:val="00442F05"/>
    <w:rsid w:val="00444019"/>
    <w:rsid w:val="00445BE3"/>
    <w:rsid w:val="0045004A"/>
    <w:rsid w:val="0045233B"/>
    <w:rsid w:val="00453B8C"/>
    <w:rsid w:val="00454FA4"/>
    <w:rsid w:val="00455777"/>
    <w:rsid w:val="00455B0C"/>
    <w:rsid w:val="00455B80"/>
    <w:rsid w:val="00456562"/>
    <w:rsid w:val="00457441"/>
    <w:rsid w:val="004607E9"/>
    <w:rsid w:val="00460E47"/>
    <w:rsid w:val="00461C8E"/>
    <w:rsid w:val="00461D31"/>
    <w:rsid w:val="00462D67"/>
    <w:rsid w:val="00463681"/>
    <w:rsid w:val="00465AA8"/>
    <w:rsid w:val="00467FC6"/>
    <w:rsid w:val="0047254B"/>
    <w:rsid w:val="00475727"/>
    <w:rsid w:val="00480019"/>
    <w:rsid w:val="00480064"/>
    <w:rsid w:val="00480548"/>
    <w:rsid w:val="0048082C"/>
    <w:rsid w:val="004820D9"/>
    <w:rsid w:val="00482153"/>
    <w:rsid w:val="00487DED"/>
    <w:rsid w:val="00491C1C"/>
    <w:rsid w:val="00492B86"/>
    <w:rsid w:val="00492D08"/>
    <w:rsid w:val="004948AD"/>
    <w:rsid w:val="00495345"/>
    <w:rsid w:val="0049550A"/>
    <w:rsid w:val="00495864"/>
    <w:rsid w:val="004A058A"/>
    <w:rsid w:val="004A1529"/>
    <w:rsid w:val="004A1A3B"/>
    <w:rsid w:val="004A39A3"/>
    <w:rsid w:val="004A57C1"/>
    <w:rsid w:val="004A726B"/>
    <w:rsid w:val="004B06D9"/>
    <w:rsid w:val="004B095A"/>
    <w:rsid w:val="004B0EF0"/>
    <w:rsid w:val="004B159B"/>
    <w:rsid w:val="004B1959"/>
    <w:rsid w:val="004B1C6A"/>
    <w:rsid w:val="004B5778"/>
    <w:rsid w:val="004B6D88"/>
    <w:rsid w:val="004C2B82"/>
    <w:rsid w:val="004C30D8"/>
    <w:rsid w:val="004C391B"/>
    <w:rsid w:val="004C5AE2"/>
    <w:rsid w:val="004C6269"/>
    <w:rsid w:val="004C75A9"/>
    <w:rsid w:val="004D101E"/>
    <w:rsid w:val="004D18E9"/>
    <w:rsid w:val="004D421A"/>
    <w:rsid w:val="004D558A"/>
    <w:rsid w:val="004D5E85"/>
    <w:rsid w:val="004D625A"/>
    <w:rsid w:val="004D7F7A"/>
    <w:rsid w:val="004E050B"/>
    <w:rsid w:val="004E1D53"/>
    <w:rsid w:val="004E372D"/>
    <w:rsid w:val="004E51D6"/>
    <w:rsid w:val="004E5ECF"/>
    <w:rsid w:val="004E6196"/>
    <w:rsid w:val="004E756B"/>
    <w:rsid w:val="004E79C4"/>
    <w:rsid w:val="004F1C0A"/>
    <w:rsid w:val="004F2257"/>
    <w:rsid w:val="004F27B7"/>
    <w:rsid w:val="004F512E"/>
    <w:rsid w:val="004F53AD"/>
    <w:rsid w:val="00500086"/>
    <w:rsid w:val="00500278"/>
    <w:rsid w:val="00500EBF"/>
    <w:rsid w:val="00501049"/>
    <w:rsid w:val="00502BEA"/>
    <w:rsid w:val="0050393F"/>
    <w:rsid w:val="00503E19"/>
    <w:rsid w:val="00505E36"/>
    <w:rsid w:val="00510AAC"/>
    <w:rsid w:val="00510FD9"/>
    <w:rsid w:val="0051191E"/>
    <w:rsid w:val="005127E8"/>
    <w:rsid w:val="00512A5F"/>
    <w:rsid w:val="0051404E"/>
    <w:rsid w:val="00514529"/>
    <w:rsid w:val="005149D2"/>
    <w:rsid w:val="00515B54"/>
    <w:rsid w:val="005162AD"/>
    <w:rsid w:val="00516537"/>
    <w:rsid w:val="00516F8A"/>
    <w:rsid w:val="00520298"/>
    <w:rsid w:val="00520A25"/>
    <w:rsid w:val="00521788"/>
    <w:rsid w:val="00522542"/>
    <w:rsid w:val="00523C77"/>
    <w:rsid w:val="00525BC4"/>
    <w:rsid w:val="00525F15"/>
    <w:rsid w:val="0053094B"/>
    <w:rsid w:val="005331FC"/>
    <w:rsid w:val="00534497"/>
    <w:rsid w:val="0053598C"/>
    <w:rsid w:val="00536848"/>
    <w:rsid w:val="005403BB"/>
    <w:rsid w:val="00543418"/>
    <w:rsid w:val="00543EC4"/>
    <w:rsid w:val="00546330"/>
    <w:rsid w:val="00546958"/>
    <w:rsid w:val="00550B12"/>
    <w:rsid w:val="00550C5B"/>
    <w:rsid w:val="00553247"/>
    <w:rsid w:val="00553DC8"/>
    <w:rsid w:val="00554FBD"/>
    <w:rsid w:val="00557DE7"/>
    <w:rsid w:val="005602A2"/>
    <w:rsid w:val="0056094E"/>
    <w:rsid w:val="00561414"/>
    <w:rsid w:val="00561982"/>
    <w:rsid w:val="0056315E"/>
    <w:rsid w:val="00563E10"/>
    <w:rsid w:val="00564343"/>
    <w:rsid w:val="00565CCF"/>
    <w:rsid w:val="00565E91"/>
    <w:rsid w:val="005806BE"/>
    <w:rsid w:val="0058143D"/>
    <w:rsid w:val="0058270E"/>
    <w:rsid w:val="00583183"/>
    <w:rsid w:val="0058437B"/>
    <w:rsid w:val="00584390"/>
    <w:rsid w:val="00585344"/>
    <w:rsid w:val="00585724"/>
    <w:rsid w:val="00585A4A"/>
    <w:rsid w:val="00590443"/>
    <w:rsid w:val="0059067C"/>
    <w:rsid w:val="00591310"/>
    <w:rsid w:val="00592524"/>
    <w:rsid w:val="0059373E"/>
    <w:rsid w:val="0059385C"/>
    <w:rsid w:val="005947BC"/>
    <w:rsid w:val="00595BE1"/>
    <w:rsid w:val="0059680C"/>
    <w:rsid w:val="005A2637"/>
    <w:rsid w:val="005A3218"/>
    <w:rsid w:val="005A420E"/>
    <w:rsid w:val="005A5467"/>
    <w:rsid w:val="005B01B7"/>
    <w:rsid w:val="005B0759"/>
    <w:rsid w:val="005B08C8"/>
    <w:rsid w:val="005B1F2F"/>
    <w:rsid w:val="005B34DB"/>
    <w:rsid w:val="005B3B76"/>
    <w:rsid w:val="005B43D7"/>
    <w:rsid w:val="005B4D6B"/>
    <w:rsid w:val="005B51BE"/>
    <w:rsid w:val="005B6C7D"/>
    <w:rsid w:val="005B7B20"/>
    <w:rsid w:val="005B7DC8"/>
    <w:rsid w:val="005C1540"/>
    <w:rsid w:val="005C198B"/>
    <w:rsid w:val="005C46AA"/>
    <w:rsid w:val="005C46B7"/>
    <w:rsid w:val="005C5D5F"/>
    <w:rsid w:val="005C6BD9"/>
    <w:rsid w:val="005C7B83"/>
    <w:rsid w:val="005D18CA"/>
    <w:rsid w:val="005D1A4B"/>
    <w:rsid w:val="005D2083"/>
    <w:rsid w:val="005D2EFF"/>
    <w:rsid w:val="005D3187"/>
    <w:rsid w:val="005D3BFA"/>
    <w:rsid w:val="005D554D"/>
    <w:rsid w:val="005D6408"/>
    <w:rsid w:val="005E015E"/>
    <w:rsid w:val="005E3262"/>
    <w:rsid w:val="005F1872"/>
    <w:rsid w:val="005F1AEC"/>
    <w:rsid w:val="005F4730"/>
    <w:rsid w:val="005F47DF"/>
    <w:rsid w:val="005F51B4"/>
    <w:rsid w:val="005F6DF8"/>
    <w:rsid w:val="005F7185"/>
    <w:rsid w:val="005F7F0F"/>
    <w:rsid w:val="00601CD2"/>
    <w:rsid w:val="00604758"/>
    <w:rsid w:val="00604C68"/>
    <w:rsid w:val="00607732"/>
    <w:rsid w:val="00607815"/>
    <w:rsid w:val="00607894"/>
    <w:rsid w:val="00607C0E"/>
    <w:rsid w:val="00610B39"/>
    <w:rsid w:val="0061103B"/>
    <w:rsid w:val="006117E5"/>
    <w:rsid w:val="00613D5E"/>
    <w:rsid w:val="00613FCB"/>
    <w:rsid w:val="006140E9"/>
    <w:rsid w:val="006160AD"/>
    <w:rsid w:val="00616A86"/>
    <w:rsid w:val="00617BAC"/>
    <w:rsid w:val="006207D0"/>
    <w:rsid w:val="00621833"/>
    <w:rsid w:val="00623660"/>
    <w:rsid w:val="00624052"/>
    <w:rsid w:val="0062416B"/>
    <w:rsid w:val="00624738"/>
    <w:rsid w:val="00624EA9"/>
    <w:rsid w:val="006265BE"/>
    <w:rsid w:val="00626BB8"/>
    <w:rsid w:val="00626D61"/>
    <w:rsid w:val="00627125"/>
    <w:rsid w:val="006277F8"/>
    <w:rsid w:val="006306FB"/>
    <w:rsid w:val="00630798"/>
    <w:rsid w:val="00630AB7"/>
    <w:rsid w:val="00631483"/>
    <w:rsid w:val="00631A21"/>
    <w:rsid w:val="00631CF4"/>
    <w:rsid w:val="00632574"/>
    <w:rsid w:val="0063295E"/>
    <w:rsid w:val="00633D2E"/>
    <w:rsid w:val="006348F8"/>
    <w:rsid w:val="00634DD1"/>
    <w:rsid w:val="00636844"/>
    <w:rsid w:val="00642CDD"/>
    <w:rsid w:val="006450B2"/>
    <w:rsid w:val="00650D2C"/>
    <w:rsid w:val="006539EA"/>
    <w:rsid w:val="00654446"/>
    <w:rsid w:val="00655DE0"/>
    <w:rsid w:val="0065614A"/>
    <w:rsid w:val="00656FB3"/>
    <w:rsid w:val="00657B42"/>
    <w:rsid w:val="00660C00"/>
    <w:rsid w:val="0066137A"/>
    <w:rsid w:val="00663E38"/>
    <w:rsid w:val="00666B07"/>
    <w:rsid w:val="00666BE5"/>
    <w:rsid w:val="00666E66"/>
    <w:rsid w:val="00666EF7"/>
    <w:rsid w:val="00667685"/>
    <w:rsid w:val="00667C5C"/>
    <w:rsid w:val="00672707"/>
    <w:rsid w:val="00675564"/>
    <w:rsid w:val="006755C4"/>
    <w:rsid w:val="00677434"/>
    <w:rsid w:val="00677A78"/>
    <w:rsid w:val="00681B40"/>
    <w:rsid w:val="0068206B"/>
    <w:rsid w:val="006831CB"/>
    <w:rsid w:val="0068392D"/>
    <w:rsid w:val="00684D5A"/>
    <w:rsid w:val="0069009E"/>
    <w:rsid w:val="00692DF1"/>
    <w:rsid w:val="006931F7"/>
    <w:rsid w:val="0069348E"/>
    <w:rsid w:val="00697271"/>
    <w:rsid w:val="0069740F"/>
    <w:rsid w:val="006A076B"/>
    <w:rsid w:val="006A09E5"/>
    <w:rsid w:val="006A0A7C"/>
    <w:rsid w:val="006A1CBE"/>
    <w:rsid w:val="006A3603"/>
    <w:rsid w:val="006A65A8"/>
    <w:rsid w:val="006A69EC"/>
    <w:rsid w:val="006A768C"/>
    <w:rsid w:val="006B01FB"/>
    <w:rsid w:val="006B21C0"/>
    <w:rsid w:val="006B3464"/>
    <w:rsid w:val="006B4280"/>
    <w:rsid w:val="006B44CB"/>
    <w:rsid w:val="006B45E5"/>
    <w:rsid w:val="006B4629"/>
    <w:rsid w:val="006B47F0"/>
    <w:rsid w:val="006B627F"/>
    <w:rsid w:val="006C1A7B"/>
    <w:rsid w:val="006C3FC6"/>
    <w:rsid w:val="006C4635"/>
    <w:rsid w:val="006C48DE"/>
    <w:rsid w:val="006C71AA"/>
    <w:rsid w:val="006D1D15"/>
    <w:rsid w:val="006D35A9"/>
    <w:rsid w:val="006D5800"/>
    <w:rsid w:val="006D5BCB"/>
    <w:rsid w:val="006E06E3"/>
    <w:rsid w:val="006E1202"/>
    <w:rsid w:val="006E3827"/>
    <w:rsid w:val="006E4147"/>
    <w:rsid w:val="006E456D"/>
    <w:rsid w:val="006E522A"/>
    <w:rsid w:val="006E5512"/>
    <w:rsid w:val="006E5940"/>
    <w:rsid w:val="006E7FBF"/>
    <w:rsid w:val="006F1D5F"/>
    <w:rsid w:val="006F1DB0"/>
    <w:rsid w:val="006F218D"/>
    <w:rsid w:val="006F2A86"/>
    <w:rsid w:val="006F3893"/>
    <w:rsid w:val="006F3E28"/>
    <w:rsid w:val="006F42AA"/>
    <w:rsid w:val="006F5976"/>
    <w:rsid w:val="006F5FB1"/>
    <w:rsid w:val="006F60AD"/>
    <w:rsid w:val="006F7610"/>
    <w:rsid w:val="00700CEA"/>
    <w:rsid w:val="007048A9"/>
    <w:rsid w:val="00704CCC"/>
    <w:rsid w:val="007055EF"/>
    <w:rsid w:val="00705CC5"/>
    <w:rsid w:val="00706C19"/>
    <w:rsid w:val="0070737D"/>
    <w:rsid w:val="007079C2"/>
    <w:rsid w:val="00707ADC"/>
    <w:rsid w:val="00711459"/>
    <w:rsid w:val="00713114"/>
    <w:rsid w:val="00713B8D"/>
    <w:rsid w:val="007148C4"/>
    <w:rsid w:val="0071518B"/>
    <w:rsid w:val="0072067D"/>
    <w:rsid w:val="00722889"/>
    <w:rsid w:val="00723638"/>
    <w:rsid w:val="00723F42"/>
    <w:rsid w:val="007244CC"/>
    <w:rsid w:val="00724A80"/>
    <w:rsid w:val="007261EF"/>
    <w:rsid w:val="00727486"/>
    <w:rsid w:val="0072788B"/>
    <w:rsid w:val="0073007E"/>
    <w:rsid w:val="00733ECE"/>
    <w:rsid w:val="00734071"/>
    <w:rsid w:val="00734335"/>
    <w:rsid w:val="007343C6"/>
    <w:rsid w:val="00734D49"/>
    <w:rsid w:val="00735431"/>
    <w:rsid w:val="00735658"/>
    <w:rsid w:val="00735D72"/>
    <w:rsid w:val="007364A1"/>
    <w:rsid w:val="0073655F"/>
    <w:rsid w:val="0074011B"/>
    <w:rsid w:val="00740FFE"/>
    <w:rsid w:val="007434C7"/>
    <w:rsid w:val="00745087"/>
    <w:rsid w:val="00745BE0"/>
    <w:rsid w:val="00746C8D"/>
    <w:rsid w:val="00747468"/>
    <w:rsid w:val="00751690"/>
    <w:rsid w:val="00752728"/>
    <w:rsid w:val="007528A7"/>
    <w:rsid w:val="00753752"/>
    <w:rsid w:val="00756F56"/>
    <w:rsid w:val="00757641"/>
    <w:rsid w:val="00757FB6"/>
    <w:rsid w:val="007601D9"/>
    <w:rsid w:val="00760951"/>
    <w:rsid w:val="00762DB8"/>
    <w:rsid w:val="007631D2"/>
    <w:rsid w:val="0076480F"/>
    <w:rsid w:val="00766A4C"/>
    <w:rsid w:val="00766C79"/>
    <w:rsid w:val="0076715B"/>
    <w:rsid w:val="00767606"/>
    <w:rsid w:val="0077036D"/>
    <w:rsid w:val="00771AF2"/>
    <w:rsid w:val="00771B9C"/>
    <w:rsid w:val="007722F1"/>
    <w:rsid w:val="00772414"/>
    <w:rsid w:val="00774002"/>
    <w:rsid w:val="0077671B"/>
    <w:rsid w:val="007777C9"/>
    <w:rsid w:val="00782120"/>
    <w:rsid w:val="00783629"/>
    <w:rsid w:val="00783FBF"/>
    <w:rsid w:val="00785CB5"/>
    <w:rsid w:val="00786450"/>
    <w:rsid w:val="00787281"/>
    <w:rsid w:val="007877B4"/>
    <w:rsid w:val="00787C5C"/>
    <w:rsid w:val="00790964"/>
    <w:rsid w:val="00791109"/>
    <w:rsid w:val="00791F58"/>
    <w:rsid w:val="00793E9A"/>
    <w:rsid w:val="00797B71"/>
    <w:rsid w:val="007A044C"/>
    <w:rsid w:val="007A11D8"/>
    <w:rsid w:val="007A18DF"/>
    <w:rsid w:val="007A1E04"/>
    <w:rsid w:val="007A22FA"/>
    <w:rsid w:val="007A242F"/>
    <w:rsid w:val="007A4472"/>
    <w:rsid w:val="007A6682"/>
    <w:rsid w:val="007B0067"/>
    <w:rsid w:val="007B2217"/>
    <w:rsid w:val="007B4A64"/>
    <w:rsid w:val="007B75F5"/>
    <w:rsid w:val="007C02D1"/>
    <w:rsid w:val="007C04E5"/>
    <w:rsid w:val="007C0874"/>
    <w:rsid w:val="007C0A46"/>
    <w:rsid w:val="007C0A95"/>
    <w:rsid w:val="007C100B"/>
    <w:rsid w:val="007C1A76"/>
    <w:rsid w:val="007C32BA"/>
    <w:rsid w:val="007C513D"/>
    <w:rsid w:val="007C548E"/>
    <w:rsid w:val="007C6C7E"/>
    <w:rsid w:val="007C7BA1"/>
    <w:rsid w:val="007D06E7"/>
    <w:rsid w:val="007D0C13"/>
    <w:rsid w:val="007D2E46"/>
    <w:rsid w:val="007D4DBF"/>
    <w:rsid w:val="007E0E18"/>
    <w:rsid w:val="007E104C"/>
    <w:rsid w:val="007E2119"/>
    <w:rsid w:val="007E34DD"/>
    <w:rsid w:val="007E3804"/>
    <w:rsid w:val="007E3AF2"/>
    <w:rsid w:val="007E519D"/>
    <w:rsid w:val="007E69CC"/>
    <w:rsid w:val="007E7DE3"/>
    <w:rsid w:val="007F11DE"/>
    <w:rsid w:val="007F230D"/>
    <w:rsid w:val="007F424B"/>
    <w:rsid w:val="007F584B"/>
    <w:rsid w:val="007F5DBD"/>
    <w:rsid w:val="007F6FBB"/>
    <w:rsid w:val="00801988"/>
    <w:rsid w:val="00801C33"/>
    <w:rsid w:val="00802023"/>
    <w:rsid w:val="00803787"/>
    <w:rsid w:val="00804DA4"/>
    <w:rsid w:val="00806EE1"/>
    <w:rsid w:val="00806FAE"/>
    <w:rsid w:val="00810B0C"/>
    <w:rsid w:val="00810BD9"/>
    <w:rsid w:val="00811372"/>
    <w:rsid w:val="008122AD"/>
    <w:rsid w:val="00812C1C"/>
    <w:rsid w:val="008135E3"/>
    <w:rsid w:val="00813DFB"/>
    <w:rsid w:val="00814306"/>
    <w:rsid w:val="008152D2"/>
    <w:rsid w:val="00815B4C"/>
    <w:rsid w:val="00815E3D"/>
    <w:rsid w:val="00816D38"/>
    <w:rsid w:val="0082172A"/>
    <w:rsid w:val="008226A2"/>
    <w:rsid w:val="00824C2C"/>
    <w:rsid w:val="0082703F"/>
    <w:rsid w:val="008273BF"/>
    <w:rsid w:val="0082786C"/>
    <w:rsid w:val="00830741"/>
    <w:rsid w:val="0083110B"/>
    <w:rsid w:val="0083254F"/>
    <w:rsid w:val="00832AE5"/>
    <w:rsid w:val="008334E8"/>
    <w:rsid w:val="00833C48"/>
    <w:rsid w:val="00834017"/>
    <w:rsid w:val="00834BFA"/>
    <w:rsid w:val="00834E02"/>
    <w:rsid w:val="00835D2A"/>
    <w:rsid w:val="00840364"/>
    <w:rsid w:val="00840F34"/>
    <w:rsid w:val="00841BB4"/>
    <w:rsid w:val="00843817"/>
    <w:rsid w:val="00843A8A"/>
    <w:rsid w:val="00843B2C"/>
    <w:rsid w:val="00843B60"/>
    <w:rsid w:val="008443D4"/>
    <w:rsid w:val="008455D1"/>
    <w:rsid w:val="00846790"/>
    <w:rsid w:val="0084743E"/>
    <w:rsid w:val="00847F81"/>
    <w:rsid w:val="00850D08"/>
    <w:rsid w:val="00850D2C"/>
    <w:rsid w:val="00850E04"/>
    <w:rsid w:val="00853848"/>
    <w:rsid w:val="0085478A"/>
    <w:rsid w:val="0085557A"/>
    <w:rsid w:val="008600A7"/>
    <w:rsid w:val="00860611"/>
    <w:rsid w:val="00860D37"/>
    <w:rsid w:val="00861004"/>
    <w:rsid w:val="00861BC7"/>
    <w:rsid w:val="008623A3"/>
    <w:rsid w:val="00862A81"/>
    <w:rsid w:val="00864F45"/>
    <w:rsid w:val="00865591"/>
    <w:rsid w:val="00865770"/>
    <w:rsid w:val="00866A0D"/>
    <w:rsid w:val="00871F1B"/>
    <w:rsid w:val="00873406"/>
    <w:rsid w:val="00873AB4"/>
    <w:rsid w:val="00877AE8"/>
    <w:rsid w:val="00880040"/>
    <w:rsid w:val="008818EC"/>
    <w:rsid w:val="00882854"/>
    <w:rsid w:val="00882E1F"/>
    <w:rsid w:val="00882FA0"/>
    <w:rsid w:val="00890BF1"/>
    <w:rsid w:val="0089241C"/>
    <w:rsid w:val="008926F8"/>
    <w:rsid w:val="0089353F"/>
    <w:rsid w:val="00893E62"/>
    <w:rsid w:val="00894D67"/>
    <w:rsid w:val="008950E3"/>
    <w:rsid w:val="0089643E"/>
    <w:rsid w:val="00897961"/>
    <w:rsid w:val="00897AAD"/>
    <w:rsid w:val="008A26B0"/>
    <w:rsid w:val="008A3750"/>
    <w:rsid w:val="008A3A7F"/>
    <w:rsid w:val="008A4458"/>
    <w:rsid w:val="008A47B3"/>
    <w:rsid w:val="008A5AB4"/>
    <w:rsid w:val="008A5B34"/>
    <w:rsid w:val="008A6147"/>
    <w:rsid w:val="008A62B9"/>
    <w:rsid w:val="008A6DA2"/>
    <w:rsid w:val="008A70BE"/>
    <w:rsid w:val="008A72C3"/>
    <w:rsid w:val="008A7D96"/>
    <w:rsid w:val="008B06C5"/>
    <w:rsid w:val="008B16E7"/>
    <w:rsid w:val="008B2C2A"/>
    <w:rsid w:val="008B3076"/>
    <w:rsid w:val="008B4A1C"/>
    <w:rsid w:val="008B4FBC"/>
    <w:rsid w:val="008B51C3"/>
    <w:rsid w:val="008B62B1"/>
    <w:rsid w:val="008B6590"/>
    <w:rsid w:val="008B6CF3"/>
    <w:rsid w:val="008B7047"/>
    <w:rsid w:val="008B72BB"/>
    <w:rsid w:val="008C11B1"/>
    <w:rsid w:val="008C2B17"/>
    <w:rsid w:val="008C639B"/>
    <w:rsid w:val="008D0ED2"/>
    <w:rsid w:val="008D21ED"/>
    <w:rsid w:val="008D36D7"/>
    <w:rsid w:val="008D4190"/>
    <w:rsid w:val="008E0575"/>
    <w:rsid w:val="008E0A68"/>
    <w:rsid w:val="008E1B24"/>
    <w:rsid w:val="008E2A14"/>
    <w:rsid w:val="008E3D99"/>
    <w:rsid w:val="008E4D3C"/>
    <w:rsid w:val="008E5122"/>
    <w:rsid w:val="008E52E9"/>
    <w:rsid w:val="008E5FE8"/>
    <w:rsid w:val="008E6508"/>
    <w:rsid w:val="008E6741"/>
    <w:rsid w:val="008F102A"/>
    <w:rsid w:val="008F1408"/>
    <w:rsid w:val="008F18E4"/>
    <w:rsid w:val="008F1A73"/>
    <w:rsid w:val="008F2ECA"/>
    <w:rsid w:val="008F3A63"/>
    <w:rsid w:val="008F507E"/>
    <w:rsid w:val="008F789D"/>
    <w:rsid w:val="009001F2"/>
    <w:rsid w:val="00901B20"/>
    <w:rsid w:val="00902C76"/>
    <w:rsid w:val="0090322A"/>
    <w:rsid w:val="009043A3"/>
    <w:rsid w:val="00904F68"/>
    <w:rsid w:val="0090614D"/>
    <w:rsid w:val="00906BDE"/>
    <w:rsid w:val="0090755A"/>
    <w:rsid w:val="00911BEE"/>
    <w:rsid w:val="00914447"/>
    <w:rsid w:val="0091495C"/>
    <w:rsid w:val="00921CB5"/>
    <w:rsid w:val="00922AE6"/>
    <w:rsid w:val="00923AAA"/>
    <w:rsid w:val="00923DDB"/>
    <w:rsid w:val="00925F0C"/>
    <w:rsid w:val="00926083"/>
    <w:rsid w:val="00931907"/>
    <w:rsid w:val="009361F8"/>
    <w:rsid w:val="009372B6"/>
    <w:rsid w:val="0094035C"/>
    <w:rsid w:val="009413F4"/>
    <w:rsid w:val="009428B3"/>
    <w:rsid w:val="00944E75"/>
    <w:rsid w:val="00944FAC"/>
    <w:rsid w:val="00945D89"/>
    <w:rsid w:val="00945E1D"/>
    <w:rsid w:val="00946514"/>
    <w:rsid w:val="00946B1C"/>
    <w:rsid w:val="00947944"/>
    <w:rsid w:val="00951C4D"/>
    <w:rsid w:val="00953199"/>
    <w:rsid w:val="00953C70"/>
    <w:rsid w:val="0095462E"/>
    <w:rsid w:val="00955773"/>
    <w:rsid w:val="00961C8B"/>
    <w:rsid w:val="00962A1A"/>
    <w:rsid w:val="00962F32"/>
    <w:rsid w:val="00963B9A"/>
    <w:rsid w:val="00965366"/>
    <w:rsid w:val="00965F78"/>
    <w:rsid w:val="00971240"/>
    <w:rsid w:val="009716B6"/>
    <w:rsid w:val="009717C4"/>
    <w:rsid w:val="00971EE5"/>
    <w:rsid w:val="00972695"/>
    <w:rsid w:val="0097406B"/>
    <w:rsid w:val="009774AE"/>
    <w:rsid w:val="009807C3"/>
    <w:rsid w:val="0098088C"/>
    <w:rsid w:val="009811C4"/>
    <w:rsid w:val="0098161F"/>
    <w:rsid w:val="009841FD"/>
    <w:rsid w:val="009852D5"/>
    <w:rsid w:val="009907D3"/>
    <w:rsid w:val="00991165"/>
    <w:rsid w:val="009931F2"/>
    <w:rsid w:val="00994B07"/>
    <w:rsid w:val="00995815"/>
    <w:rsid w:val="0099726C"/>
    <w:rsid w:val="009A0062"/>
    <w:rsid w:val="009A04A8"/>
    <w:rsid w:val="009A228C"/>
    <w:rsid w:val="009A2603"/>
    <w:rsid w:val="009A3CAE"/>
    <w:rsid w:val="009A4E42"/>
    <w:rsid w:val="009A644D"/>
    <w:rsid w:val="009A6822"/>
    <w:rsid w:val="009A6F3D"/>
    <w:rsid w:val="009A79CE"/>
    <w:rsid w:val="009B0C1C"/>
    <w:rsid w:val="009B0D79"/>
    <w:rsid w:val="009B0EDA"/>
    <w:rsid w:val="009B1FA3"/>
    <w:rsid w:val="009B51D8"/>
    <w:rsid w:val="009B75A1"/>
    <w:rsid w:val="009C038D"/>
    <w:rsid w:val="009C1998"/>
    <w:rsid w:val="009C2A9F"/>
    <w:rsid w:val="009C4350"/>
    <w:rsid w:val="009C4CF3"/>
    <w:rsid w:val="009C5736"/>
    <w:rsid w:val="009C59A6"/>
    <w:rsid w:val="009C61AA"/>
    <w:rsid w:val="009C6BC7"/>
    <w:rsid w:val="009D34DD"/>
    <w:rsid w:val="009D5124"/>
    <w:rsid w:val="009D53C9"/>
    <w:rsid w:val="009D6C6E"/>
    <w:rsid w:val="009D77A5"/>
    <w:rsid w:val="009D7944"/>
    <w:rsid w:val="009D7B08"/>
    <w:rsid w:val="009E0141"/>
    <w:rsid w:val="009E0566"/>
    <w:rsid w:val="009E0B6A"/>
    <w:rsid w:val="009E357C"/>
    <w:rsid w:val="009E371D"/>
    <w:rsid w:val="009E401A"/>
    <w:rsid w:val="009E5F56"/>
    <w:rsid w:val="009E653F"/>
    <w:rsid w:val="009F06FC"/>
    <w:rsid w:val="009F07D6"/>
    <w:rsid w:val="009F208E"/>
    <w:rsid w:val="009F2512"/>
    <w:rsid w:val="009F2ED9"/>
    <w:rsid w:val="009F53E0"/>
    <w:rsid w:val="009F6117"/>
    <w:rsid w:val="009F6974"/>
    <w:rsid w:val="00A0109D"/>
    <w:rsid w:val="00A011DF"/>
    <w:rsid w:val="00A01B27"/>
    <w:rsid w:val="00A01E64"/>
    <w:rsid w:val="00A02131"/>
    <w:rsid w:val="00A02DA2"/>
    <w:rsid w:val="00A02E56"/>
    <w:rsid w:val="00A03C57"/>
    <w:rsid w:val="00A04A6E"/>
    <w:rsid w:val="00A05220"/>
    <w:rsid w:val="00A115DE"/>
    <w:rsid w:val="00A1206B"/>
    <w:rsid w:val="00A12BB7"/>
    <w:rsid w:val="00A141CD"/>
    <w:rsid w:val="00A150C6"/>
    <w:rsid w:val="00A153AE"/>
    <w:rsid w:val="00A16CE6"/>
    <w:rsid w:val="00A16DDD"/>
    <w:rsid w:val="00A17604"/>
    <w:rsid w:val="00A17F92"/>
    <w:rsid w:val="00A21E49"/>
    <w:rsid w:val="00A22C1B"/>
    <w:rsid w:val="00A23973"/>
    <w:rsid w:val="00A24772"/>
    <w:rsid w:val="00A2557B"/>
    <w:rsid w:val="00A25FCC"/>
    <w:rsid w:val="00A26098"/>
    <w:rsid w:val="00A30477"/>
    <w:rsid w:val="00A32125"/>
    <w:rsid w:val="00A34B04"/>
    <w:rsid w:val="00A358B8"/>
    <w:rsid w:val="00A3688D"/>
    <w:rsid w:val="00A374FA"/>
    <w:rsid w:val="00A40084"/>
    <w:rsid w:val="00A4307E"/>
    <w:rsid w:val="00A44604"/>
    <w:rsid w:val="00A4796F"/>
    <w:rsid w:val="00A51588"/>
    <w:rsid w:val="00A5393A"/>
    <w:rsid w:val="00A53A22"/>
    <w:rsid w:val="00A53A8A"/>
    <w:rsid w:val="00A53D74"/>
    <w:rsid w:val="00A5551B"/>
    <w:rsid w:val="00A56730"/>
    <w:rsid w:val="00A56B7C"/>
    <w:rsid w:val="00A570FA"/>
    <w:rsid w:val="00A579BE"/>
    <w:rsid w:val="00A607F6"/>
    <w:rsid w:val="00A62121"/>
    <w:rsid w:val="00A62D08"/>
    <w:rsid w:val="00A63BB9"/>
    <w:rsid w:val="00A648FB"/>
    <w:rsid w:val="00A64BB2"/>
    <w:rsid w:val="00A66F35"/>
    <w:rsid w:val="00A704C5"/>
    <w:rsid w:val="00A71312"/>
    <w:rsid w:val="00A71D5A"/>
    <w:rsid w:val="00A7214C"/>
    <w:rsid w:val="00A728EC"/>
    <w:rsid w:val="00A72947"/>
    <w:rsid w:val="00A73E3F"/>
    <w:rsid w:val="00A7676F"/>
    <w:rsid w:val="00A76C6D"/>
    <w:rsid w:val="00A772A8"/>
    <w:rsid w:val="00A80B5B"/>
    <w:rsid w:val="00A81607"/>
    <w:rsid w:val="00A83A87"/>
    <w:rsid w:val="00A8400C"/>
    <w:rsid w:val="00A90BBC"/>
    <w:rsid w:val="00A91B3D"/>
    <w:rsid w:val="00A92182"/>
    <w:rsid w:val="00A92480"/>
    <w:rsid w:val="00A9337D"/>
    <w:rsid w:val="00A9657B"/>
    <w:rsid w:val="00A972BA"/>
    <w:rsid w:val="00A9787A"/>
    <w:rsid w:val="00A97C1F"/>
    <w:rsid w:val="00AA0464"/>
    <w:rsid w:val="00AA0480"/>
    <w:rsid w:val="00AA136A"/>
    <w:rsid w:val="00AA21B4"/>
    <w:rsid w:val="00AA2986"/>
    <w:rsid w:val="00AA310D"/>
    <w:rsid w:val="00AA3328"/>
    <w:rsid w:val="00AA4AAA"/>
    <w:rsid w:val="00AA694D"/>
    <w:rsid w:val="00AA7174"/>
    <w:rsid w:val="00AB0C74"/>
    <w:rsid w:val="00AB276C"/>
    <w:rsid w:val="00AB31BA"/>
    <w:rsid w:val="00AB3E18"/>
    <w:rsid w:val="00AB7E0E"/>
    <w:rsid w:val="00AC08C9"/>
    <w:rsid w:val="00AC236B"/>
    <w:rsid w:val="00AC3B32"/>
    <w:rsid w:val="00AC4C96"/>
    <w:rsid w:val="00AC4D88"/>
    <w:rsid w:val="00AC5160"/>
    <w:rsid w:val="00AC6579"/>
    <w:rsid w:val="00AD0247"/>
    <w:rsid w:val="00AD0AB4"/>
    <w:rsid w:val="00AD22AC"/>
    <w:rsid w:val="00AD31E7"/>
    <w:rsid w:val="00AD7FF2"/>
    <w:rsid w:val="00AE25F4"/>
    <w:rsid w:val="00AE2908"/>
    <w:rsid w:val="00AE4201"/>
    <w:rsid w:val="00AE43B9"/>
    <w:rsid w:val="00AE72BD"/>
    <w:rsid w:val="00AE7B99"/>
    <w:rsid w:val="00AF5ACE"/>
    <w:rsid w:val="00B0018C"/>
    <w:rsid w:val="00B00A3A"/>
    <w:rsid w:val="00B00AFA"/>
    <w:rsid w:val="00B02054"/>
    <w:rsid w:val="00B02767"/>
    <w:rsid w:val="00B02C44"/>
    <w:rsid w:val="00B02DA0"/>
    <w:rsid w:val="00B02EF9"/>
    <w:rsid w:val="00B030A8"/>
    <w:rsid w:val="00B0585A"/>
    <w:rsid w:val="00B068FE"/>
    <w:rsid w:val="00B06E01"/>
    <w:rsid w:val="00B06FF0"/>
    <w:rsid w:val="00B076B3"/>
    <w:rsid w:val="00B0786B"/>
    <w:rsid w:val="00B1046F"/>
    <w:rsid w:val="00B13161"/>
    <w:rsid w:val="00B143C0"/>
    <w:rsid w:val="00B15894"/>
    <w:rsid w:val="00B21032"/>
    <w:rsid w:val="00B2109A"/>
    <w:rsid w:val="00B2196A"/>
    <w:rsid w:val="00B21A08"/>
    <w:rsid w:val="00B21CCD"/>
    <w:rsid w:val="00B22CC7"/>
    <w:rsid w:val="00B24935"/>
    <w:rsid w:val="00B25EC4"/>
    <w:rsid w:val="00B2608A"/>
    <w:rsid w:val="00B26169"/>
    <w:rsid w:val="00B26404"/>
    <w:rsid w:val="00B26DD6"/>
    <w:rsid w:val="00B26F28"/>
    <w:rsid w:val="00B27045"/>
    <w:rsid w:val="00B276A8"/>
    <w:rsid w:val="00B30CC9"/>
    <w:rsid w:val="00B31890"/>
    <w:rsid w:val="00B33361"/>
    <w:rsid w:val="00B36297"/>
    <w:rsid w:val="00B36396"/>
    <w:rsid w:val="00B405E5"/>
    <w:rsid w:val="00B42F46"/>
    <w:rsid w:val="00B432A6"/>
    <w:rsid w:val="00B4682E"/>
    <w:rsid w:val="00B46C8F"/>
    <w:rsid w:val="00B542B1"/>
    <w:rsid w:val="00B54912"/>
    <w:rsid w:val="00B5570A"/>
    <w:rsid w:val="00B5749B"/>
    <w:rsid w:val="00B57989"/>
    <w:rsid w:val="00B60732"/>
    <w:rsid w:val="00B608A1"/>
    <w:rsid w:val="00B60C00"/>
    <w:rsid w:val="00B60FD9"/>
    <w:rsid w:val="00B61715"/>
    <w:rsid w:val="00B61BCB"/>
    <w:rsid w:val="00B631A4"/>
    <w:rsid w:val="00B663D0"/>
    <w:rsid w:val="00B6676C"/>
    <w:rsid w:val="00B6765D"/>
    <w:rsid w:val="00B67687"/>
    <w:rsid w:val="00B67949"/>
    <w:rsid w:val="00B67E08"/>
    <w:rsid w:val="00B706B3"/>
    <w:rsid w:val="00B710A3"/>
    <w:rsid w:val="00B72433"/>
    <w:rsid w:val="00B7253D"/>
    <w:rsid w:val="00B7389A"/>
    <w:rsid w:val="00B75A41"/>
    <w:rsid w:val="00B75BC5"/>
    <w:rsid w:val="00B76286"/>
    <w:rsid w:val="00B7796F"/>
    <w:rsid w:val="00B77A77"/>
    <w:rsid w:val="00B82DBA"/>
    <w:rsid w:val="00B83235"/>
    <w:rsid w:val="00B839FC"/>
    <w:rsid w:val="00B83BA5"/>
    <w:rsid w:val="00B84065"/>
    <w:rsid w:val="00B8455C"/>
    <w:rsid w:val="00B849D4"/>
    <w:rsid w:val="00B85FBC"/>
    <w:rsid w:val="00B871F0"/>
    <w:rsid w:val="00B906A8"/>
    <w:rsid w:val="00B90BFA"/>
    <w:rsid w:val="00B92D09"/>
    <w:rsid w:val="00B938BB"/>
    <w:rsid w:val="00B93D92"/>
    <w:rsid w:val="00B94E83"/>
    <w:rsid w:val="00B95AD9"/>
    <w:rsid w:val="00B97EDA"/>
    <w:rsid w:val="00BA131F"/>
    <w:rsid w:val="00BA1D9A"/>
    <w:rsid w:val="00BA1F06"/>
    <w:rsid w:val="00BA52F9"/>
    <w:rsid w:val="00BA61C8"/>
    <w:rsid w:val="00BA6A67"/>
    <w:rsid w:val="00BB1172"/>
    <w:rsid w:val="00BB3B34"/>
    <w:rsid w:val="00BB3F6C"/>
    <w:rsid w:val="00BB539B"/>
    <w:rsid w:val="00BB6F56"/>
    <w:rsid w:val="00BC0531"/>
    <w:rsid w:val="00BC2E43"/>
    <w:rsid w:val="00BC33F4"/>
    <w:rsid w:val="00BC4F8E"/>
    <w:rsid w:val="00BC7353"/>
    <w:rsid w:val="00BC7763"/>
    <w:rsid w:val="00BC7F55"/>
    <w:rsid w:val="00BD0B86"/>
    <w:rsid w:val="00BD0E96"/>
    <w:rsid w:val="00BD14C4"/>
    <w:rsid w:val="00BD1D15"/>
    <w:rsid w:val="00BD2157"/>
    <w:rsid w:val="00BD3219"/>
    <w:rsid w:val="00BE0E04"/>
    <w:rsid w:val="00BE1040"/>
    <w:rsid w:val="00BE1165"/>
    <w:rsid w:val="00BE182B"/>
    <w:rsid w:val="00BE362E"/>
    <w:rsid w:val="00BE52E5"/>
    <w:rsid w:val="00BE7571"/>
    <w:rsid w:val="00BE765F"/>
    <w:rsid w:val="00BF0906"/>
    <w:rsid w:val="00BF1001"/>
    <w:rsid w:val="00BF1B6B"/>
    <w:rsid w:val="00BF2058"/>
    <w:rsid w:val="00BF3D76"/>
    <w:rsid w:val="00BF5D0B"/>
    <w:rsid w:val="00BF62B7"/>
    <w:rsid w:val="00BF782F"/>
    <w:rsid w:val="00C01360"/>
    <w:rsid w:val="00C02C7B"/>
    <w:rsid w:val="00C04E1D"/>
    <w:rsid w:val="00C04F8E"/>
    <w:rsid w:val="00C05D64"/>
    <w:rsid w:val="00C0776A"/>
    <w:rsid w:val="00C07C20"/>
    <w:rsid w:val="00C129E0"/>
    <w:rsid w:val="00C14C05"/>
    <w:rsid w:val="00C17DF7"/>
    <w:rsid w:val="00C21CAD"/>
    <w:rsid w:val="00C235E3"/>
    <w:rsid w:val="00C23CCD"/>
    <w:rsid w:val="00C27216"/>
    <w:rsid w:val="00C32BF1"/>
    <w:rsid w:val="00C344E1"/>
    <w:rsid w:val="00C35EE9"/>
    <w:rsid w:val="00C364B2"/>
    <w:rsid w:val="00C3715A"/>
    <w:rsid w:val="00C415E7"/>
    <w:rsid w:val="00C42176"/>
    <w:rsid w:val="00C44687"/>
    <w:rsid w:val="00C456DC"/>
    <w:rsid w:val="00C46C38"/>
    <w:rsid w:val="00C51761"/>
    <w:rsid w:val="00C52FB2"/>
    <w:rsid w:val="00C53706"/>
    <w:rsid w:val="00C539C4"/>
    <w:rsid w:val="00C57821"/>
    <w:rsid w:val="00C60E61"/>
    <w:rsid w:val="00C61E92"/>
    <w:rsid w:val="00C6277B"/>
    <w:rsid w:val="00C6335E"/>
    <w:rsid w:val="00C65D5D"/>
    <w:rsid w:val="00C665FD"/>
    <w:rsid w:val="00C66E97"/>
    <w:rsid w:val="00C66F82"/>
    <w:rsid w:val="00C67F9B"/>
    <w:rsid w:val="00C70486"/>
    <w:rsid w:val="00C722D2"/>
    <w:rsid w:val="00C73487"/>
    <w:rsid w:val="00C74EB7"/>
    <w:rsid w:val="00C757AA"/>
    <w:rsid w:val="00C75951"/>
    <w:rsid w:val="00C75C3E"/>
    <w:rsid w:val="00C76497"/>
    <w:rsid w:val="00C7731E"/>
    <w:rsid w:val="00C80BA3"/>
    <w:rsid w:val="00C81317"/>
    <w:rsid w:val="00C81E19"/>
    <w:rsid w:val="00C8275E"/>
    <w:rsid w:val="00C82F57"/>
    <w:rsid w:val="00C837AB"/>
    <w:rsid w:val="00C839CB"/>
    <w:rsid w:val="00C83DE0"/>
    <w:rsid w:val="00C85694"/>
    <w:rsid w:val="00C87421"/>
    <w:rsid w:val="00C92848"/>
    <w:rsid w:val="00C93CCD"/>
    <w:rsid w:val="00C93D23"/>
    <w:rsid w:val="00C94E48"/>
    <w:rsid w:val="00C95355"/>
    <w:rsid w:val="00C9608E"/>
    <w:rsid w:val="00C96A0B"/>
    <w:rsid w:val="00C97A2A"/>
    <w:rsid w:val="00CA0DE5"/>
    <w:rsid w:val="00CA1762"/>
    <w:rsid w:val="00CA180F"/>
    <w:rsid w:val="00CA3104"/>
    <w:rsid w:val="00CA355B"/>
    <w:rsid w:val="00CA356E"/>
    <w:rsid w:val="00CA633E"/>
    <w:rsid w:val="00CA6C9A"/>
    <w:rsid w:val="00CA70C3"/>
    <w:rsid w:val="00CB0356"/>
    <w:rsid w:val="00CB0458"/>
    <w:rsid w:val="00CB089B"/>
    <w:rsid w:val="00CB2BFF"/>
    <w:rsid w:val="00CB2E34"/>
    <w:rsid w:val="00CB3542"/>
    <w:rsid w:val="00CB4405"/>
    <w:rsid w:val="00CB5274"/>
    <w:rsid w:val="00CC0B4F"/>
    <w:rsid w:val="00CC31FC"/>
    <w:rsid w:val="00CC529D"/>
    <w:rsid w:val="00CC53AB"/>
    <w:rsid w:val="00CC5440"/>
    <w:rsid w:val="00CC5979"/>
    <w:rsid w:val="00CC5A95"/>
    <w:rsid w:val="00CC6428"/>
    <w:rsid w:val="00CC6BD2"/>
    <w:rsid w:val="00CD05B8"/>
    <w:rsid w:val="00CD333F"/>
    <w:rsid w:val="00CD38AA"/>
    <w:rsid w:val="00CD5667"/>
    <w:rsid w:val="00CD66D7"/>
    <w:rsid w:val="00CD74B3"/>
    <w:rsid w:val="00CD774D"/>
    <w:rsid w:val="00CE3538"/>
    <w:rsid w:val="00CE371B"/>
    <w:rsid w:val="00CE461A"/>
    <w:rsid w:val="00CE70C9"/>
    <w:rsid w:val="00CE7FF5"/>
    <w:rsid w:val="00CF0388"/>
    <w:rsid w:val="00CF0C97"/>
    <w:rsid w:val="00CF18CD"/>
    <w:rsid w:val="00CF3617"/>
    <w:rsid w:val="00CF4451"/>
    <w:rsid w:val="00CF5883"/>
    <w:rsid w:val="00CF6FE0"/>
    <w:rsid w:val="00CF71C3"/>
    <w:rsid w:val="00D01B50"/>
    <w:rsid w:val="00D025CB"/>
    <w:rsid w:val="00D03D00"/>
    <w:rsid w:val="00D049E3"/>
    <w:rsid w:val="00D06B74"/>
    <w:rsid w:val="00D07671"/>
    <w:rsid w:val="00D10EA4"/>
    <w:rsid w:val="00D13ED6"/>
    <w:rsid w:val="00D15A97"/>
    <w:rsid w:val="00D16257"/>
    <w:rsid w:val="00D17666"/>
    <w:rsid w:val="00D21003"/>
    <w:rsid w:val="00D234D1"/>
    <w:rsid w:val="00D25200"/>
    <w:rsid w:val="00D2532F"/>
    <w:rsid w:val="00D254BD"/>
    <w:rsid w:val="00D271D6"/>
    <w:rsid w:val="00D30035"/>
    <w:rsid w:val="00D3026F"/>
    <w:rsid w:val="00D323AF"/>
    <w:rsid w:val="00D3287E"/>
    <w:rsid w:val="00D34E3A"/>
    <w:rsid w:val="00D366CA"/>
    <w:rsid w:val="00D37706"/>
    <w:rsid w:val="00D4073B"/>
    <w:rsid w:val="00D43370"/>
    <w:rsid w:val="00D43EA1"/>
    <w:rsid w:val="00D45972"/>
    <w:rsid w:val="00D47ACE"/>
    <w:rsid w:val="00D50950"/>
    <w:rsid w:val="00D511B7"/>
    <w:rsid w:val="00D5127C"/>
    <w:rsid w:val="00D53558"/>
    <w:rsid w:val="00D53713"/>
    <w:rsid w:val="00D57304"/>
    <w:rsid w:val="00D57743"/>
    <w:rsid w:val="00D60B5B"/>
    <w:rsid w:val="00D61F70"/>
    <w:rsid w:val="00D654B3"/>
    <w:rsid w:val="00D658B5"/>
    <w:rsid w:val="00D6658A"/>
    <w:rsid w:val="00D66B75"/>
    <w:rsid w:val="00D66FEE"/>
    <w:rsid w:val="00D67A0D"/>
    <w:rsid w:val="00D67A2E"/>
    <w:rsid w:val="00D70F93"/>
    <w:rsid w:val="00D728DF"/>
    <w:rsid w:val="00D7369F"/>
    <w:rsid w:val="00D74C6F"/>
    <w:rsid w:val="00D75241"/>
    <w:rsid w:val="00D76B77"/>
    <w:rsid w:val="00D76BE5"/>
    <w:rsid w:val="00D76C87"/>
    <w:rsid w:val="00D77A9C"/>
    <w:rsid w:val="00D8019D"/>
    <w:rsid w:val="00D80259"/>
    <w:rsid w:val="00D81066"/>
    <w:rsid w:val="00D82830"/>
    <w:rsid w:val="00D8453C"/>
    <w:rsid w:val="00D85051"/>
    <w:rsid w:val="00D85064"/>
    <w:rsid w:val="00D85F68"/>
    <w:rsid w:val="00D86823"/>
    <w:rsid w:val="00D872D3"/>
    <w:rsid w:val="00D908CE"/>
    <w:rsid w:val="00D91545"/>
    <w:rsid w:val="00D9361F"/>
    <w:rsid w:val="00D93781"/>
    <w:rsid w:val="00D939FE"/>
    <w:rsid w:val="00D97997"/>
    <w:rsid w:val="00DA0189"/>
    <w:rsid w:val="00DA036E"/>
    <w:rsid w:val="00DA2F1C"/>
    <w:rsid w:val="00DA3A99"/>
    <w:rsid w:val="00DA49CF"/>
    <w:rsid w:val="00DA4ABC"/>
    <w:rsid w:val="00DA5E84"/>
    <w:rsid w:val="00DA6636"/>
    <w:rsid w:val="00DA6F6C"/>
    <w:rsid w:val="00DB0B88"/>
    <w:rsid w:val="00DB173E"/>
    <w:rsid w:val="00DB2AB2"/>
    <w:rsid w:val="00DB2EFD"/>
    <w:rsid w:val="00DB2FCE"/>
    <w:rsid w:val="00DB3D00"/>
    <w:rsid w:val="00DB4F3A"/>
    <w:rsid w:val="00DB5B6E"/>
    <w:rsid w:val="00DB5E09"/>
    <w:rsid w:val="00DC0D49"/>
    <w:rsid w:val="00DC3908"/>
    <w:rsid w:val="00DC4CA4"/>
    <w:rsid w:val="00DC65C8"/>
    <w:rsid w:val="00DC6B38"/>
    <w:rsid w:val="00DD167C"/>
    <w:rsid w:val="00DD22F1"/>
    <w:rsid w:val="00DD3D80"/>
    <w:rsid w:val="00DD42E7"/>
    <w:rsid w:val="00DD4D8E"/>
    <w:rsid w:val="00DD7138"/>
    <w:rsid w:val="00DE0C49"/>
    <w:rsid w:val="00DE41D9"/>
    <w:rsid w:val="00DE5A9E"/>
    <w:rsid w:val="00DF0F79"/>
    <w:rsid w:val="00DF56AD"/>
    <w:rsid w:val="00E009DF"/>
    <w:rsid w:val="00E02B24"/>
    <w:rsid w:val="00E07887"/>
    <w:rsid w:val="00E10BB6"/>
    <w:rsid w:val="00E12181"/>
    <w:rsid w:val="00E126C2"/>
    <w:rsid w:val="00E13600"/>
    <w:rsid w:val="00E17F8A"/>
    <w:rsid w:val="00E201BD"/>
    <w:rsid w:val="00E22FDC"/>
    <w:rsid w:val="00E2466C"/>
    <w:rsid w:val="00E246DD"/>
    <w:rsid w:val="00E27CCD"/>
    <w:rsid w:val="00E27FE0"/>
    <w:rsid w:val="00E311E6"/>
    <w:rsid w:val="00E31457"/>
    <w:rsid w:val="00E33A8B"/>
    <w:rsid w:val="00E35573"/>
    <w:rsid w:val="00E35A5F"/>
    <w:rsid w:val="00E369DE"/>
    <w:rsid w:val="00E36C3C"/>
    <w:rsid w:val="00E37BEB"/>
    <w:rsid w:val="00E416E7"/>
    <w:rsid w:val="00E42E7F"/>
    <w:rsid w:val="00E438E1"/>
    <w:rsid w:val="00E44476"/>
    <w:rsid w:val="00E44956"/>
    <w:rsid w:val="00E47C2E"/>
    <w:rsid w:val="00E5024D"/>
    <w:rsid w:val="00E51A24"/>
    <w:rsid w:val="00E529CD"/>
    <w:rsid w:val="00E532A7"/>
    <w:rsid w:val="00E5368C"/>
    <w:rsid w:val="00E5452D"/>
    <w:rsid w:val="00E55572"/>
    <w:rsid w:val="00E5610D"/>
    <w:rsid w:val="00E56BF0"/>
    <w:rsid w:val="00E57823"/>
    <w:rsid w:val="00E60F20"/>
    <w:rsid w:val="00E61075"/>
    <w:rsid w:val="00E610FB"/>
    <w:rsid w:val="00E62504"/>
    <w:rsid w:val="00E63DBD"/>
    <w:rsid w:val="00E64691"/>
    <w:rsid w:val="00E64982"/>
    <w:rsid w:val="00E661D4"/>
    <w:rsid w:val="00E67477"/>
    <w:rsid w:val="00E7018F"/>
    <w:rsid w:val="00E70A20"/>
    <w:rsid w:val="00E70D96"/>
    <w:rsid w:val="00E724A0"/>
    <w:rsid w:val="00E7628E"/>
    <w:rsid w:val="00E765A9"/>
    <w:rsid w:val="00E765E2"/>
    <w:rsid w:val="00E76E81"/>
    <w:rsid w:val="00E773CE"/>
    <w:rsid w:val="00E8503F"/>
    <w:rsid w:val="00E856E9"/>
    <w:rsid w:val="00E8655F"/>
    <w:rsid w:val="00E86DCA"/>
    <w:rsid w:val="00E87028"/>
    <w:rsid w:val="00E90472"/>
    <w:rsid w:val="00E90535"/>
    <w:rsid w:val="00E90BE3"/>
    <w:rsid w:val="00E91D33"/>
    <w:rsid w:val="00E9288A"/>
    <w:rsid w:val="00E94089"/>
    <w:rsid w:val="00E94491"/>
    <w:rsid w:val="00E97A0A"/>
    <w:rsid w:val="00EA003E"/>
    <w:rsid w:val="00EA03A0"/>
    <w:rsid w:val="00EA0649"/>
    <w:rsid w:val="00EA4C75"/>
    <w:rsid w:val="00EA4CBA"/>
    <w:rsid w:val="00EA6324"/>
    <w:rsid w:val="00EA6449"/>
    <w:rsid w:val="00EA6920"/>
    <w:rsid w:val="00EA70E9"/>
    <w:rsid w:val="00EA7E7D"/>
    <w:rsid w:val="00EB1D08"/>
    <w:rsid w:val="00EB2118"/>
    <w:rsid w:val="00EB3132"/>
    <w:rsid w:val="00EB42DF"/>
    <w:rsid w:val="00EB4B57"/>
    <w:rsid w:val="00EB5852"/>
    <w:rsid w:val="00EB5884"/>
    <w:rsid w:val="00EB704F"/>
    <w:rsid w:val="00EB776A"/>
    <w:rsid w:val="00EC051F"/>
    <w:rsid w:val="00EC09CB"/>
    <w:rsid w:val="00EC5D19"/>
    <w:rsid w:val="00EC6F23"/>
    <w:rsid w:val="00EC7D7F"/>
    <w:rsid w:val="00ED07DC"/>
    <w:rsid w:val="00ED4602"/>
    <w:rsid w:val="00ED491B"/>
    <w:rsid w:val="00ED539D"/>
    <w:rsid w:val="00ED5D63"/>
    <w:rsid w:val="00ED5EB6"/>
    <w:rsid w:val="00EE1C5E"/>
    <w:rsid w:val="00EE2A9D"/>
    <w:rsid w:val="00EE2B62"/>
    <w:rsid w:val="00EE3942"/>
    <w:rsid w:val="00EE5D3A"/>
    <w:rsid w:val="00EE6240"/>
    <w:rsid w:val="00EE69E0"/>
    <w:rsid w:val="00EE7886"/>
    <w:rsid w:val="00EE7B4A"/>
    <w:rsid w:val="00EF38DB"/>
    <w:rsid w:val="00EF5752"/>
    <w:rsid w:val="00EF5CBC"/>
    <w:rsid w:val="00EF7314"/>
    <w:rsid w:val="00F008BE"/>
    <w:rsid w:val="00F02883"/>
    <w:rsid w:val="00F02936"/>
    <w:rsid w:val="00F02E40"/>
    <w:rsid w:val="00F042DE"/>
    <w:rsid w:val="00F04BDD"/>
    <w:rsid w:val="00F04FC1"/>
    <w:rsid w:val="00F05A9B"/>
    <w:rsid w:val="00F05E35"/>
    <w:rsid w:val="00F071B2"/>
    <w:rsid w:val="00F07489"/>
    <w:rsid w:val="00F07D57"/>
    <w:rsid w:val="00F11035"/>
    <w:rsid w:val="00F14B2E"/>
    <w:rsid w:val="00F166A9"/>
    <w:rsid w:val="00F16EA4"/>
    <w:rsid w:val="00F2070C"/>
    <w:rsid w:val="00F216D7"/>
    <w:rsid w:val="00F22C06"/>
    <w:rsid w:val="00F22C76"/>
    <w:rsid w:val="00F22CB9"/>
    <w:rsid w:val="00F232DC"/>
    <w:rsid w:val="00F24107"/>
    <w:rsid w:val="00F24675"/>
    <w:rsid w:val="00F2523F"/>
    <w:rsid w:val="00F253EE"/>
    <w:rsid w:val="00F31CC0"/>
    <w:rsid w:val="00F31FDE"/>
    <w:rsid w:val="00F331E0"/>
    <w:rsid w:val="00F369DB"/>
    <w:rsid w:val="00F4187A"/>
    <w:rsid w:val="00F43946"/>
    <w:rsid w:val="00F45E1A"/>
    <w:rsid w:val="00F46E6F"/>
    <w:rsid w:val="00F513E1"/>
    <w:rsid w:val="00F518F8"/>
    <w:rsid w:val="00F54D8F"/>
    <w:rsid w:val="00F569EB"/>
    <w:rsid w:val="00F57F9E"/>
    <w:rsid w:val="00F612B8"/>
    <w:rsid w:val="00F612C4"/>
    <w:rsid w:val="00F61DCA"/>
    <w:rsid w:val="00F63545"/>
    <w:rsid w:val="00F647EF"/>
    <w:rsid w:val="00F64CB5"/>
    <w:rsid w:val="00F6670C"/>
    <w:rsid w:val="00F71514"/>
    <w:rsid w:val="00F71712"/>
    <w:rsid w:val="00F71A3D"/>
    <w:rsid w:val="00F73172"/>
    <w:rsid w:val="00F731EA"/>
    <w:rsid w:val="00F736E5"/>
    <w:rsid w:val="00F74F36"/>
    <w:rsid w:val="00F774B5"/>
    <w:rsid w:val="00F825B6"/>
    <w:rsid w:val="00F83706"/>
    <w:rsid w:val="00F84E00"/>
    <w:rsid w:val="00F85A42"/>
    <w:rsid w:val="00F87F4B"/>
    <w:rsid w:val="00F91FE4"/>
    <w:rsid w:val="00F925AF"/>
    <w:rsid w:val="00F9464F"/>
    <w:rsid w:val="00F9574D"/>
    <w:rsid w:val="00F9587B"/>
    <w:rsid w:val="00F963EC"/>
    <w:rsid w:val="00F97554"/>
    <w:rsid w:val="00FA0653"/>
    <w:rsid w:val="00FA10CF"/>
    <w:rsid w:val="00FA147E"/>
    <w:rsid w:val="00FA1BE2"/>
    <w:rsid w:val="00FA359C"/>
    <w:rsid w:val="00FA35AD"/>
    <w:rsid w:val="00FA7A5E"/>
    <w:rsid w:val="00FB25D8"/>
    <w:rsid w:val="00FB4CA9"/>
    <w:rsid w:val="00FB70DC"/>
    <w:rsid w:val="00FB7B7F"/>
    <w:rsid w:val="00FC0379"/>
    <w:rsid w:val="00FC1915"/>
    <w:rsid w:val="00FC268F"/>
    <w:rsid w:val="00FC2E41"/>
    <w:rsid w:val="00FC4339"/>
    <w:rsid w:val="00FC527B"/>
    <w:rsid w:val="00FC566A"/>
    <w:rsid w:val="00FC5B73"/>
    <w:rsid w:val="00FC61BB"/>
    <w:rsid w:val="00FC6301"/>
    <w:rsid w:val="00FC7FF1"/>
    <w:rsid w:val="00FD0C60"/>
    <w:rsid w:val="00FD15DC"/>
    <w:rsid w:val="00FD279E"/>
    <w:rsid w:val="00FD2D5A"/>
    <w:rsid w:val="00FD2DD1"/>
    <w:rsid w:val="00FD3404"/>
    <w:rsid w:val="00FD3C2B"/>
    <w:rsid w:val="00FD3E58"/>
    <w:rsid w:val="00FD4DB7"/>
    <w:rsid w:val="00FD5921"/>
    <w:rsid w:val="00FE0E75"/>
    <w:rsid w:val="00FE13F6"/>
    <w:rsid w:val="00FE2244"/>
    <w:rsid w:val="00FE305B"/>
    <w:rsid w:val="00FE3BA6"/>
    <w:rsid w:val="00FE3E49"/>
    <w:rsid w:val="00FE50DC"/>
    <w:rsid w:val="00FE51E1"/>
    <w:rsid w:val="00FF077D"/>
    <w:rsid w:val="00FF0B5B"/>
    <w:rsid w:val="00FF2B6C"/>
    <w:rsid w:val="00FF6049"/>
    <w:rsid w:val="00FF73B1"/>
    <w:rsid w:val="00FF76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86AB389"/>
  <w15:docId w15:val="{3EFEAFB9-33E5-49F7-BFAD-643449448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9F6117"/>
    <w:pPr>
      <w:spacing w:line="360" w:lineRule="auto"/>
      <w:jc w:val="both"/>
    </w:pPr>
    <w:rPr>
      <w:sz w:val="24"/>
      <w:lang w:val="el-GR" w:eastAsia="el-GR"/>
    </w:rPr>
  </w:style>
  <w:style w:type="paragraph" w:styleId="1">
    <w:name w:val="heading 1"/>
    <w:basedOn w:val="a0"/>
    <w:next w:val="a0"/>
    <w:qFormat/>
    <w:rsid w:val="00C61E92"/>
    <w:pPr>
      <w:keepNext/>
      <w:jc w:val="center"/>
      <w:outlineLvl w:val="0"/>
    </w:pPr>
    <w:rPr>
      <w:b/>
      <w:color w:val="0000FF"/>
      <w:sz w:val="40"/>
      <w:u w:val="single"/>
    </w:rPr>
  </w:style>
  <w:style w:type="paragraph" w:styleId="20">
    <w:name w:val="heading 2"/>
    <w:basedOn w:val="a0"/>
    <w:next w:val="a0"/>
    <w:qFormat/>
    <w:rsid w:val="00C61E92"/>
    <w:pPr>
      <w:keepNext/>
      <w:outlineLvl w:val="1"/>
    </w:pPr>
    <w:rPr>
      <w:b/>
      <w:sz w:val="32"/>
      <w:u w:val="single"/>
      <w:lang w:val="en-US"/>
    </w:rPr>
  </w:style>
  <w:style w:type="paragraph" w:styleId="3">
    <w:name w:val="heading 3"/>
    <w:basedOn w:val="a0"/>
    <w:next w:val="a0"/>
    <w:qFormat/>
    <w:rsid w:val="00C61E92"/>
    <w:pPr>
      <w:keepNext/>
      <w:outlineLvl w:val="2"/>
    </w:pPr>
    <w:rPr>
      <w:sz w:val="32"/>
      <w:lang w:val="en-US"/>
    </w:rPr>
  </w:style>
  <w:style w:type="paragraph" w:styleId="4">
    <w:name w:val="heading 4"/>
    <w:basedOn w:val="a0"/>
    <w:next w:val="a0"/>
    <w:qFormat/>
    <w:rsid w:val="00C61E92"/>
    <w:pPr>
      <w:keepNext/>
      <w:outlineLvl w:val="3"/>
    </w:pPr>
    <w:rPr>
      <w:sz w:val="32"/>
      <w:u w:val="single"/>
      <w:lang w:val="en-US"/>
    </w:rPr>
  </w:style>
  <w:style w:type="paragraph" w:styleId="5">
    <w:name w:val="heading 5"/>
    <w:basedOn w:val="a0"/>
    <w:next w:val="a0"/>
    <w:qFormat/>
    <w:rsid w:val="00C61E92"/>
    <w:pPr>
      <w:keepNext/>
      <w:outlineLvl w:val="4"/>
    </w:pPr>
    <w:rPr>
      <w:b/>
      <w:sz w:val="32"/>
      <w:lang w:val="en-US"/>
    </w:rPr>
  </w:style>
  <w:style w:type="paragraph" w:styleId="6">
    <w:name w:val="heading 6"/>
    <w:basedOn w:val="a0"/>
    <w:next w:val="a0"/>
    <w:qFormat/>
    <w:rsid w:val="00C61E92"/>
    <w:pPr>
      <w:keepNext/>
      <w:jc w:val="center"/>
      <w:outlineLvl w:val="5"/>
    </w:pPr>
    <w:rPr>
      <w:b/>
      <w:color w:val="0000FF"/>
      <w:sz w:val="32"/>
      <w:lang w:val="en-US"/>
    </w:rPr>
  </w:style>
  <w:style w:type="paragraph" w:styleId="7">
    <w:name w:val="heading 7"/>
    <w:basedOn w:val="a0"/>
    <w:next w:val="a0"/>
    <w:qFormat/>
    <w:rsid w:val="00C61E92"/>
    <w:pPr>
      <w:keepNext/>
      <w:outlineLvl w:val="6"/>
    </w:pPr>
    <w:rPr>
      <w:b/>
      <w:color w:val="0000FF"/>
      <w:sz w:val="32"/>
      <w:lang w:val="en-US"/>
    </w:rPr>
  </w:style>
  <w:style w:type="paragraph" w:styleId="8">
    <w:name w:val="heading 8"/>
    <w:basedOn w:val="a0"/>
    <w:next w:val="a0"/>
    <w:qFormat/>
    <w:rsid w:val="00C61E92"/>
    <w:pPr>
      <w:keepNext/>
      <w:outlineLvl w:val="7"/>
    </w:pPr>
    <w:rPr>
      <w:color w:val="0000FF"/>
      <w:sz w:val="28"/>
      <w:lang w:val="en-US"/>
    </w:rPr>
  </w:style>
  <w:style w:type="paragraph" w:styleId="9">
    <w:name w:val="heading 9"/>
    <w:basedOn w:val="a0"/>
    <w:next w:val="a0"/>
    <w:qFormat/>
    <w:rsid w:val="00C61E92"/>
    <w:pPr>
      <w:keepNext/>
      <w:outlineLvl w:val="8"/>
    </w:pPr>
    <w:rPr>
      <w:color w:val="0000FF"/>
      <w:sz w:val="32"/>
      <w:lang w:val="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Âáóéêü"/>
    <w:rsid w:val="00C61E92"/>
    <w:pPr>
      <w:widowControl w:val="0"/>
    </w:pPr>
    <w:rPr>
      <w:lang w:val="el-GR"/>
    </w:rPr>
  </w:style>
  <w:style w:type="paragraph" w:customStyle="1" w:styleId="a5">
    <w:name w:val="Óþìá êåéìÝíïõ"/>
    <w:basedOn w:val="a4"/>
    <w:rsid w:val="00C61E92"/>
    <w:pPr>
      <w:spacing w:line="360" w:lineRule="auto"/>
    </w:pPr>
    <w:rPr>
      <w:sz w:val="24"/>
    </w:rPr>
  </w:style>
  <w:style w:type="paragraph" w:styleId="a6">
    <w:name w:val="header"/>
    <w:basedOn w:val="a0"/>
    <w:rsid w:val="00C61E92"/>
    <w:pPr>
      <w:widowControl w:val="0"/>
      <w:tabs>
        <w:tab w:val="left" w:pos="284"/>
        <w:tab w:val="center" w:pos="4153"/>
        <w:tab w:val="right" w:pos="8306"/>
      </w:tabs>
    </w:pPr>
    <w:rPr>
      <w:lang w:val="en-AU"/>
    </w:rPr>
  </w:style>
  <w:style w:type="paragraph" w:styleId="a7">
    <w:name w:val="Body Text"/>
    <w:basedOn w:val="a0"/>
    <w:rsid w:val="00C61E92"/>
    <w:rPr>
      <w:b/>
      <w:color w:val="0000FF"/>
      <w:sz w:val="32"/>
    </w:rPr>
  </w:style>
  <w:style w:type="character" w:styleId="-">
    <w:name w:val="Hyperlink"/>
    <w:rsid w:val="00C61E92"/>
    <w:rPr>
      <w:rFonts w:cs="Times New Roman"/>
      <w:color w:val="0000FF"/>
      <w:u w:val="single"/>
    </w:rPr>
  </w:style>
  <w:style w:type="character" w:styleId="-0">
    <w:name w:val="FollowedHyperlink"/>
    <w:rsid w:val="00C61E92"/>
    <w:rPr>
      <w:rFonts w:cs="Times New Roman"/>
      <w:color w:val="800080"/>
      <w:u w:val="single"/>
    </w:rPr>
  </w:style>
  <w:style w:type="paragraph" w:styleId="21">
    <w:name w:val="Body Text Indent 2"/>
    <w:basedOn w:val="a0"/>
    <w:rsid w:val="00C61E92"/>
    <w:pPr>
      <w:ind w:firstLine="426"/>
    </w:pPr>
  </w:style>
  <w:style w:type="paragraph" w:styleId="30">
    <w:name w:val="Body Text 3"/>
    <w:basedOn w:val="a0"/>
    <w:rsid w:val="00C61E92"/>
    <w:rPr>
      <w:b/>
    </w:rPr>
  </w:style>
  <w:style w:type="paragraph" w:styleId="a8">
    <w:name w:val="caption"/>
    <w:basedOn w:val="a0"/>
    <w:next w:val="a0"/>
    <w:qFormat/>
    <w:rsid w:val="00C61E92"/>
    <w:pPr>
      <w:jc w:val="center"/>
    </w:pPr>
    <w:rPr>
      <w:b/>
      <w:sz w:val="28"/>
    </w:rPr>
  </w:style>
  <w:style w:type="character" w:styleId="a9">
    <w:name w:val="page number"/>
    <w:rsid w:val="00C61E92"/>
    <w:rPr>
      <w:rFonts w:cs="Times New Roman"/>
    </w:rPr>
  </w:style>
  <w:style w:type="paragraph" w:styleId="31">
    <w:name w:val="Body Text Indent 3"/>
    <w:basedOn w:val="a0"/>
    <w:rsid w:val="00C61E92"/>
    <w:pPr>
      <w:ind w:left="60"/>
    </w:pPr>
  </w:style>
  <w:style w:type="paragraph" w:styleId="aa">
    <w:name w:val="Title"/>
    <w:basedOn w:val="a0"/>
    <w:qFormat/>
    <w:rsid w:val="00C61E92"/>
    <w:pPr>
      <w:jc w:val="center"/>
    </w:pPr>
    <w:rPr>
      <w:b/>
      <w:lang w:val="en-US"/>
    </w:rPr>
  </w:style>
  <w:style w:type="paragraph" w:styleId="22">
    <w:name w:val="Body Text 2"/>
    <w:basedOn w:val="a0"/>
    <w:rsid w:val="00C61E92"/>
    <w:pPr>
      <w:tabs>
        <w:tab w:val="left" w:pos="0"/>
      </w:tabs>
      <w:spacing w:before="60" w:line="300" w:lineRule="exact"/>
    </w:pPr>
    <w:rPr>
      <w:i/>
    </w:rPr>
  </w:style>
  <w:style w:type="paragraph" w:styleId="ab">
    <w:name w:val="footer"/>
    <w:basedOn w:val="a0"/>
    <w:rsid w:val="00C61E92"/>
    <w:pPr>
      <w:tabs>
        <w:tab w:val="center" w:pos="4153"/>
        <w:tab w:val="right" w:pos="8306"/>
      </w:tabs>
    </w:pPr>
  </w:style>
  <w:style w:type="paragraph" w:styleId="ac">
    <w:name w:val="Body Text Indent"/>
    <w:basedOn w:val="a0"/>
    <w:rsid w:val="00C61E92"/>
    <w:pPr>
      <w:ind w:left="2127" w:hanging="2127"/>
      <w:outlineLvl w:val="0"/>
    </w:pPr>
    <w:rPr>
      <w:b/>
      <w:sz w:val="28"/>
    </w:rPr>
  </w:style>
  <w:style w:type="paragraph" w:customStyle="1" w:styleId="HEAD1">
    <w:name w:val="HEAD1"/>
    <w:basedOn w:val="a0"/>
    <w:rsid w:val="00C61E92"/>
    <w:pPr>
      <w:spacing w:before="60"/>
      <w:ind w:left="567" w:hanging="567"/>
    </w:pPr>
    <w:rPr>
      <w:b/>
      <w:spacing w:val="20"/>
      <w:lang w:val="en-US"/>
    </w:rPr>
  </w:style>
  <w:style w:type="paragraph" w:customStyle="1" w:styleId="smallHead">
    <w:name w:val="small Head"/>
    <w:basedOn w:val="a0"/>
    <w:rsid w:val="00C61E92"/>
    <w:pPr>
      <w:tabs>
        <w:tab w:val="left" w:pos="284"/>
      </w:tabs>
      <w:spacing w:before="120"/>
    </w:pPr>
    <w:rPr>
      <w:b/>
    </w:rPr>
  </w:style>
  <w:style w:type="paragraph" w:customStyle="1" w:styleId="Bold14">
    <w:name w:val="Bold 14"/>
    <w:basedOn w:val="a0"/>
    <w:rsid w:val="00C61E92"/>
    <w:pPr>
      <w:tabs>
        <w:tab w:val="left" w:pos="284"/>
      </w:tabs>
    </w:pPr>
    <w:rPr>
      <w:b/>
      <w:sz w:val="28"/>
    </w:rPr>
  </w:style>
  <w:style w:type="paragraph" w:styleId="ad">
    <w:name w:val="Plain Text"/>
    <w:basedOn w:val="a0"/>
    <w:link w:val="Char"/>
    <w:uiPriority w:val="99"/>
    <w:rsid w:val="00C61E92"/>
    <w:rPr>
      <w:rFonts w:ascii="Courier New" w:hAnsi="Courier New"/>
      <w:lang w:val="x-none" w:eastAsia="x-none"/>
    </w:rPr>
  </w:style>
  <w:style w:type="paragraph" w:styleId="ae">
    <w:name w:val="Balloon Text"/>
    <w:basedOn w:val="a0"/>
    <w:semiHidden/>
    <w:rsid w:val="00C61E92"/>
    <w:rPr>
      <w:rFonts w:ascii="Tahoma" w:hAnsi="Tahoma" w:cs="Tahoma"/>
      <w:sz w:val="16"/>
      <w:szCs w:val="16"/>
    </w:rPr>
  </w:style>
  <w:style w:type="character" w:styleId="af">
    <w:name w:val="footnote reference"/>
    <w:semiHidden/>
    <w:rsid w:val="00C61E92"/>
    <w:rPr>
      <w:rFonts w:cs="Times New Roman"/>
      <w:vertAlign w:val="superscript"/>
    </w:rPr>
  </w:style>
  <w:style w:type="paragraph" w:styleId="af0">
    <w:name w:val="footnote text"/>
    <w:aliases w:val="Char"/>
    <w:basedOn w:val="a0"/>
    <w:link w:val="Char0"/>
    <w:semiHidden/>
    <w:rsid w:val="00C61E92"/>
    <w:rPr>
      <w:rFonts w:ascii="Bookman Old Style" w:hAnsi="Bookman Old Style"/>
      <w:snapToGrid w:val="0"/>
      <w:sz w:val="20"/>
    </w:rPr>
  </w:style>
  <w:style w:type="table" w:styleId="af1">
    <w:name w:val="Table Grid"/>
    <w:basedOn w:val="a2"/>
    <w:uiPriority w:val="59"/>
    <w:rsid w:val="005149D2"/>
    <w:rPr>
      <w:lang w:val="el-GR" w:eastAsia="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annotation reference"/>
    <w:semiHidden/>
    <w:rsid w:val="00A972BA"/>
    <w:rPr>
      <w:rFonts w:cs="Times New Roman"/>
      <w:sz w:val="16"/>
      <w:szCs w:val="16"/>
    </w:rPr>
  </w:style>
  <w:style w:type="paragraph" w:styleId="af3">
    <w:name w:val="annotation text"/>
    <w:basedOn w:val="a0"/>
    <w:link w:val="Char1"/>
    <w:semiHidden/>
    <w:rsid w:val="00A972BA"/>
    <w:rPr>
      <w:lang w:val="x-none" w:eastAsia="x-none"/>
    </w:rPr>
  </w:style>
  <w:style w:type="paragraph" w:styleId="af4">
    <w:name w:val="annotation subject"/>
    <w:basedOn w:val="af3"/>
    <w:next w:val="af3"/>
    <w:semiHidden/>
    <w:rsid w:val="00A972BA"/>
    <w:rPr>
      <w:b/>
      <w:bCs/>
    </w:rPr>
  </w:style>
  <w:style w:type="character" w:customStyle="1" w:styleId="Char0">
    <w:name w:val="Κείμενο υποσημείωσης Char"/>
    <w:aliases w:val="Char Char"/>
    <w:link w:val="af0"/>
    <w:semiHidden/>
    <w:locked/>
    <w:rsid w:val="009B0D79"/>
    <w:rPr>
      <w:rFonts w:ascii="Bookman Old Style" w:hAnsi="Bookman Old Style" w:cs="Times New Roman"/>
      <w:snapToGrid w:val="0"/>
      <w:lang w:val="el-GR" w:eastAsia="el-GR" w:bidi="ar-SA"/>
    </w:rPr>
  </w:style>
  <w:style w:type="paragraph" w:styleId="a">
    <w:name w:val="List Bullet"/>
    <w:basedOn w:val="a0"/>
    <w:rsid w:val="009F6117"/>
    <w:pPr>
      <w:numPr>
        <w:numId w:val="1"/>
      </w:numPr>
      <w:contextualSpacing/>
    </w:pPr>
  </w:style>
  <w:style w:type="paragraph" w:styleId="-HTML">
    <w:name w:val="HTML Preformatted"/>
    <w:basedOn w:val="a0"/>
    <w:rsid w:val="00B679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paragraph" w:styleId="af5">
    <w:name w:val="Document Map"/>
    <w:basedOn w:val="a0"/>
    <w:semiHidden/>
    <w:rsid w:val="00AE2908"/>
    <w:pPr>
      <w:shd w:val="clear" w:color="auto" w:fill="000080"/>
    </w:pPr>
    <w:rPr>
      <w:rFonts w:ascii="Tahoma" w:hAnsi="Tahoma" w:cs="Tahoma"/>
    </w:rPr>
  </w:style>
  <w:style w:type="character" w:customStyle="1" w:styleId="postbody1">
    <w:name w:val="postbody1"/>
    <w:rsid w:val="00E94089"/>
    <w:rPr>
      <w:rFonts w:cs="Times New Roman"/>
      <w:sz w:val="18"/>
      <w:szCs w:val="18"/>
    </w:rPr>
  </w:style>
  <w:style w:type="paragraph" w:styleId="2">
    <w:name w:val="List Bullet 2"/>
    <w:basedOn w:val="a0"/>
    <w:rsid w:val="00771B9C"/>
    <w:pPr>
      <w:numPr>
        <w:numId w:val="32"/>
      </w:numPr>
    </w:pPr>
  </w:style>
  <w:style w:type="paragraph" w:customStyle="1" w:styleId="Revision1">
    <w:name w:val="Revision1"/>
    <w:hidden/>
    <w:uiPriority w:val="99"/>
    <w:semiHidden/>
    <w:rsid w:val="00D049E3"/>
    <w:rPr>
      <w:rFonts w:ascii="Arial" w:hAnsi="Arial"/>
      <w:lang w:val="el-GR"/>
    </w:rPr>
  </w:style>
  <w:style w:type="character" w:customStyle="1" w:styleId="FootnoteCharacters">
    <w:name w:val="Footnote Characters"/>
    <w:rsid w:val="002D771F"/>
    <w:rPr>
      <w:rFonts w:cs="Times New Roman"/>
      <w:vertAlign w:val="superscript"/>
    </w:rPr>
  </w:style>
  <w:style w:type="paragraph" w:customStyle="1" w:styleId="LightList-Accent31">
    <w:name w:val="Light List - Accent 31"/>
    <w:hidden/>
    <w:uiPriority w:val="99"/>
    <w:semiHidden/>
    <w:rsid w:val="009F6117"/>
    <w:rPr>
      <w:sz w:val="24"/>
      <w:lang w:val="el-GR" w:eastAsia="el-GR"/>
    </w:rPr>
  </w:style>
  <w:style w:type="character" w:customStyle="1" w:styleId="Char">
    <w:name w:val="Απλό κείμενο Char"/>
    <w:link w:val="ad"/>
    <w:uiPriority w:val="99"/>
    <w:rsid w:val="005F1872"/>
    <w:rPr>
      <w:rFonts w:ascii="Courier New" w:hAnsi="Courier New"/>
      <w:sz w:val="24"/>
    </w:rPr>
  </w:style>
  <w:style w:type="paragraph" w:styleId="af6">
    <w:name w:val="Normal Indent"/>
    <w:basedOn w:val="a0"/>
    <w:rsid w:val="0013009F"/>
    <w:pPr>
      <w:ind w:left="720"/>
    </w:pPr>
  </w:style>
  <w:style w:type="paragraph" w:styleId="af7">
    <w:name w:val="List Continue"/>
    <w:basedOn w:val="a0"/>
    <w:rsid w:val="0013009F"/>
    <w:pPr>
      <w:spacing w:after="120"/>
      <w:ind w:left="360"/>
      <w:contextualSpacing/>
    </w:pPr>
  </w:style>
  <w:style w:type="paragraph" w:customStyle="1" w:styleId="ColorfulShading-Accent11">
    <w:name w:val="Colorful Shading - Accent 11"/>
    <w:hidden/>
    <w:uiPriority w:val="99"/>
    <w:semiHidden/>
    <w:rsid w:val="0090755A"/>
    <w:rPr>
      <w:sz w:val="24"/>
      <w:lang w:val="el-GR" w:eastAsia="el-GR"/>
    </w:rPr>
  </w:style>
  <w:style w:type="paragraph" w:customStyle="1" w:styleId="af8">
    <w:name w:val="Αλγόριθμος: Τίτλος"/>
    <w:basedOn w:val="af9"/>
    <w:link w:val="Char2"/>
    <w:rsid w:val="005F7185"/>
    <w:pPr>
      <w:pBdr>
        <w:top w:val="single" w:sz="4" w:space="1" w:color="auto"/>
        <w:bottom w:val="single" w:sz="4" w:space="1" w:color="auto"/>
      </w:pBdr>
      <w:spacing w:before="240" w:after="120"/>
    </w:pPr>
    <w:rPr>
      <w:b/>
    </w:rPr>
  </w:style>
  <w:style w:type="paragraph" w:customStyle="1" w:styleId="afa">
    <w:name w:val="Αλγόριθμος: Δεσμευμένη λέξη"/>
    <w:basedOn w:val="af9"/>
    <w:link w:val="Char3"/>
    <w:rsid w:val="005F7185"/>
    <w:rPr>
      <w:b/>
    </w:rPr>
  </w:style>
  <w:style w:type="paragraph" w:customStyle="1" w:styleId="af9">
    <w:name w:val="Αλγόριθμος: Βασικό"/>
    <w:basedOn w:val="a0"/>
    <w:link w:val="Char4"/>
    <w:rsid w:val="005F7185"/>
    <w:pPr>
      <w:suppressAutoHyphens/>
      <w:spacing w:before="120" w:line="240" w:lineRule="auto"/>
    </w:pPr>
    <w:rPr>
      <w:rFonts w:ascii="Courier" w:eastAsia="SimSun" w:hAnsi="Courier"/>
      <w:sz w:val="22"/>
      <w:szCs w:val="22"/>
      <w:lang w:val="en-US" w:eastAsia="ar-SA"/>
    </w:rPr>
  </w:style>
  <w:style w:type="character" w:customStyle="1" w:styleId="Char4">
    <w:name w:val="Αλγόριθμος: Βασικό Char"/>
    <w:link w:val="af9"/>
    <w:rsid w:val="005F7185"/>
    <w:rPr>
      <w:rFonts w:ascii="Courier" w:eastAsia="SimSun" w:hAnsi="Courier"/>
      <w:sz w:val="22"/>
      <w:szCs w:val="22"/>
      <w:lang w:val="en-US" w:eastAsia="ar-SA"/>
    </w:rPr>
  </w:style>
  <w:style w:type="character" w:customStyle="1" w:styleId="Char3">
    <w:name w:val="Αλγόριθμος: Δεσμευμένη λέξη Char"/>
    <w:link w:val="afa"/>
    <w:rsid w:val="005F7185"/>
    <w:rPr>
      <w:rFonts w:ascii="Courier" w:eastAsia="SimSun" w:hAnsi="Courier"/>
      <w:b/>
      <w:sz w:val="22"/>
      <w:szCs w:val="22"/>
      <w:lang w:val="en-US" w:eastAsia="ar-SA"/>
    </w:rPr>
  </w:style>
  <w:style w:type="character" w:customStyle="1" w:styleId="Char2">
    <w:name w:val="Αλγόριθμος: Τίτλος Char"/>
    <w:link w:val="af8"/>
    <w:rsid w:val="005F7185"/>
    <w:rPr>
      <w:rFonts w:ascii="Courier" w:eastAsia="SimSun" w:hAnsi="Courier"/>
      <w:b/>
      <w:sz w:val="22"/>
      <w:szCs w:val="22"/>
      <w:lang w:val="en-US" w:eastAsia="ar-SA"/>
    </w:rPr>
  </w:style>
  <w:style w:type="paragraph" w:customStyle="1" w:styleId="afb">
    <w:name w:val="Αγόριθμος: Σχόλια"/>
    <w:basedOn w:val="af9"/>
    <w:link w:val="Char5"/>
    <w:rsid w:val="005F7185"/>
    <w:rPr>
      <w:i/>
      <w:color w:val="FF0000"/>
      <w:sz w:val="20"/>
    </w:rPr>
  </w:style>
  <w:style w:type="character" w:customStyle="1" w:styleId="Char5">
    <w:name w:val="Αγόριθμος: Σχόλια Char"/>
    <w:link w:val="afb"/>
    <w:rsid w:val="005F7185"/>
    <w:rPr>
      <w:rFonts w:ascii="Courier" w:eastAsia="SimSun" w:hAnsi="Courier"/>
      <w:i/>
      <w:color w:val="FF0000"/>
      <w:szCs w:val="22"/>
      <w:lang w:val="en-US" w:eastAsia="ar-SA"/>
    </w:rPr>
  </w:style>
  <w:style w:type="character" w:customStyle="1" w:styleId="Char1">
    <w:name w:val="Κείμενο σχολίου Char"/>
    <w:link w:val="af3"/>
    <w:semiHidden/>
    <w:rsid w:val="00024CE4"/>
    <w:rPr>
      <w:sz w:val="24"/>
    </w:rPr>
  </w:style>
  <w:style w:type="table" w:styleId="afc">
    <w:name w:val="Table Theme"/>
    <w:basedOn w:val="a2"/>
    <w:unhideWhenUsed/>
    <w:rsid w:val="00024CE4"/>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d">
    <w:name w:val="Placeholder Text"/>
    <w:basedOn w:val="a1"/>
    <w:uiPriority w:val="99"/>
    <w:unhideWhenUsed/>
    <w:rsid w:val="009A3CAE"/>
    <w:rPr>
      <w:color w:val="808080"/>
    </w:rPr>
  </w:style>
  <w:style w:type="paragraph" w:styleId="afe">
    <w:name w:val="Revision"/>
    <w:hidden/>
    <w:uiPriority w:val="62"/>
    <w:semiHidden/>
    <w:rsid w:val="00834017"/>
    <w:rPr>
      <w:sz w:val="24"/>
      <w:lang w:val="el-GR" w:eastAsia="el-GR"/>
    </w:rPr>
  </w:style>
  <w:style w:type="paragraph" w:styleId="aff">
    <w:name w:val="List Paragraph"/>
    <w:basedOn w:val="a0"/>
    <w:uiPriority w:val="63"/>
    <w:qFormat/>
    <w:rsid w:val="00AA0464"/>
    <w:pPr>
      <w:ind w:left="720"/>
      <w:contextualSpacing/>
    </w:pPr>
  </w:style>
  <w:style w:type="numbering" w:styleId="1i">
    <w:name w:val="Outline List 1"/>
    <w:basedOn w:val="a3"/>
    <w:rsid w:val="004C6269"/>
    <w:pPr>
      <w:numPr>
        <w:numId w:val="5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885797490">
      <w:bodyDiv w:val="1"/>
      <w:marLeft w:val="0"/>
      <w:marRight w:val="0"/>
      <w:marTop w:val="0"/>
      <w:marBottom w:val="0"/>
      <w:divBdr>
        <w:top w:val="none" w:sz="0" w:space="0" w:color="auto"/>
        <w:left w:val="none" w:sz="0" w:space="0" w:color="auto"/>
        <w:bottom w:val="none" w:sz="0" w:space="0" w:color="auto"/>
        <w:right w:val="none" w:sz="0" w:space="0" w:color="auto"/>
      </w:divBdr>
    </w:div>
    <w:div w:id="1086220360">
      <w:bodyDiv w:val="1"/>
      <w:marLeft w:val="0"/>
      <w:marRight w:val="0"/>
      <w:marTop w:val="0"/>
      <w:marBottom w:val="0"/>
      <w:divBdr>
        <w:top w:val="none" w:sz="0" w:space="0" w:color="auto"/>
        <w:left w:val="none" w:sz="0" w:space="0" w:color="auto"/>
        <w:bottom w:val="none" w:sz="0" w:space="0" w:color="auto"/>
        <w:right w:val="none" w:sz="0" w:space="0" w:color="auto"/>
      </w:divBdr>
    </w:div>
    <w:div w:id="1142233131">
      <w:bodyDiv w:val="1"/>
      <w:marLeft w:val="0"/>
      <w:marRight w:val="0"/>
      <w:marTop w:val="0"/>
      <w:marBottom w:val="0"/>
      <w:divBdr>
        <w:top w:val="none" w:sz="0" w:space="0" w:color="auto"/>
        <w:left w:val="none" w:sz="0" w:space="0" w:color="auto"/>
        <w:bottom w:val="none" w:sz="0" w:space="0" w:color="auto"/>
        <w:right w:val="none" w:sz="0" w:space="0" w:color="auto"/>
      </w:divBdr>
    </w:div>
    <w:div w:id="1877229883">
      <w:bodyDiv w:val="1"/>
      <w:marLeft w:val="0"/>
      <w:marRight w:val="0"/>
      <w:marTop w:val="0"/>
      <w:marBottom w:val="0"/>
      <w:divBdr>
        <w:top w:val="none" w:sz="0" w:space="0" w:color="auto"/>
        <w:left w:val="none" w:sz="0" w:space="0" w:color="auto"/>
        <w:bottom w:val="none" w:sz="0" w:space="0" w:color="auto"/>
        <w:right w:val="none" w:sz="0" w:space="0" w:color="auto"/>
      </w:divBdr>
    </w:div>
    <w:div w:id="19442203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0D9B5BA-B9B5-234F-8896-627A5A784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7</Pages>
  <Words>1798</Words>
  <Characters>9711</Characters>
  <Application>Microsoft Office Word</Application>
  <DocSecurity>0</DocSecurity>
  <Lines>80</Lines>
  <Paragraphs>22</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Ε</vt:lpstr>
      <vt:lpstr>Ε</vt:lpstr>
    </vt:vector>
  </TitlesOfParts>
  <Company/>
  <LinksUpToDate>false</LinksUpToDate>
  <CharactersWithSpaces>1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dc:title>
  <dc:subject/>
  <dc:creator>Georgiadis</dc:creator>
  <cp:keywords/>
  <cp:lastModifiedBy>maria kotsianti</cp:lastModifiedBy>
  <cp:revision>24</cp:revision>
  <cp:lastPrinted>2022-11-19T08:10:00Z</cp:lastPrinted>
  <dcterms:created xsi:type="dcterms:W3CDTF">2022-07-25T08:09:00Z</dcterms:created>
  <dcterms:modified xsi:type="dcterms:W3CDTF">2022-12-02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
    <vt:lpwstr>Georgiadis</vt:lpwstr>
  </property>
</Properties>
</file>